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56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56"/>
        <w:gridCol w:w="2017"/>
        <w:gridCol w:w="2175"/>
        <w:gridCol w:w="3210"/>
        <w:gridCol w:w="3689"/>
        <w:gridCol w:w="889"/>
        <w:gridCol w:w="2482"/>
      </w:tblGrid>
      <w:tr w:rsidR="00BC4773" w:rsidRPr="00752EFA" w:rsidTr="00671C35">
        <w:trPr>
          <w:trHeight w:val="1414"/>
          <w:tblHeader/>
        </w:trPr>
        <w:tc>
          <w:tcPr>
            <w:tcW w:w="1156" w:type="dxa"/>
            <w:shd w:val="clear" w:color="auto" w:fill="auto"/>
            <w:vAlign w:val="center"/>
            <w:hideMark/>
          </w:tcPr>
          <w:p w:rsidR="00CF4B53" w:rsidRPr="00752EFA" w:rsidRDefault="00CF4B53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b/>
                <w:bCs/>
              </w:rPr>
            </w:pPr>
            <w:bookmarkStart w:id="0" w:name="RANGE!A2:I240"/>
            <w:r w:rsidRPr="00752EFA">
              <w:rPr>
                <w:rFonts w:ascii="David" w:eastAsia="Times New Roman" w:hAnsi="David" w:cs="David"/>
                <w:b/>
                <w:bCs/>
                <w:rtl/>
              </w:rPr>
              <w:t>מספר הטכנולוגיה</w:t>
            </w:r>
            <w:bookmarkEnd w:id="0"/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CF4B53" w:rsidRPr="00752EFA" w:rsidRDefault="00CF4B53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b/>
                <w:bCs/>
                <w:rtl/>
              </w:rPr>
            </w:pPr>
            <w:r w:rsidRPr="00752EFA">
              <w:rPr>
                <w:rFonts w:ascii="David" w:eastAsia="Times New Roman" w:hAnsi="David" w:cs="David"/>
                <w:b/>
                <w:bCs/>
                <w:rtl/>
              </w:rPr>
              <w:t>משפחת מוצר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CF4B53" w:rsidRPr="00752EFA" w:rsidRDefault="00CF4B53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b/>
                <w:bCs/>
                <w:rtl/>
              </w:rPr>
            </w:pPr>
            <w:r w:rsidRPr="00752EFA">
              <w:rPr>
                <w:rFonts w:ascii="David" w:eastAsia="Times New Roman" w:hAnsi="David" w:cs="David"/>
                <w:b/>
                <w:bCs/>
                <w:rtl/>
              </w:rPr>
              <w:t>סוג הבדיק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CF4B53" w:rsidRPr="00752EFA" w:rsidRDefault="00CF4B53" w:rsidP="0047593F">
            <w:pPr>
              <w:bidi w:val="0"/>
              <w:spacing w:line="0" w:lineRule="atLeast"/>
              <w:jc w:val="center"/>
              <w:rPr>
                <w:rFonts w:ascii="David" w:eastAsia="Times New Roman" w:hAnsi="David" w:cs="David"/>
                <w:b/>
                <w:bCs/>
              </w:rPr>
            </w:pPr>
            <w:r w:rsidRPr="00752EFA">
              <w:rPr>
                <w:rFonts w:ascii="David" w:eastAsia="Times New Roman" w:hAnsi="David" w:cs="David"/>
                <w:b/>
                <w:bCs/>
              </w:rPr>
              <w:t>Technology Name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CF4B53" w:rsidRPr="00752EFA" w:rsidRDefault="00CF4B53" w:rsidP="0047593F">
            <w:pPr>
              <w:bidi w:val="0"/>
              <w:spacing w:line="0" w:lineRule="atLeast"/>
              <w:jc w:val="center"/>
              <w:rPr>
                <w:rFonts w:ascii="David" w:eastAsia="Times New Roman" w:hAnsi="David" w:cs="David"/>
                <w:b/>
                <w:bCs/>
                <w:rtl/>
              </w:rPr>
            </w:pPr>
            <w:r w:rsidRPr="00752EFA">
              <w:rPr>
                <w:rFonts w:ascii="David" w:eastAsia="Times New Roman" w:hAnsi="David" w:cs="David"/>
                <w:b/>
                <w:bCs/>
              </w:rPr>
              <w:t>Method Name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CF4B53" w:rsidRPr="00752EFA" w:rsidRDefault="00AC4915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b/>
                <w:bCs/>
              </w:rPr>
            </w:pPr>
            <w:r w:rsidRPr="00752EFA">
              <w:rPr>
                <w:rFonts w:ascii="David" w:eastAsia="Times New Roman" w:hAnsi="David" w:cs="David"/>
                <w:b/>
                <w:bCs/>
                <w:rtl/>
              </w:rPr>
              <w:t>מספר ג</w:t>
            </w:r>
            <w:r w:rsidR="00CF4B53" w:rsidRPr="00752EFA">
              <w:rPr>
                <w:rFonts w:ascii="David" w:eastAsia="Times New Roman" w:hAnsi="David" w:cs="David"/>
                <w:b/>
                <w:bCs/>
                <w:rtl/>
              </w:rPr>
              <w:t>רסת הטבלה בה בוצע השינוי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CF4B53" w:rsidRPr="00752EFA" w:rsidRDefault="00CF4B53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b/>
                <w:bCs/>
                <w:rtl/>
              </w:rPr>
            </w:pPr>
            <w:r w:rsidRPr="00752EFA">
              <w:rPr>
                <w:rFonts w:ascii="David" w:eastAsia="Times New Roman" w:hAnsi="David" w:cs="David"/>
                <w:b/>
                <w:bCs/>
                <w:rtl/>
              </w:rPr>
              <w:t>תיאור השינוי /</w:t>
            </w:r>
            <w:r w:rsidRPr="00752EFA">
              <w:rPr>
                <w:rFonts w:ascii="David" w:eastAsia="Times New Roman" w:hAnsi="David" w:cs="David"/>
                <w:b/>
                <w:bCs/>
                <w:color w:val="00B0F0"/>
                <w:rtl/>
              </w:rPr>
              <w:t xml:space="preserve"> שנת השינוי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ריאות - </w:t>
            </w:r>
            <w:r w:rsidR="001A290C" w:rsidRPr="00752EFA">
              <w:rPr>
                <w:rFonts w:ascii="David" w:eastAsia="Times New Roman" w:hAnsi="David" w:cs="David"/>
                <w:rtl/>
              </w:rPr>
              <w:t xml:space="preserve">סביבת </w:t>
            </w:r>
            <w:r w:rsidRPr="00752EFA">
              <w:rPr>
                <w:rFonts w:ascii="David" w:eastAsia="Times New Roman" w:hAnsi="David" w:cs="David"/>
                <w:rtl/>
              </w:rPr>
              <w:t>עובד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דיגו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Health - </w:t>
            </w:r>
            <w:r w:rsidRPr="00752EFA">
              <w:rPr>
                <w:rFonts w:ascii="David" w:eastAsia="Times New Roman" w:hAnsi="David" w:cs="David"/>
                <w:color w:val="000000"/>
              </w:rPr>
              <w:t>Working Environment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Sampl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5</w:t>
            </w:r>
            <w:r w:rsidR="006B2265" w:rsidRPr="00752EFA">
              <w:rPr>
                <w:rFonts w:ascii="David" w:eastAsia="Times New Roman" w:hAnsi="David" w:cs="David"/>
                <w:color w:val="000000"/>
              </w:rPr>
              <w:t>, 37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6B2265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גרסה 25 – </w:t>
            </w:r>
            <w:r w:rsidR="001567AE" w:rsidRPr="00752EFA">
              <w:rPr>
                <w:rFonts w:ascii="David" w:eastAsia="Times New Roman" w:hAnsi="David" w:cs="David"/>
                <w:rtl/>
              </w:rPr>
              <w:t>המרת "</w:t>
            </w:r>
            <w:r w:rsidR="002D7A36"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>" ב-"בריאות" 2016</w:t>
            </w:r>
            <w:r w:rsidRPr="00752EFA">
              <w:rPr>
                <w:rFonts w:ascii="David" w:eastAsia="Times New Roman" w:hAnsi="David" w:cs="David"/>
                <w:rtl/>
              </w:rPr>
              <w:t>.</w:t>
            </w:r>
          </w:p>
          <w:p w:rsidR="006B2265" w:rsidRPr="00752EFA" w:rsidRDefault="006B2265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גרסה 37 – המרת "אוויר בסביבת העובד" ל"סביבת עובד </w:t>
            </w:r>
            <w:r w:rsidR="001A290C" w:rsidRPr="00752EFA">
              <w:rPr>
                <w:rFonts w:ascii="David" w:eastAsia="Times New Roman" w:hAnsi="David" w:cs="David"/>
                <w:rtl/>
              </w:rPr>
              <w:t>(2017).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 - </w:t>
            </w:r>
            <w:r w:rsidRPr="00752EFA">
              <w:rPr>
                <w:rFonts w:ascii="David" w:eastAsia="Times New Roman" w:hAnsi="David" w:cs="David"/>
                <w:rtl/>
              </w:rPr>
              <w:t>אוויר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 מארוב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דיגו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 - Air from Stationary Sourc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Sampl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 - </w:t>
            </w:r>
            <w:r w:rsidRPr="00752EFA">
              <w:rPr>
                <w:rFonts w:ascii="David" w:eastAsia="Times New Roman" w:hAnsi="David" w:cs="David"/>
                <w:rtl/>
              </w:rPr>
              <w:t>אוויר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 פתוח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דיגו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 - Ambient Air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Sampl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 - </w:t>
            </w:r>
            <w:r w:rsidRPr="00752EFA">
              <w:rPr>
                <w:rFonts w:ascii="David" w:eastAsia="Times New Roman" w:hAnsi="David" w:cs="David"/>
                <w:rtl/>
              </w:rPr>
              <w:t>אוויר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ימיה קלאס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 - Air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lassical Chemistr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lastRenderedPageBreak/>
              <w:t>5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 - </w:t>
            </w:r>
            <w:r w:rsidRPr="00752EFA">
              <w:rPr>
                <w:rFonts w:ascii="David" w:eastAsia="Times New Roman" w:hAnsi="David" w:cs="David"/>
                <w:rtl/>
              </w:rPr>
              <w:t>אוויר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רומטוגר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 - Air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hromatograph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6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 - </w:t>
            </w:r>
            <w:r w:rsidRPr="00752EFA">
              <w:rPr>
                <w:rFonts w:ascii="David" w:eastAsia="Times New Roman" w:hAnsi="David" w:cs="David"/>
                <w:rtl/>
              </w:rPr>
              <w:t>אוויר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כימיות,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מיקרוסקופיה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 - Air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Microscop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3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עדכון סוג הבדיקה 2016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7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 - </w:t>
            </w:r>
            <w:r w:rsidRPr="00752EFA">
              <w:rPr>
                <w:rFonts w:ascii="David" w:eastAsia="Times New Roman" w:hAnsi="David" w:cs="David"/>
                <w:rtl/>
              </w:rPr>
              <w:t>אוויר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כימיות, מנייה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וספקטרומטריה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 - Air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ounting and Spectrometr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8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 - </w:t>
            </w:r>
            <w:r w:rsidRPr="00752EFA">
              <w:rPr>
                <w:rFonts w:ascii="David" w:eastAsia="Times New Roman" w:hAnsi="David" w:cs="David"/>
                <w:rtl/>
              </w:rPr>
              <w:t>אוויר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ספקטרוסקו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 - Air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Spectroscop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גדלים פיזיקליים - כיול מדי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ולטראסאונד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hysical Quantities- Calibration of Ultrasonic Meter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965B25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גדלים פיזיקליים - </w:t>
            </w:r>
            <w:r w:rsidR="00965B25" w:rsidRPr="00752EFA">
              <w:rPr>
                <w:rFonts w:ascii="David" w:eastAsia="Times New Roman" w:hAnsi="David" w:cs="David"/>
                <w:rtl/>
              </w:rPr>
              <w:t>אופטיק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965B25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Physical Quantities- </w:t>
            </w:r>
            <w:r w:rsidR="00965B25" w:rsidRPr="00752EFA">
              <w:rPr>
                <w:rFonts w:ascii="David" w:eastAsia="Times New Roman" w:hAnsi="David" w:cs="David"/>
              </w:rPr>
              <w:t>Optic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965B25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8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965B25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עדכון סוג הבדיקה 2016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קרינה לא מייננת, בדיקות פיזיקל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hysical Testing, Non-Ionizing Radiation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דלקים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, שמני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וביטומנים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ימיה קלאס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Fuels, Oils and </w:t>
            </w:r>
            <w:proofErr w:type="spellStart"/>
            <w:r w:rsidRPr="00752EFA">
              <w:rPr>
                <w:rFonts w:ascii="David" w:eastAsia="Times New Roman" w:hAnsi="David" w:cs="David"/>
              </w:rPr>
              <w:t>Bitumens</w:t>
            </w:r>
            <w:proofErr w:type="spellEnd"/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lassical Chemistr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קרקע וסלילה - אספלט וביטומן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 ופיזיקל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Soil and Paving - Asphalt and Bitume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and Physical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7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תיקון שם משפחת מוצרים: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בנטומן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ל- ביטומן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4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קרקע וסלילה - אספלט וביטומן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ספקטרוסקו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Soil and Paving - Asphalt and Bitume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Spectroscop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7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תיקון שם משפחת מוצרים: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בנטומן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ל- ביטומן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6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דלקים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, שמני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וביטומנים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רומטוגר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Fuels, Oils and </w:t>
            </w:r>
            <w:proofErr w:type="spellStart"/>
            <w:r w:rsidRPr="00752EFA">
              <w:rPr>
                <w:rFonts w:ascii="David" w:eastAsia="Times New Roman" w:hAnsi="David" w:cs="David"/>
              </w:rPr>
              <w:t>Bitumens</w:t>
            </w:r>
            <w:proofErr w:type="spellEnd"/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hromatograph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7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דלקים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, שמני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וביטומנים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ספקטרוסקו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Fuels, Oils and </w:t>
            </w:r>
            <w:proofErr w:type="spellStart"/>
            <w:r w:rsidRPr="00752EFA">
              <w:rPr>
                <w:rFonts w:ascii="David" w:eastAsia="Times New Roman" w:hAnsi="David" w:cs="David"/>
              </w:rPr>
              <w:t>Bitumens</w:t>
            </w:r>
            <w:proofErr w:type="spellEnd"/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Spectroscop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8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רי תעשיה לרבות חומרי גל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ל</w:t>
            </w:r>
            <w:r w:rsidR="00884319" w:rsidRPr="00752EFA">
              <w:rPr>
                <w:rFonts w:ascii="David" w:eastAsia="Times New Roman" w:hAnsi="David" w:cs="David"/>
                <w:rtl/>
              </w:rPr>
              <w:t>תעשיה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>-אקוסטיק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פיזיקליות והנדסיות- מדידות הספק קולי במכשור לשימוש ביתי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Acoustics - Industrial Products and Raw Material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C116F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Physical and Engineering </w:t>
            </w:r>
            <w:r w:rsidR="002D7A36" w:rsidRPr="00752EFA">
              <w:rPr>
                <w:rFonts w:ascii="David" w:eastAsia="Times New Roman" w:hAnsi="David" w:cs="David"/>
              </w:rPr>
              <w:t>Testing, Noise</w:t>
            </w:r>
            <w:r w:rsidRPr="00752EFA">
              <w:rPr>
                <w:rFonts w:ascii="David" w:eastAsia="Times New Roman" w:hAnsi="David" w:cs="David"/>
              </w:rPr>
              <w:t xml:space="preserve"> Emissions from Household Equipment for Use Indoor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רי תעשיה לרבות חומרי גל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ל</w:t>
            </w:r>
            <w:r w:rsidR="00884319" w:rsidRPr="00752EFA">
              <w:rPr>
                <w:rFonts w:ascii="David" w:eastAsia="Times New Roman" w:hAnsi="David" w:cs="David"/>
                <w:rtl/>
              </w:rPr>
              <w:t>תעשיה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- אקוסטיק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פיזיקליות והנדסיות - מדידת כושר בליעה ובידוד, רכיבי מבנה ואינסטלצ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Acoustics - Industrial Products and Raw Material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Physical and Engineering </w:t>
            </w:r>
            <w:r w:rsidR="002D7A36" w:rsidRPr="00752EFA">
              <w:rPr>
                <w:rFonts w:ascii="David" w:eastAsia="Times New Roman" w:hAnsi="David" w:cs="David"/>
              </w:rPr>
              <w:t>Testing, Building</w:t>
            </w:r>
            <w:r w:rsidRPr="00752EFA">
              <w:rPr>
                <w:rFonts w:ascii="David" w:eastAsia="Times New Roman" w:hAnsi="David" w:cs="David"/>
              </w:rPr>
              <w:t xml:space="preserve"> Elements &amp; Plumbing, Acoustic Insulation and Sound Absorption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רי תעשיה לרבות חומרי גל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ל</w:t>
            </w:r>
            <w:r w:rsidR="00884319" w:rsidRPr="00752EFA">
              <w:rPr>
                <w:rFonts w:ascii="David" w:eastAsia="Times New Roman" w:hAnsi="David" w:cs="David"/>
                <w:rtl/>
              </w:rPr>
              <w:t>תעשיה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- אקוסטיק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פיזיקליות והנדסיות- תכונות אקוסטיות לרכיבים להפחתת רעש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Acoustics-Industrial Products and Raw Material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hysical and Engineering Testing, Acoustic Properties, Noise Reducing Component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1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עדכון שם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2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רעש תעסוקתי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Occupational Noise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שמל -בדיקות הנדס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מעגלי מדידת אנרגיה חשמל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lectricity - Engineering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Testing of Electric Energy Measuring Circuit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ניה - בטון וחומרי גלם לייצור בטון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ימיה קלאס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Construction </w:t>
            </w:r>
            <w:proofErr w:type="gramStart"/>
            <w:r w:rsidRPr="00752EFA">
              <w:rPr>
                <w:rFonts w:ascii="David" w:eastAsia="Times New Roman" w:hAnsi="David" w:cs="David"/>
              </w:rPr>
              <w:t>-  Concrete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and Raw Materials for Concrete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lassical Chemistr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4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ניה - בטון, חיפויים וחומרי גלם לייצור בטון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ספקטרוסקו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Construction </w:t>
            </w:r>
            <w:proofErr w:type="gramStart"/>
            <w:r w:rsidRPr="00752EFA">
              <w:rPr>
                <w:rFonts w:ascii="David" w:eastAsia="Times New Roman" w:hAnsi="David" w:cs="David"/>
              </w:rPr>
              <w:t>-  Concrete</w:t>
            </w:r>
            <w:proofErr w:type="gramEnd"/>
            <w:r w:rsidRPr="00752EFA">
              <w:rPr>
                <w:rFonts w:ascii="David" w:eastAsia="Times New Roman" w:hAnsi="David" w:cs="David"/>
              </w:rPr>
              <w:t>, Cladding and Raw Materials for Concrete Manufactur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Spectroscop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5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ניה - בטון, חיפויים וחומרי גלם לייצור בטון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פיזיקל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Construction </w:t>
            </w:r>
            <w:proofErr w:type="gramStart"/>
            <w:r w:rsidRPr="00752EFA">
              <w:rPr>
                <w:rFonts w:ascii="David" w:eastAsia="Times New Roman" w:hAnsi="David" w:cs="David"/>
              </w:rPr>
              <w:t>-  Concrete</w:t>
            </w:r>
            <w:proofErr w:type="gramEnd"/>
            <w:r w:rsidRPr="00752EFA">
              <w:rPr>
                <w:rFonts w:ascii="David" w:eastAsia="Times New Roman" w:hAnsi="David" w:cs="David"/>
              </w:rPr>
              <w:t>, Cladding and Raw Materials for Concrete Manufactur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hysical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6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קרקע וסליל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יסוס המבנ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Soil and Pav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C116F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ase Construction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8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A290C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 - סביבת עובד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</w:t>
            </w:r>
            <w:r w:rsidR="002F5DBA" w:rsidRPr="00752EFA">
              <w:rPr>
                <w:rFonts w:ascii="David" w:eastAsia="Times New Roman" w:hAnsi="David" w:cs="David"/>
                <w:rtl/>
              </w:rPr>
              <w:t>דיקות כימיות, כימיה קלאסית, גהות תעסוקת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Health - </w:t>
            </w:r>
            <w:r w:rsidRPr="00752EFA">
              <w:rPr>
                <w:rFonts w:ascii="David" w:eastAsia="Times New Roman" w:hAnsi="David" w:cs="David"/>
                <w:color w:val="000000"/>
              </w:rPr>
              <w:t>Working Environment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lassical Chemistry</w:t>
            </w:r>
            <w:r w:rsidR="002F5DBA" w:rsidRPr="00752EFA">
              <w:rPr>
                <w:rFonts w:ascii="David" w:eastAsia="Times New Roman" w:hAnsi="David" w:cs="David"/>
                <w:color w:val="000000"/>
              </w:rPr>
              <w:t>, Occupational Hygiene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234206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5, 27</w:t>
            </w:r>
            <w:r w:rsidR="001A290C" w:rsidRPr="00752EFA">
              <w:rPr>
                <w:rFonts w:ascii="David" w:eastAsia="Times New Roman" w:hAnsi="David" w:cs="David"/>
              </w:rPr>
              <w:t>, 37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0027A1" w:rsidRPr="00752EFA" w:rsidRDefault="001A290C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25</w:t>
            </w:r>
            <w:r w:rsidR="000027A1" w:rsidRPr="00752EFA">
              <w:rPr>
                <w:rFonts w:ascii="David" w:eastAsia="Times New Roman" w:hAnsi="David" w:cs="David"/>
                <w:rtl/>
              </w:rPr>
              <w:t xml:space="preserve"> - המרת "בריאות - גהות תעסוקתית" ב-"בריאות - </w:t>
            </w:r>
            <w:r w:rsidR="002D7A36" w:rsidRPr="00752EFA">
              <w:rPr>
                <w:rFonts w:ascii="David" w:eastAsia="Times New Roman" w:hAnsi="David" w:cs="David"/>
                <w:rtl/>
              </w:rPr>
              <w:t>אוויר</w:t>
            </w:r>
            <w:r w:rsidR="000027A1" w:rsidRPr="00752EFA">
              <w:rPr>
                <w:rFonts w:ascii="David" w:eastAsia="Times New Roman" w:hAnsi="David" w:cs="David"/>
                <w:rtl/>
              </w:rPr>
              <w:t xml:space="preserve"> בסביבת העובד"</w:t>
            </w:r>
            <w:r w:rsidRPr="00752EFA">
              <w:rPr>
                <w:rFonts w:ascii="David" w:eastAsia="Times New Roman" w:hAnsi="David" w:cs="David"/>
                <w:rtl/>
              </w:rPr>
              <w:t>.</w:t>
            </w:r>
          </w:p>
          <w:p w:rsidR="001567AE" w:rsidRPr="00752EFA" w:rsidRDefault="001A290C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27</w:t>
            </w:r>
            <w:r w:rsidR="000027A1" w:rsidRPr="00752EFA">
              <w:rPr>
                <w:rFonts w:ascii="David" w:eastAsia="Times New Roman" w:hAnsi="David" w:cs="David"/>
                <w:rtl/>
              </w:rPr>
              <w:t xml:space="preserve"> – העברת "גהות תעסוקתית" ממשפחת המוצרים לסוג הבדיקה</w:t>
            </w:r>
            <w:r w:rsidRPr="00752EFA">
              <w:rPr>
                <w:rFonts w:ascii="David" w:eastAsia="Times New Roman" w:hAnsi="David" w:cs="David"/>
                <w:rtl/>
              </w:rPr>
              <w:t>.</w:t>
            </w:r>
          </w:p>
          <w:p w:rsidR="001A290C" w:rsidRPr="00752EFA" w:rsidRDefault="001A290C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37 – המרת "אוויר בסביבת העובד" ל"סביבת עובד (2017).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2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A290C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 - סביבת עובד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רומטוגרפיה</w:t>
            </w:r>
            <w:r w:rsidR="002F5DBA" w:rsidRPr="00752EFA">
              <w:rPr>
                <w:rFonts w:ascii="David" w:eastAsia="Times New Roman" w:hAnsi="David" w:cs="David"/>
                <w:rtl/>
              </w:rPr>
              <w:t>, גהות תעסוקת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Health - </w:t>
            </w:r>
            <w:r w:rsidRPr="00752EFA">
              <w:rPr>
                <w:rFonts w:ascii="David" w:eastAsia="Times New Roman" w:hAnsi="David" w:cs="David"/>
                <w:color w:val="000000"/>
              </w:rPr>
              <w:t>Working Environment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hromatography</w:t>
            </w:r>
            <w:r w:rsidR="002F5DBA" w:rsidRPr="00752EFA">
              <w:rPr>
                <w:rFonts w:ascii="David" w:eastAsia="Times New Roman" w:hAnsi="David" w:cs="David"/>
                <w:color w:val="000000"/>
              </w:rPr>
              <w:t>, Occupational Hygiene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234206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5, 27</w:t>
            </w:r>
            <w:r w:rsidR="001A290C" w:rsidRPr="00752EFA">
              <w:rPr>
                <w:rFonts w:ascii="David" w:eastAsia="Times New Roman" w:hAnsi="David" w:cs="David"/>
              </w:rPr>
              <w:t>, 37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A290C" w:rsidRPr="00752EFA" w:rsidRDefault="001A290C" w:rsidP="001A290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25 - המרת "בריאות - גהות תעסוקתית" ב-"בריאות - אוויר בסביבת העובד".</w:t>
            </w:r>
          </w:p>
          <w:p w:rsidR="001A290C" w:rsidRPr="00752EFA" w:rsidRDefault="001A290C" w:rsidP="001A290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27 – העברת "גהות תעסוקתית" ממשפחת המוצרים לסוג הבדיקה.</w:t>
            </w:r>
          </w:p>
          <w:p w:rsidR="001567AE" w:rsidRPr="00752EFA" w:rsidRDefault="001A290C" w:rsidP="001A290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37 – המרת "אוויר בסביבת העובד" ל"סביבת עובד (2017).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3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A290C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 - סביבת עובד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</w:t>
            </w:r>
            <w:r w:rsidR="002F5DBA" w:rsidRPr="00752EFA">
              <w:rPr>
                <w:rFonts w:ascii="David" w:eastAsia="Times New Roman" w:hAnsi="David" w:cs="David"/>
                <w:rtl/>
              </w:rPr>
              <w:t>דיקות כימיות, ספקטרוסקופיה, גהות תעסוקת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 -</w:t>
            </w:r>
            <w:r w:rsidRPr="00752EFA">
              <w:rPr>
                <w:rFonts w:ascii="David" w:eastAsia="Times New Roman" w:hAnsi="David" w:cs="David"/>
                <w:color w:val="000000"/>
              </w:rPr>
              <w:t xml:space="preserve"> Working Environment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Spectroscopy</w:t>
            </w:r>
            <w:r w:rsidR="002F5DBA" w:rsidRPr="00752EFA">
              <w:rPr>
                <w:rFonts w:ascii="David" w:eastAsia="Times New Roman" w:hAnsi="David" w:cs="David"/>
                <w:color w:val="000000"/>
              </w:rPr>
              <w:t>, Occupational Hygiene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234206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5, 27</w:t>
            </w:r>
            <w:r w:rsidR="001A290C" w:rsidRPr="00752EFA">
              <w:rPr>
                <w:rFonts w:ascii="David" w:eastAsia="Times New Roman" w:hAnsi="David" w:cs="David"/>
              </w:rPr>
              <w:t>, 37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A290C" w:rsidRPr="00752EFA" w:rsidRDefault="001A290C" w:rsidP="001A290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25 - המרת "בריאות - גהות תעסוקתית" ב-"בריאות - אוויר בסביבת העובד".</w:t>
            </w:r>
          </w:p>
          <w:p w:rsidR="001A290C" w:rsidRPr="00752EFA" w:rsidRDefault="001A290C" w:rsidP="001A290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27 – העברת "גהות תעסוקתית" ממשפחת המוצרים לסוג הבדיקה.</w:t>
            </w:r>
          </w:p>
          <w:p w:rsidR="001567AE" w:rsidRPr="00752EFA" w:rsidRDefault="001A290C" w:rsidP="001A290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37 – המרת "אוויר בסביבת העובד" ל"סביבת עובד (2017).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3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A290C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 - סביבת עובד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</w:t>
            </w:r>
            <w:r w:rsidR="002F5DBA" w:rsidRPr="00752EFA">
              <w:rPr>
                <w:rFonts w:ascii="David" w:eastAsia="Times New Roman" w:hAnsi="David" w:cs="David"/>
                <w:rtl/>
              </w:rPr>
              <w:t xml:space="preserve">יקות כימיות, </w:t>
            </w:r>
            <w:proofErr w:type="spellStart"/>
            <w:r w:rsidR="002F5DBA" w:rsidRPr="00752EFA">
              <w:rPr>
                <w:rFonts w:ascii="David" w:eastAsia="Times New Roman" w:hAnsi="David" w:cs="David"/>
                <w:rtl/>
              </w:rPr>
              <w:t>מיקרוסקופיה</w:t>
            </w:r>
            <w:proofErr w:type="spellEnd"/>
            <w:r w:rsidR="002F5DBA" w:rsidRPr="00752EFA">
              <w:rPr>
                <w:rFonts w:ascii="David" w:eastAsia="Times New Roman" w:hAnsi="David" w:cs="David"/>
                <w:rtl/>
              </w:rPr>
              <w:t xml:space="preserve"> אופטית, גהות תעסוקת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Health - </w:t>
            </w:r>
            <w:r w:rsidRPr="00752EFA">
              <w:rPr>
                <w:rFonts w:ascii="David" w:eastAsia="Times New Roman" w:hAnsi="David" w:cs="David"/>
                <w:color w:val="000000"/>
              </w:rPr>
              <w:t>Working Environment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Optical Microscopy</w:t>
            </w:r>
            <w:r w:rsidR="002F5DBA" w:rsidRPr="00752EFA">
              <w:rPr>
                <w:rFonts w:ascii="David" w:eastAsia="Times New Roman" w:hAnsi="David" w:cs="David"/>
                <w:color w:val="000000"/>
              </w:rPr>
              <w:t>, Occupational Hygiene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5</w:t>
            </w:r>
            <w:r w:rsidR="000027A1" w:rsidRPr="00752EFA">
              <w:rPr>
                <w:rFonts w:ascii="David" w:eastAsia="Times New Roman" w:hAnsi="David" w:cs="David"/>
              </w:rPr>
              <w:t>, 27</w:t>
            </w:r>
            <w:r w:rsidR="001A290C" w:rsidRPr="00752EFA">
              <w:rPr>
                <w:rFonts w:ascii="David" w:eastAsia="Times New Roman" w:hAnsi="David" w:cs="David"/>
              </w:rPr>
              <w:t>, 37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A290C" w:rsidRPr="00752EFA" w:rsidRDefault="001A290C" w:rsidP="001A290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25 - המרת "בריאות - גהות תעסוקתית" ב-"בריאות - אוויר בסביבת העובד".</w:t>
            </w:r>
          </w:p>
          <w:p w:rsidR="001A290C" w:rsidRPr="00752EFA" w:rsidRDefault="001A290C" w:rsidP="001A290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27 – העברת "גהות תעסוקתית" ממשפחת המוצרים לסוג הבדיקה.</w:t>
            </w:r>
          </w:p>
          <w:p w:rsidR="001567AE" w:rsidRPr="00752EFA" w:rsidRDefault="001A290C" w:rsidP="001A290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37 – המרת "אוויר בסביבת העובד" ל"סביבת עובד (2017).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3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A290C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 - סביבת עובד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דיגום</w:t>
            </w:r>
            <w:r w:rsidR="002F5DBA" w:rsidRPr="00752EFA">
              <w:rPr>
                <w:rFonts w:ascii="David" w:eastAsia="Times New Roman" w:hAnsi="David" w:cs="David"/>
                <w:rtl/>
              </w:rPr>
              <w:t>, גהות תעסוקת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Health - </w:t>
            </w:r>
            <w:r w:rsidRPr="00752EFA">
              <w:rPr>
                <w:rFonts w:ascii="David" w:eastAsia="Times New Roman" w:hAnsi="David" w:cs="David"/>
                <w:color w:val="000000"/>
              </w:rPr>
              <w:t>Working Environment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Sampling</w:t>
            </w:r>
            <w:r w:rsidR="002F5DBA" w:rsidRPr="00752EFA">
              <w:rPr>
                <w:rFonts w:ascii="David" w:eastAsia="Times New Roman" w:hAnsi="David" w:cs="David"/>
                <w:color w:val="000000"/>
              </w:rPr>
              <w:t>, Occupational Hygiene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5</w:t>
            </w:r>
            <w:r w:rsidR="000027A1" w:rsidRPr="00752EFA">
              <w:rPr>
                <w:rFonts w:ascii="David" w:eastAsia="Times New Roman" w:hAnsi="David" w:cs="David"/>
              </w:rPr>
              <w:t>, 27</w:t>
            </w:r>
            <w:r w:rsidR="001A290C" w:rsidRPr="00752EFA">
              <w:rPr>
                <w:rFonts w:ascii="David" w:eastAsia="Times New Roman" w:hAnsi="David" w:cs="David"/>
              </w:rPr>
              <w:t>, 37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A290C" w:rsidRPr="00752EFA" w:rsidRDefault="001A290C" w:rsidP="001A290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25 - המרת "בריאות - גהות תעסוקתית" ב-"בריאות - אוויר בסביבת העובד".</w:t>
            </w:r>
          </w:p>
          <w:p w:rsidR="001A290C" w:rsidRPr="00752EFA" w:rsidRDefault="001A290C" w:rsidP="001A290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27 – העברת "גהות תעסוקתית" ממשפחת המוצרים לסוג הבדיקה.</w:t>
            </w:r>
          </w:p>
          <w:p w:rsidR="000027A1" w:rsidRPr="00752EFA" w:rsidRDefault="001A290C" w:rsidP="001A290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37 – המרת "אוויר בסביבת העובד" ל"סביבת עובד (2017).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3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כלי לחץ - גלילי גזים, ומערכות נשימה פתוח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פיזיקל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Gas Cylinders and Open Breath System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hysical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4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היגיינה תעשייתי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מונוכימיה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Industrial</w:t>
            </w:r>
            <w:r w:rsidRPr="00752EFA">
              <w:rPr>
                <w:rFonts w:ascii="David" w:eastAsia="Times New Roman" w:hAnsi="David" w:cs="David"/>
              </w:rPr>
              <w:br/>
              <w:t>Hygiene</w:t>
            </w:r>
            <w:r w:rsidRPr="00752EFA">
              <w:rPr>
                <w:rFonts w:ascii="David" w:eastAsia="Times New Roman" w:hAnsi="David" w:cs="David"/>
              </w:rPr>
              <w:br/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Immunochemistr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4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שינוי מ: </w:t>
            </w:r>
            <w:r w:rsidRPr="00752EFA">
              <w:rPr>
                <w:rFonts w:ascii="David" w:eastAsia="Times New Roman" w:hAnsi="David" w:cs="David"/>
              </w:rPr>
              <w:t>Occupational Hygiene</w:t>
            </w:r>
            <w:r w:rsidRPr="00752EFA">
              <w:rPr>
                <w:rFonts w:ascii="David" w:eastAsia="Times New Roman" w:hAnsi="David" w:cs="David"/>
                <w:rtl/>
              </w:rPr>
              <w:t xml:space="preserve"> ל: </w:t>
            </w:r>
            <w:r w:rsidRPr="00752EFA">
              <w:rPr>
                <w:rFonts w:ascii="David" w:eastAsia="Times New Roman" w:hAnsi="David" w:cs="David"/>
              </w:rPr>
              <w:t>Industrial Hygiene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35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היגיינה תעשייתי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ביולוגיה מולקולר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Industrial</w:t>
            </w:r>
            <w:r w:rsidRPr="00752EFA">
              <w:rPr>
                <w:rFonts w:ascii="David" w:eastAsia="Times New Roman" w:hAnsi="David" w:cs="David"/>
              </w:rPr>
              <w:br/>
              <w:t>Hygiene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</w:t>
            </w:r>
            <w:r w:rsidR="002D7A36" w:rsidRPr="00752EFA">
              <w:rPr>
                <w:rFonts w:ascii="David" w:eastAsia="Times New Roman" w:hAnsi="David" w:cs="David"/>
              </w:rPr>
              <w:t>Testing, Molecular</w:t>
            </w:r>
            <w:r w:rsidRPr="00752EFA">
              <w:rPr>
                <w:rFonts w:ascii="David" w:eastAsia="Times New Roman" w:hAnsi="David" w:cs="David"/>
              </w:rPr>
              <w:t xml:space="preserve"> Method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4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שינוי מ: </w:t>
            </w:r>
            <w:r w:rsidRPr="00752EFA">
              <w:rPr>
                <w:rFonts w:ascii="David" w:eastAsia="Times New Roman" w:hAnsi="David" w:cs="David"/>
              </w:rPr>
              <w:t>Occupational Hygiene</w:t>
            </w:r>
            <w:r w:rsidRPr="00752EFA">
              <w:rPr>
                <w:rFonts w:ascii="David" w:eastAsia="Times New Roman" w:hAnsi="David" w:cs="David"/>
                <w:rtl/>
              </w:rPr>
              <w:t xml:space="preserve"> ל: </w:t>
            </w:r>
            <w:r w:rsidRPr="00752EFA">
              <w:rPr>
                <w:rFonts w:ascii="David" w:eastAsia="Times New Roman" w:hAnsi="David" w:cs="David"/>
              </w:rPr>
              <w:t>Industrial Hygiene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36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היגיינה תעשייתי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חיידקים, פטריות ושמר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Industrial Hygiene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Bacteria, Fungi and Yeast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4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שינוי מ: </w:t>
            </w:r>
            <w:r w:rsidRPr="00752EFA">
              <w:rPr>
                <w:rFonts w:ascii="David" w:eastAsia="Times New Roman" w:hAnsi="David" w:cs="David"/>
              </w:rPr>
              <w:t>Occupational Hygiene</w:t>
            </w:r>
            <w:r w:rsidRPr="00752EFA">
              <w:rPr>
                <w:rFonts w:ascii="David" w:eastAsia="Times New Roman" w:hAnsi="David" w:cs="David"/>
                <w:rtl/>
              </w:rPr>
              <w:t xml:space="preserve"> ל: </w:t>
            </w:r>
            <w:r w:rsidRPr="00752EFA">
              <w:rPr>
                <w:rFonts w:ascii="David" w:eastAsia="Times New Roman" w:hAnsi="David" w:cs="David"/>
              </w:rPr>
              <w:t>Industrial Hygiene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37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חשמליים - הספק ואנרגיה חשמלית חד מופעית בתדר נמוך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Electrical Quantities - LF Single Phase Electrical Power and Energ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8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חשמליים - הספק ואנרגיה חשמלית תלת מופעית בתדר נמוך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Electrical Quantities - LF Three Phase Electrical Power and Energ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פיזיקליים - זרימה, נוזל ואוויר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Physical Quantities - Liquid and </w:t>
            </w:r>
            <w:r w:rsidR="002D7A36" w:rsidRPr="00752EFA">
              <w:rPr>
                <w:rFonts w:ascii="David" w:eastAsia="Times New Roman" w:hAnsi="David" w:cs="David"/>
              </w:rPr>
              <w:t>Air Flow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חשמליים -  זרם ישר ותדר נמוך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Electrical Quantities- DC and LF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ומרים ומוצרי בנ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כימיות,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ספקטרומטריה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onstruction Materials Raw and Product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Spectrometr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ומרים ומוצרי בנ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פיזיקל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onstruction Materials Raw and Product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hysical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שמל - בדיקות חשמל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הארק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lectricity - Electrical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Grounding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4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פיזיקליים - טמפרטור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Physical Quantities </w:t>
            </w:r>
            <w:proofErr w:type="gramStart"/>
            <w:r w:rsidRPr="00752EFA">
              <w:rPr>
                <w:rFonts w:ascii="David" w:eastAsia="Times New Roman" w:hAnsi="David" w:cs="David"/>
              </w:rPr>
              <w:t>-  Temperature</w:t>
            </w:r>
            <w:proofErr w:type="gramEnd"/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חשמליים - אנטנות ורגשי קרינ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Electrical Quantities -Antennas and Radiation Sensor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5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גדלים פיזיקליים -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כח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>, מומנט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Physical </w:t>
            </w:r>
            <w:r w:rsidR="002D7A36" w:rsidRPr="00752EFA">
              <w:rPr>
                <w:rFonts w:ascii="David" w:eastAsia="Times New Roman" w:hAnsi="David" w:cs="David"/>
              </w:rPr>
              <w:t xml:space="preserve">Quantities </w:t>
            </w:r>
            <w:proofErr w:type="gramStart"/>
            <w:r w:rsidR="002D7A36" w:rsidRPr="00752EFA">
              <w:rPr>
                <w:rFonts w:ascii="David" w:eastAsia="Times New Roman" w:hAnsi="David" w:cs="David"/>
              </w:rPr>
              <w:t>-</w:t>
            </w:r>
            <w:r w:rsidRPr="00752EFA">
              <w:rPr>
                <w:rFonts w:ascii="David" w:eastAsia="Times New Roman" w:hAnsi="David" w:cs="David"/>
              </w:rPr>
              <w:t xml:space="preserve">  Force</w:t>
            </w:r>
            <w:proofErr w:type="gramEnd"/>
            <w:r w:rsidRPr="00752EFA">
              <w:rPr>
                <w:rFonts w:ascii="David" w:eastAsia="Times New Roman" w:hAnsi="David" w:cs="David"/>
              </w:rPr>
              <w:t>, Torque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פיזיקליים - לחץ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Physical </w:t>
            </w:r>
            <w:r w:rsidR="002D7A36" w:rsidRPr="00752EFA">
              <w:rPr>
                <w:rFonts w:ascii="David" w:eastAsia="Times New Roman" w:hAnsi="David" w:cs="David"/>
              </w:rPr>
              <w:t xml:space="preserve">Quantities </w:t>
            </w:r>
            <w:proofErr w:type="gramStart"/>
            <w:r w:rsidR="002D7A36" w:rsidRPr="00752EFA">
              <w:rPr>
                <w:rFonts w:ascii="David" w:eastAsia="Times New Roman" w:hAnsi="David" w:cs="David"/>
              </w:rPr>
              <w:t>-</w:t>
            </w:r>
            <w:r w:rsidRPr="00752EFA">
              <w:rPr>
                <w:rFonts w:ascii="David" w:eastAsia="Times New Roman" w:hAnsi="David" w:cs="David"/>
              </w:rPr>
              <w:t xml:space="preserve">  Pressure</w:t>
            </w:r>
            <w:proofErr w:type="gramEnd"/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5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מכניים - מדי קש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Mechanical Quantities -Hardness Meter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4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שינוי מקושיות ל- קשיות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5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טרולוגיה חוקית בדבר גדלים מכניים - מצלמות מהירות תנוע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Legal Metrology for Mechanical Quantities - Traffic Speed Camera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55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פיזיקליים - לח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hysical Quantities - Humidit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56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רי תעשיה לרבות חומרי גל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ל</w:t>
            </w:r>
            <w:r w:rsidR="00884319" w:rsidRPr="00752EFA">
              <w:rPr>
                <w:rFonts w:ascii="David" w:eastAsia="Times New Roman" w:hAnsi="David" w:cs="David"/>
                <w:rtl/>
              </w:rPr>
              <w:t>תעשיה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לייזר ומקורות אור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פולטי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קרינ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פיזיקליות והנדסיות - בדיקות לסיווג בטיח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Industrial Products and Raw Materials Laser and Led Radiation Emit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hysical and Engineering Testing- Safety Classification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57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פריטים הנדסיים - מבנים תשתיות ובטון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לא הורס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gineering Items - Buildings, Constructions, Infrastructure and Concrete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proofErr w:type="gramStart"/>
            <w:r w:rsidRPr="00752EFA">
              <w:rPr>
                <w:rFonts w:ascii="David" w:eastAsia="Times New Roman" w:hAnsi="David" w:cs="David"/>
              </w:rPr>
              <w:t>Non Destructive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58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פריטים הנדסיים - מבנים תשתיות ובטון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לא הורסות, בדיקות מרכיבי תקרו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פלקל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במבנ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gineering Items - Buildings, Constructions, Infrastructure and Concrete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proofErr w:type="gramStart"/>
            <w:r w:rsidRPr="00752EFA">
              <w:rPr>
                <w:rFonts w:ascii="David" w:eastAsia="Times New Roman" w:hAnsi="David" w:cs="David"/>
              </w:rPr>
              <w:t>Non Destructive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</w:t>
            </w:r>
            <w:r w:rsidR="002D7A36" w:rsidRPr="00752EFA">
              <w:rPr>
                <w:rFonts w:ascii="David" w:eastAsia="Times New Roman" w:hAnsi="David" w:cs="David"/>
              </w:rPr>
              <w:t>Testing, Testing</w:t>
            </w:r>
            <w:r w:rsidRPr="00752EFA">
              <w:rPr>
                <w:rFonts w:ascii="David" w:eastAsia="Times New Roman" w:hAnsi="David" w:cs="David"/>
              </w:rPr>
              <w:t xml:space="preserve"> PAL-CAL Ceiling Components in Structure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5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פריטים הנדסיים - מבנים תשתיות ובטון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לא הורסות, בדיקת עמידה במרחקי הפרדה במתקני/אתרי נפיצ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gineering Items - Buildings, Constructions, Infrastructure and Concrete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proofErr w:type="gramStart"/>
            <w:r w:rsidRPr="00752EFA">
              <w:rPr>
                <w:rFonts w:ascii="David" w:eastAsia="Times New Roman" w:hAnsi="David" w:cs="David"/>
              </w:rPr>
              <w:t>Non Destructive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Testing, Compliance Checks of Site Plan for Quantity - Distance Separation Distances of Explosive Facilities/Sites (Q-D) Requirement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6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br/>
              <w:t xml:space="preserve">מוצרי </w:t>
            </w:r>
            <w:r w:rsidR="00884319" w:rsidRPr="00752EFA">
              <w:rPr>
                <w:rFonts w:ascii="David" w:eastAsia="Times New Roman" w:hAnsi="David" w:cs="David"/>
                <w:rtl/>
              </w:rPr>
              <w:t>תעשיה</w:t>
            </w:r>
            <w:r w:rsidRPr="00752EFA">
              <w:rPr>
                <w:rFonts w:ascii="David" w:eastAsia="Times New Roman" w:hAnsi="David" w:cs="David"/>
                <w:rtl/>
              </w:rPr>
              <w:t xml:space="preserve"> - בדיקות הנדס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ת מדי מ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Industrial Products - Engineering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Water Meters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6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רי </w:t>
            </w:r>
            <w:r w:rsidR="00884319" w:rsidRPr="00752EFA">
              <w:rPr>
                <w:rFonts w:ascii="David" w:eastAsia="Times New Roman" w:hAnsi="David" w:cs="David"/>
                <w:rtl/>
              </w:rPr>
              <w:t>תעשיה</w:t>
            </w:r>
            <w:r w:rsidRPr="00752EFA">
              <w:rPr>
                <w:rFonts w:ascii="David" w:eastAsia="Times New Roman" w:hAnsi="David" w:cs="David"/>
                <w:rtl/>
              </w:rPr>
              <w:t xml:space="preserve"> לרבות חומרי גל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ל</w:t>
            </w:r>
            <w:r w:rsidR="00884319" w:rsidRPr="00752EFA">
              <w:rPr>
                <w:rFonts w:ascii="David" w:eastAsia="Times New Roman" w:hAnsi="David" w:cs="David"/>
                <w:rtl/>
              </w:rPr>
              <w:t>תעשיה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- אקוסטיק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פיזיקליות והנדסיות בידוד קול, אלמנטים במבנ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Acoustics - Industrial Products and Raw Material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C116F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Physical and Engineering Testing-Sound </w:t>
            </w:r>
            <w:r w:rsidR="00C116FA" w:rsidRPr="00752EFA">
              <w:rPr>
                <w:rFonts w:ascii="David" w:eastAsia="Times New Roman" w:hAnsi="David" w:cs="David"/>
              </w:rPr>
              <w:t>Isolation</w:t>
            </w:r>
            <w:r w:rsidRPr="00752EFA">
              <w:rPr>
                <w:rFonts w:ascii="David" w:eastAsia="Times New Roman" w:hAnsi="David" w:cs="David"/>
              </w:rPr>
              <w:t xml:space="preserve">, </w:t>
            </w:r>
            <w:r w:rsidR="00C116FA" w:rsidRPr="00752EFA">
              <w:rPr>
                <w:rFonts w:ascii="David" w:eastAsia="Times New Roman" w:hAnsi="David" w:cs="David"/>
              </w:rPr>
              <w:t>Structural Element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6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 xml:space="preserve">מוצרי תעשיה לרבות חומרי גלם </w:t>
            </w:r>
            <w:proofErr w:type="spellStart"/>
            <w:r w:rsidRPr="00752EFA">
              <w:rPr>
                <w:rFonts w:ascii="David" w:eastAsia="Times New Roman" w:hAnsi="David" w:cs="David"/>
                <w:strike/>
                <w:rtl/>
              </w:rPr>
              <w:t>ל</w:t>
            </w:r>
            <w:r w:rsidR="00884319" w:rsidRPr="00752EFA">
              <w:rPr>
                <w:rFonts w:ascii="David" w:eastAsia="Times New Roman" w:hAnsi="David" w:cs="David"/>
                <w:strike/>
                <w:rtl/>
              </w:rPr>
              <w:t>תעשיה</w:t>
            </w:r>
            <w:proofErr w:type="spellEnd"/>
            <w:r w:rsidRPr="00752EFA">
              <w:rPr>
                <w:rFonts w:ascii="David" w:eastAsia="Times New Roman" w:hAnsi="David" w:cs="David"/>
                <w:strike/>
                <w:rtl/>
              </w:rPr>
              <w:t xml:space="preserve"> - אקוסטיק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  <w:rtl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>בדיקות פיזיקליות והנדסיות מדידות רעש במבנה ממקור רעש בתוך המבנ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  <w:rtl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Acoustics - Industrial Products and Raw Material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Physical and Engineering Testing- Building Sound Measurement from Inside Noise Source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</w:t>
            </w:r>
            <w:r w:rsidR="00BF2A14" w:rsidRPr="00752EFA">
              <w:rPr>
                <w:rFonts w:ascii="David" w:eastAsia="Times New Roman" w:hAnsi="David" w:cs="David"/>
              </w:rPr>
              <w:t>, 40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EC050B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5 – טכנולוגיה חדשה.</w:t>
            </w:r>
          </w:p>
          <w:p w:rsidR="00EC050B" w:rsidRPr="00752EFA" w:rsidRDefault="00EC050B" w:rsidP="00EC050B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40 – ביטול טכנולוגיות מס'  62-63 והחלפתן בטכנולוגיה מס'</w:t>
            </w:r>
            <w:r w:rsidR="00BF2A14" w:rsidRPr="00752EFA">
              <w:rPr>
                <w:rFonts w:ascii="David" w:eastAsia="Times New Roman" w:hAnsi="David" w:cs="David"/>
                <w:rtl/>
              </w:rPr>
              <w:t xml:space="preserve">  291</w:t>
            </w:r>
          </w:p>
        </w:tc>
      </w:tr>
      <w:tr w:rsidR="00BF2A14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BF2A14" w:rsidRPr="00752EFA" w:rsidRDefault="00BF2A14" w:rsidP="00BF2A14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6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BF2A14" w:rsidRPr="00752EFA" w:rsidRDefault="00BF2A14" w:rsidP="00BF2A14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 xml:space="preserve">מוצרי תעשיה לרבות חומרי גלם </w:t>
            </w:r>
            <w:proofErr w:type="spellStart"/>
            <w:r w:rsidRPr="00752EFA">
              <w:rPr>
                <w:rFonts w:ascii="David" w:eastAsia="Times New Roman" w:hAnsi="David" w:cs="David"/>
                <w:strike/>
                <w:rtl/>
              </w:rPr>
              <w:t>לתעשיה</w:t>
            </w:r>
            <w:proofErr w:type="spellEnd"/>
            <w:r w:rsidRPr="00752EFA">
              <w:rPr>
                <w:rFonts w:ascii="David" w:eastAsia="Times New Roman" w:hAnsi="David" w:cs="David"/>
                <w:strike/>
                <w:rtl/>
              </w:rPr>
              <w:t xml:space="preserve"> - אקוסטיק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BF2A14" w:rsidRPr="00752EFA" w:rsidRDefault="00BF2A14" w:rsidP="00BF2A14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  <w:rtl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>בדיקות פיזיקליות והנדסיות מדידות רעש במבנה ממקור רעש חיצוני למבנ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BF2A14" w:rsidRPr="00752EFA" w:rsidRDefault="00BF2A14" w:rsidP="00BF2A14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  <w:rtl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Acoustics - Industrial Products and Raw Material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BF2A14" w:rsidRPr="00752EFA" w:rsidRDefault="00BF2A14" w:rsidP="00BF2A14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Physical and Engineering Testing - Building Sound Measurement from Outside Noise Source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BF2A14" w:rsidRPr="00752EFA" w:rsidRDefault="00BF2A14" w:rsidP="00BF2A14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, 40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BF2A14" w:rsidRPr="00752EFA" w:rsidRDefault="00BF2A14" w:rsidP="00BF2A14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5 – טכנולוגיה חדשה.</w:t>
            </w:r>
          </w:p>
          <w:p w:rsidR="00BF2A14" w:rsidRPr="00752EFA" w:rsidRDefault="00BF2A14" w:rsidP="00BF2A14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40 – ביטול טכנולוגיות מס'  62-63 והחלפתן בטכנולוגיה מס'  291</w:t>
            </w:r>
          </w:p>
        </w:tc>
      </w:tr>
      <w:tr w:rsidR="008F4372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64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גי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פורנסיים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מונוכימיה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rensic Exhibi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Immunochemistry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8F4372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65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גי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פורנסיים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ימיה קלאסית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rensic Exhibi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lassical Chemistry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8F4372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66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גי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פורנסיים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רומטוגרפיה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rensic Exhibi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hromatography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8F4372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67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גי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פורנסיים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ספקטרוסקופיה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rensic Exhibi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Spectroscopy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8F4372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68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גי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פורנסיים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זיהוי גנטי אנושי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rensic Exhibi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Human Genetic Identification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8F4372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69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גי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פורנסיים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פיזיקליות והנדסיות, כלי נשק ומוצגים מזירת עבירה (תרמילים וקליעים)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rensic Exhibi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hysical and Engineering Testing - Weapons and Exhibits from Crime Scene (Bullet &amp; Cartridge Cases)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8F4372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70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גי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פורנסיים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ביולוגיה מולקולרית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rensic Exhibi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Molecular biology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8F4372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71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גי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פורנסיים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ביוכימיה/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מונוכימיה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rensic Exhibi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Biochemistry/Immunochemistry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0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הפרדה ע"י </w:t>
            </w:r>
            <w:r w:rsidR="00E911D5" w:rsidRPr="00752EFA">
              <w:rPr>
                <w:rFonts w:ascii="David" w:eastAsia="Times New Roman" w:hAnsi="David" w:cs="David"/>
                <w:rtl/>
              </w:rPr>
              <w:t>לוכסן</w:t>
            </w:r>
          </w:p>
        </w:tc>
      </w:tr>
      <w:tr w:rsidR="008F4372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72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גי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פורנסיים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מאגר </w:t>
            </w:r>
            <w:r w:rsidRPr="00752EFA">
              <w:rPr>
                <w:rFonts w:ascii="David" w:eastAsia="Times New Roman" w:hAnsi="David" w:cs="David"/>
              </w:rPr>
              <w:t>DNA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rensic Exhibi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DNA Database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8F4372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73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גי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פורנסיים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פיתוח טביעות אצבע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rensic Exhibi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Developing Fingerprints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8F4372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74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גי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פורנסיים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חקירת הצתות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rensic Exhibi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Arson Investigation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8F4372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75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גי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פורנסיים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בדיקות סמים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rensic Exhibi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Testing for Drugs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8F4372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76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גי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פורנסיים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כימיות, זיהוי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ואיפיון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חומרי נפץ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rensic Exhibi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Identification and Characterization of Explosives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8F4372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77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גי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פורנסיים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פיזיקליות והנדסיות, ראיה דיגיטלית, צילום ועיבוד תמונה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rensic Exhibi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hysical and Engineering Testing - Digital Evidence, Photography and Image Editing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8F4372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78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גי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פורנסיים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פיזיקליות והנדסיות, בדיקת מסמכים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rensic Exhibi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hysical and Engineering Testing - Document Testing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7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קוסמטיק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חיידקים, פטריות ושמר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osmetic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Bacteria, Fungi and Yeast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8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קוסמטיק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ימיה קלאס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osmetic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lassical Chemistr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8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קוסמטיק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רומטוגר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osmetic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hromatograph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8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תכשירים רפואיים ואביזרים רפוא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חיידקים, פטריות ושמר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C116F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Medical </w:t>
            </w:r>
            <w:r w:rsidR="00C116FA" w:rsidRPr="00752EFA">
              <w:rPr>
                <w:rFonts w:ascii="David" w:eastAsia="Times New Roman" w:hAnsi="David" w:cs="David"/>
              </w:rPr>
              <w:t xml:space="preserve">Products </w:t>
            </w:r>
            <w:r w:rsidRPr="00752EFA">
              <w:rPr>
                <w:rFonts w:ascii="David" w:eastAsia="Times New Roman" w:hAnsi="David" w:cs="David"/>
              </w:rPr>
              <w:t xml:space="preserve">&amp; </w:t>
            </w:r>
            <w:r w:rsidR="00C116FA" w:rsidRPr="00752EFA">
              <w:rPr>
                <w:rFonts w:ascii="David" w:eastAsia="Times New Roman" w:hAnsi="David" w:cs="David"/>
              </w:rPr>
              <w:t>Medical Devic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Bacteria, Fungi and Yeast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2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עדכון משפחת מוצרים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83</w:t>
            </w:r>
          </w:p>
        </w:tc>
        <w:tc>
          <w:tcPr>
            <w:tcW w:w="2017" w:type="dxa"/>
            <w:shd w:val="clear" w:color="auto" w:fill="auto"/>
            <w:vAlign w:val="bottom"/>
            <w:hideMark/>
          </w:tcPr>
          <w:p w:rsidR="001567AE" w:rsidRPr="00752EFA" w:rsidRDefault="001567AE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תכשירים רפואיים ואביזרים רפוא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ימיה קלאס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C116FA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Medical Products &amp; Medical Devic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lassical Chemistr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2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עדכון משפחת מוצרים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84</w:t>
            </w:r>
          </w:p>
        </w:tc>
        <w:tc>
          <w:tcPr>
            <w:tcW w:w="2017" w:type="dxa"/>
            <w:shd w:val="clear" w:color="auto" w:fill="auto"/>
            <w:vAlign w:val="bottom"/>
            <w:hideMark/>
          </w:tcPr>
          <w:p w:rsidR="001567AE" w:rsidRPr="00752EFA" w:rsidRDefault="001567AE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תכשירים רפואיים ואביזרים רפוא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ספקטרוסקו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F7704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Medical Products &amp; Medical Devic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Spectroscop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2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עדכון משפחת מוצרים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85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רי </w:t>
            </w:r>
            <w:r w:rsidR="00884319" w:rsidRPr="00752EFA">
              <w:rPr>
                <w:rFonts w:ascii="David" w:eastAsia="Times New Roman" w:hAnsi="David" w:cs="David"/>
                <w:rtl/>
              </w:rPr>
              <w:t>תעש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ימיה קלאס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Industrial Product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lassical Chemistr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86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רי </w:t>
            </w:r>
            <w:r w:rsidR="00884319" w:rsidRPr="00752EFA">
              <w:rPr>
                <w:rFonts w:ascii="David" w:eastAsia="Times New Roman" w:hAnsi="David" w:cs="David"/>
                <w:rtl/>
              </w:rPr>
              <w:t>תעש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ספקטרוסקו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Industrial Product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Spectroscop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87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רי </w:t>
            </w:r>
            <w:r w:rsidR="00884319" w:rsidRPr="00752EFA">
              <w:rPr>
                <w:rFonts w:ascii="David" w:eastAsia="Times New Roman" w:hAnsi="David" w:cs="David"/>
                <w:rtl/>
              </w:rPr>
              <w:t>תעש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רומטוגר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Industrial Product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hromatograph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88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פריטים הנדסיים, בדיקות לא הורסות (</w:t>
            </w:r>
            <w:r w:rsidRPr="00752EFA">
              <w:rPr>
                <w:rFonts w:ascii="David" w:eastAsia="Times New Roman" w:hAnsi="David" w:cs="David"/>
              </w:rPr>
              <w:t>NDT</w:t>
            </w:r>
            <w:r w:rsidRPr="00752EFA">
              <w:rPr>
                <w:rFonts w:ascii="David" w:eastAsia="Times New Roman" w:hAnsi="David" w:cs="David"/>
                <w:rtl/>
              </w:rPr>
              <w:t>)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רי </w:t>
            </w:r>
            <w:r w:rsidR="00884319" w:rsidRPr="00752EFA">
              <w:rPr>
                <w:rFonts w:ascii="David" w:eastAsia="Times New Roman" w:hAnsi="David" w:cs="David"/>
                <w:rtl/>
              </w:rPr>
              <w:t>תעש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Engineering Items, </w:t>
            </w:r>
            <w:proofErr w:type="gramStart"/>
            <w:r w:rsidRPr="00752EFA">
              <w:rPr>
                <w:rFonts w:ascii="David" w:eastAsia="Times New Roman" w:hAnsi="David" w:cs="David"/>
              </w:rPr>
              <w:t>Non Destructive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Test (NDT)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Industrial Product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8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קלאות, מוצרים חקלא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נביטה וניקיון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255C2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hAnsi="David" w:cs="David"/>
              </w:rPr>
              <w:t>Agriculture, Agricultural Product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Germination and Purit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9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קלאות, מוצרים חקלא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מונוכימיה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255C2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hAnsi="David" w:cs="David"/>
              </w:rPr>
              <w:t>Agriculture, Agricultural Product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Immunochemistr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9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קלאות, מוצרים חקלא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וירוס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255C2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hAnsi="David" w:cs="David"/>
              </w:rPr>
              <w:t>Agriculture, Agricultural Product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Viruse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9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קלאות, מוצרים חקלא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חיידקים, פטריות ושמר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255C2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hAnsi="David" w:cs="David"/>
              </w:rPr>
              <w:t>Agriculture, Agricultural Product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Bacteria, Fungi and Yeast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9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קלאות, מוצרים חקלא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נמטוד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255C2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hAnsi="David" w:cs="David"/>
              </w:rPr>
              <w:t>Agriculture, Agricultural Product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Nematode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94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קלאות, מוצרים חקלא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רומטוגר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255C2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hAnsi="David" w:cs="David"/>
              </w:rPr>
              <w:t>Agriculture, Agricultural Product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hromatograph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A3742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BA3742" w:rsidRPr="00752EFA" w:rsidRDefault="00BA3742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95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BA3742" w:rsidRPr="00752EFA" w:rsidRDefault="00BA3742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>חקלאות, מוצרים חקלא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BA3742" w:rsidRPr="00752EFA" w:rsidRDefault="00BA3742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  <w:rtl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>בדיקות ביולוגיות, בריאות זרע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BA3742" w:rsidRPr="00752EFA" w:rsidRDefault="00BA3742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  <w:rtl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Agriculture - Agricultural Product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BA3742" w:rsidRPr="00752EFA" w:rsidRDefault="00BA3742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Biological Testing, Seeds Health</w:t>
            </w:r>
          </w:p>
        </w:tc>
        <w:tc>
          <w:tcPr>
            <w:tcW w:w="889" w:type="dxa"/>
            <w:vMerge w:val="restart"/>
            <w:shd w:val="clear" w:color="auto" w:fill="auto"/>
            <w:vAlign w:val="center"/>
            <w:hideMark/>
          </w:tcPr>
          <w:p w:rsidR="00BA3742" w:rsidRPr="00752EFA" w:rsidRDefault="00BA3742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9</w:t>
            </w:r>
          </w:p>
        </w:tc>
        <w:tc>
          <w:tcPr>
            <w:tcW w:w="2482" w:type="dxa"/>
            <w:vMerge w:val="restart"/>
            <w:shd w:val="clear" w:color="auto" w:fill="auto"/>
            <w:vAlign w:val="center"/>
            <w:hideMark/>
          </w:tcPr>
          <w:p w:rsidR="00BA3742" w:rsidRPr="00752EFA" w:rsidRDefault="00BA3742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טכנולוגיות מוחלפות בטכנולוגיות מספר </w:t>
            </w:r>
            <w:r w:rsidR="00F30479" w:rsidRPr="00752EFA">
              <w:rPr>
                <w:rFonts w:ascii="David" w:eastAsia="Times New Roman" w:hAnsi="David" w:cs="David"/>
                <w:rtl/>
              </w:rPr>
              <w:t>305, 306, 307</w:t>
            </w:r>
          </w:p>
        </w:tc>
      </w:tr>
      <w:tr w:rsidR="00BA3742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BA3742" w:rsidRPr="00752EFA" w:rsidRDefault="00BA3742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96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BA3742" w:rsidRPr="00752EFA" w:rsidRDefault="00BA3742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>חקלאות, מוצרים חקלא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BA3742" w:rsidRPr="00752EFA" w:rsidRDefault="00BA3742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  <w:rtl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>בדיקות ביולוגיות, בריאות צמח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BA3742" w:rsidRPr="00752EFA" w:rsidRDefault="00BA3742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  <w:rtl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Agriculture - Agricultural Product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BA3742" w:rsidRPr="00752EFA" w:rsidRDefault="00BA3742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Biological Testing, Plants Health</w:t>
            </w:r>
          </w:p>
        </w:tc>
        <w:tc>
          <w:tcPr>
            <w:tcW w:w="889" w:type="dxa"/>
            <w:vMerge/>
            <w:shd w:val="clear" w:color="auto" w:fill="auto"/>
            <w:vAlign w:val="center"/>
            <w:hideMark/>
          </w:tcPr>
          <w:p w:rsidR="00BA3742" w:rsidRPr="00752EFA" w:rsidRDefault="00BA3742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vMerge/>
            <w:shd w:val="clear" w:color="auto" w:fill="auto"/>
            <w:vAlign w:val="center"/>
            <w:hideMark/>
          </w:tcPr>
          <w:p w:rsidR="00BA3742" w:rsidRPr="00752EFA" w:rsidRDefault="00BA3742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97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קלאות, מוצרים חקלא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טוהר זן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255C2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hAnsi="David" w:cs="David"/>
              </w:rPr>
              <w:t>Agriculture, Agricultural Product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Variety and Species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98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קלאות, מוצרים חקלא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נביט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255C2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hAnsi="David" w:cs="David"/>
              </w:rPr>
              <w:t>Agriculture, Agricultural Product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Germination Method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9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קלאות, מוצרים חקלא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 צמחים בדיקות עמיד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255C2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hAnsi="David" w:cs="David"/>
              </w:rPr>
              <w:t>Agriculture, Agricultural Product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Plants, Resistance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0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זון, מים ומשקא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דיגום מזון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od, Water and Beverag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Food Sampl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0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זון, מים ומשקא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מונוכימיה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od, Water and Beverag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Immunochemistr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0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זון, מים ומשקא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ביולוגיה מולקולר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od, Water and Beverag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6E136B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Testing, Molecular </w:t>
            </w:r>
            <w:r w:rsidR="006E136B" w:rsidRPr="00752EFA">
              <w:rPr>
                <w:rFonts w:ascii="David" w:eastAsia="Times New Roman" w:hAnsi="David" w:cs="David"/>
              </w:rPr>
              <w:t>Biolog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0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זון, מים ומשקא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חיידקים, פטריות ושמר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od, Water and Beverag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Bacteria, Fungi and Yeast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04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זון, מים ומשקא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נטמולוגיה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od, Water and Beverag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Testing, </w:t>
            </w:r>
            <w:r w:rsidR="00722DD3" w:rsidRPr="00752EFA">
              <w:rPr>
                <w:rFonts w:ascii="David" w:eastAsia="Times New Roman" w:hAnsi="David" w:cs="David"/>
              </w:rPr>
              <w:t>Entomolog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722DD3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2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722DD3" w:rsidP="00722DD3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עדכון שם ה</w:t>
            </w:r>
            <w:r w:rsidR="00BC0221" w:rsidRPr="00752EFA">
              <w:rPr>
                <w:rFonts w:ascii="David" w:eastAsia="Times New Roman" w:hAnsi="David" w:cs="David"/>
                <w:rtl/>
              </w:rPr>
              <w:t>בדיקה</w:t>
            </w:r>
            <w:r w:rsidRPr="00752EFA">
              <w:rPr>
                <w:rFonts w:ascii="David" w:eastAsia="Times New Roman" w:hAnsi="David" w:cs="David"/>
                <w:rtl/>
              </w:rPr>
              <w:t xml:space="preserve"> באנגלית</w:t>
            </w:r>
          </w:p>
          <w:p w:rsidR="00722DD3" w:rsidRPr="00752EFA" w:rsidRDefault="00722DD3" w:rsidP="00722DD3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מ-</w:t>
            </w:r>
            <w:r w:rsidRPr="00752EFA">
              <w:rPr>
                <w:rFonts w:ascii="David" w:eastAsia="Times New Roman" w:hAnsi="David" w:cs="David"/>
              </w:rPr>
              <w:t xml:space="preserve"> </w:t>
            </w:r>
            <w:proofErr w:type="spellStart"/>
            <w:r w:rsidRPr="00752EFA">
              <w:rPr>
                <w:rFonts w:ascii="David" w:eastAsia="Times New Roman" w:hAnsi="David" w:cs="David"/>
              </w:rPr>
              <w:t>Antomology</w:t>
            </w:r>
            <w:proofErr w:type="spellEnd"/>
          </w:p>
          <w:p w:rsidR="00722DD3" w:rsidRPr="00752EFA" w:rsidRDefault="00722DD3" w:rsidP="00722DD3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ל-</w:t>
            </w:r>
            <w:r w:rsidRPr="00752EFA">
              <w:rPr>
                <w:rFonts w:ascii="David" w:eastAsia="Times New Roman" w:hAnsi="David" w:cs="David"/>
              </w:rPr>
              <w:t>Entomology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05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זון, מים ומשקא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ימיה קלאס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od, Water and Beverag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lassical Chemistr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722DD3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06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זון, מים ומשקא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רומטוגר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od, Water and Beverag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hromatograph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07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זון, מים ומשקא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ספקטרוסקו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od, Water and Beverag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Spectroscop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1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כלי לחץ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תכן וביצוע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Pressure Vessel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Design and Construction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9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F97340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Change </w:t>
            </w:r>
            <w:r w:rsidR="001567AE" w:rsidRPr="00752EFA">
              <w:rPr>
                <w:rFonts w:ascii="David" w:eastAsia="Times New Roman" w:hAnsi="David" w:cs="David"/>
              </w:rPr>
              <w:t xml:space="preserve">from Gas Cylinders </w:t>
            </w:r>
            <w:r w:rsidR="002D7A36" w:rsidRPr="00752EFA">
              <w:rPr>
                <w:rFonts w:ascii="David" w:eastAsia="Times New Roman" w:hAnsi="David" w:cs="David"/>
              </w:rPr>
              <w:t>to Pressure</w:t>
            </w:r>
            <w:r w:rsidR="001567AE" w:rsidRPr="00752EFA">
              <w:rPr>
                <w:rFonts w:ascii="David" w:eastAsia="Times New Roman" w:hAnsi="David" w:cs="David"/>
              </w:rPr>
              <w:t xml:space="preserve"> Vessels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1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תכות וחומרים אל מתכתיים -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מיכליות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הנדסיות, תכן וביצוע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F97340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Metallic and Nonmetallic </w:t>
            </w:r>
            <w:r w:rsidR="00F97340" w:rsidRPr="00752EFA">
              <w:rPr>
                <w:rFonts w:ascii="David" w:eastAsia="Times New Roman" w:hAnsi="David" w:cs="David"/>
              </w:rPr>
              <w:t xml:space="preserve">Materials </w:t>
            </w:r>
            <w:r w:rsidRPr="00752EFA">
              <w:rPr>
                <w:rFonts w:ascii="David" w:eastAsia="Times New Roman" w:hAnsi="David" w:cs="David"/>
              </w:rPr>
              <w:t>- Tanker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Engineering Testing - Design and Implementation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1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F97340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תיקון טעות (הוספת </w:t>
            </w:r>
            <w:r w:rsidR="00F97340" w:rsidRPr="00752EFA">
              <w:rPr>
                <w:rFonts w:ascii="David" w:eastAsia="Times New Roman" w:hAnsi="David" w:cs="David"/>
              </w:rPr>
              <w:t>Materials</w:t>
            </w:r>
            <w:r w:rsidRPr="00752EFA">
              <w:rPr>
                <w:rFonts w:ascii="David" w:eastAsia="Times New Roman" w:hAnsi="David" w:cs="David"/>
                <w:rtl/>
              </w:rPr>
              <w:t>)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1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>פריטים הנדסיים - מכלים וצנרת לחץ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>בדיקות פיזיקל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Engineering Items: Pressure Vessels and Pip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Physical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6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יטול והחלפתה ב- 2 טכנולוגיות: 269, 270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1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פריטים הנדסיים - מכלים וצנרת לחץ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דיגו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gineering Items: Pressure Vessels and Pip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Sampl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14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פריטים הנדסיים, בדיקות לא הורסות (</w:t>
            </w:r>
            <w:r w:rsidRPr="00752EFA">
              <w:rPr>
                <w:rFonts w:ascii="David" w:eastAsia="Times New Roman" w:hAnsi="David" w:cs="David"/>
              </w:rPr>
              <w:t>NDT</w:t>
            </w:r>
            <w:r w:rsidRPr="00752EFA">
              <w:rPr>
                <w:rFonts w:ascii="David" w:eastAsia="Times New Roman" w:hAnsi="David" w:cs="David"/>
                <w:rtl/>
              </w:rPr>
              <w:t>)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כלים וצנרת לחץ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Engineering Items, </w:t>
            </w:r>
            <w:proofErr w:type="gramStart"/>
            <w:r w:rsidRPr="00752EFA">
              <w:rPr>
                <w:rFonts w:ascii="David" w:eastAsia="Times New Roman" w:hAnsi="David" w:cs="David"/>
              </w:rPr>
              <w:t>Non Destructive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Test (NDT)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ressure Vessel and Pip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15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זון, מים ומשקא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דיגום מ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od, Water and Beverag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Water Sampl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4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6E136B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18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רי </w:t>
            </w:r>
            <w:r w:rsidR="00884319" w:rsidRPr="00752EFA">
              <w:rPr>
                <w:rFonts w:ascii="David" w:eastAsia="Times New Roman" w:hAnsi="David" w:cs="David"/>
                <w:rtl/>
              </w:rPr>
              <w:t>תעשיה</w:t>
            </w:r>
            <w:r w:rsidRPr="00752EFA">
              <w:rPr>
                <w:rFonts w:ascii="David" w:eastAsia="Times New Roman" w:hAnsi="David" w:cs="David"/>
                <w:rtl/>
              </w:rPr>
              <w:t>, בדיקות הנדס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ת למערכות אזעק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Industrial Products - Engineering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Alarm System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1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מכניים - מכשירים לבחינת שלמות בטון בכלונסא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Mechanical Quantities </w:t>
            </w:r>
            <w:proofErr w:type="gramStart"/>
            <w:r w:rsidRPr="00752EFA">
              <w:rPr>
                <w:rFonts w:ascii="David" w:eastAsia="Times New Roman" w:hAnsi="David" w:cs="David"/>
              </w:rPr>
              <w:t xml:space="preserve">-  </w:t>
            </w:r>
            <w:r w:rsidR="002D7A36" w:rsidRPr="00752EFA">
              <w:rPr>
                <w:rFonts w:ascii="David" w:eastAsia="Times New Roman" w:hAnsi="David" w:cs="David"/>
              </w:rPr>
              <w:t>Instruments</w:t>
            </w:r>
            <w:proofErr w:type="gramEnd"/>
            <w:r w:rsidR="002D7A36" w:rsidRPr="00752EFA">
              <w:rPr>
                <w:rFonts w:ascii="David" w:eastAsia="Times New Roman" w:hAnsi="David" w:cs="David"/>
              </w:rPr>
              <w:t xml:space="preserve"> for</w:t>
            </w:r>
            <w:r w:rsidRPr="00752EFA">
              <w:rPr>
                <w:rFonts w:ascii="David" w:eastAsia="Times New Roman" w:hAnsi="David" w:cs="David"/>
              </w:rPr>
              <w:t xml:space="preserve"> Integrity Testing of Concrete in Pile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2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D91E49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גדלים כימיים - מדי </w:t>
            </w:r>
            <w:r w:rsidRPr="00752EFA">
              <w:rPr>
                <w:rFonts w:ascii="David" w:eastAsia="Times New Roman" w:hAnsi="David" w:cs="David"/>
              </w:rPr>
              <w:t>pH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D91E49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Quantities, pH</w:t>
            </w:r>
            <w:r w:rsidR="00D91E49" w:rsidRPr="00752EFA">
              <w:rPr>
                <w:rFonts w:ascii="David" w:eastAsia="Times New Roman" w:hAnsi="David" w:cs="David"/>
              </w:rPr>
              <w:t xml:space="preserve"> </w:t>
            </w:r>
            <w:r w:rsidRPr="00752EFA">
              <w:rPr>
                <w:rFonts w:ascii="David" w:eastAsia="Times New Roman" w:hAnsi="David" w:cs="David"/>
              </w:rPr>
              <w:t>Meter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2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ניה - בדיקות הנדס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מדים, מקלטים ונגרות במבנ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Construction </w:t>
            </w:r>
            <w:proofErr w:type="gramStart"/>
            <w:r w:rsidRPr="00752EFA">
              <w:rPr>
                <w:rFonts w:ascii="David" w:eastAsia="Times New Roman" w:hAnsi="David" w:cs="David"/>
              </w:rPr>
              <w:t>-  Engineering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arpentry Work in Buildings and Shelters and Protected Area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2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פיזיקליים - מס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Physical Quantities </w:t>
            </w:r>
            <w:proofErr w:type="gramStart"/>
            <w:r w:rsidRPr="00752EFA">
              <w:rPr>
                <w:rFonts w:ascii="David" w:eastAsia="Times New Roman" w:hAnsi="David" w:cs="David"/>
              </w:rPr>
              <w:t>-  Mass</w:t>
            </w:r>
            <w:proofErr w:type="gramEnd"/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C91F1A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C91F1A" w:rsidRPr="00752EFA" w:rsidRDefault="00C91F1A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23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C91F1A" w:rsidRPr="00752EFA" w:rsidRDefault="00C91F1A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אבחון טרום לידתי/יילודים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C91F1A" w:rsidRPr="00752EFA" w:rsidRDefault="00C91F1A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בדיקות סריקה, אישור ואפיון מומים מולדים, שיטות ביוכימיות/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מונוכימיות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ידניות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C91F1A" w:rsidRPr="00752EFA" w:rsidRDefault="00C91F1A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Health, Medicine </w:t>
            </w:r>
            <w:proofErr w:type="gramStart"/>
            <w:r w:rsidRPr="00752EFA">
              <w:rPr>
                <w:rFonts w:ascii="David" w:eastAsia="Times New Roman" w:hAnsi="David" w:cs="David"/>
              </w:rPr>
              <w:t>-  Prenatal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Diagnosis/Newborn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C91F1A" w:rsidRPr="00752EFA" w:rsidRDefault="00C91F1A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Screening Testing, Confirmation and Characterization of Congenital Defects, Manual Biochemical/Immunochemical Assays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C91F1A" w:rsidRPr="00752EFA" w:rsidRDefault="00C91F1A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</w:tcPr>
          <w:p w:rsidR="00C91F1A" w:rsidRPr="00752EFA" w:rsidRDefault="00C91F1A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C91F1A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C91F1A" w:rsidRPr="00752EFA" w:rsidRDefault="00C91F1A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24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C91F1A" w:rsidRPr="00752EFA" w:rsidRDefault="00C91F1A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אבחון טרום לידתי/יילודים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C91F1A" w:rsidRPr="00752EFA" w:rsidRDefault="00C91F1A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בדיקות סריקה, אישור ואפיון מומים מולדים, שיטו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ציטוגנטיות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מולקולריות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C91F1A" w:rsidRPr="00752EFA" w:rsidRDefault="00C91F1A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Health, Medicine </w:t>
            </w:r>
            <w:proofErr w:type="gramStart"/>
            <w:r w:rsidRPr="00752EFA">
              <w:rPr>
                <w:rFonts w:ascii="David" w:eastAsia="Times New Roman" w:hAnsi="David" w:cs="David"/>
              </w:rPr>
              <w:t>-  Prenatal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Diagnosis/Newborn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C91F1A" w:rsidRPr="00752EFA" w:rsidRDefault="00C91F1A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Screening Testing, Confirmation and Characterization of Congenital Defects, Molecular Cytogenetics Methods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C91F1A" w:rsidRPr="00752EFA" w:rsidRDefault="00C91F1A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</w:tcPr>
          <w:p w:rsidR="00C91F1A" w:rsidRPr="00752EFA" w:rsidRDefault="00C91F1A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C91F1A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C91F1A" w:rsidRPr="00752EFA" w:rsidRDefault="00C91F1A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25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C91F1A" w:rsidRPr="00752EFA" w:rsidRDefault="00C91F1A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אבחון טרום לידתי/יילודים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C91F1A" w:rsidRPr="00752EFA" w:rsidRDefault="00C91F1A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 ביולוגיו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ציטוגנטיות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קלאסית – בדיקות סריקה, אישור ואפיון מומים מולדים, שיטו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קאריוטייפינג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>/בדיקת כרומוזומים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C91F1A" w:rsidRPr="00752EFA" w:rsidRDefault="00C91F1A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Health, Medicine </w:t>
            </w:r>
            <w:proofErr w:type="gramStart"/>
            <w:r w:rsidRPr="00752EFA">
              <w:rPr>
                <w:rFonts w:ascii="David" w:eastAsia="Times New Roman" w:hAnsi="David" w:cs="David"/>
              </w:rPr>
              <w:t>-  Prenatal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Diagnosis/Newborn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C91F1A" w:rsidRPr="00752EFA" w:rsidRDefault="00C91F1A" w:rsidP="00901F0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Testing Classical Cytogenetics - Screening Testing, Confirmation and Characterization of Congenital Defects, </w:t>
            </w:r>
            <w:r w:rsidR="00901F0C" w:rsidRPr="00752EFA">
              <w:rPr>
                <w:rFonts w:ascii="David" w:eastAsia="Times New Roman" w:hAnsi="David" w:cs="David"/>
              </w:rPr>
              <w:t>K</w:t>
            </w:r>
            <w:r w:rsidRPr="00752EFA">
              <w:rPr>
                <w:rFonts w:ascii="David" w:eastAsia="Times New Roman" w:hAnsi="David" w:cs="David"/>
              </w:rPr>
              <w:t>aryotyping/Chromosome Analysis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C91F1A" w:rsidRPr="00752EFA" w:rsidRDefault="0026114C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2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C91F1A" w:rsidRPr="00752EFA" w:rsidRDefault="00901F0C" w:rsidP="00901F0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תיקון שם ה</w:t>
            </w:r>
            <w:r w:rsidR="00BC0221" w:rsidRPr="00752EFA">
              <w:rPr>
                <w:rFonts w:ascii="David" w:eastAsia="Times New Roman" w:hAnsi="David" w:cs="David"/>
                <w:rtl/>
              </w:rPr>
              <w:t>בדיקה</w:t>
            </w:r>
            <w:r w:rsidRPr="00752EFA">
              <w:rPr>
                <w:rFonts w:ascii="David" w:eastAsia="Times New Roman" w:hAnsi="David" w:cs="David"/>
                <w:rtl/>
              </w:rPr>
              <w:t xml:space="preserve"> באנגלית מ-</w:t>
            </w:r>
            <w:proofErr w:type="spellStart"/>
            <w:r w:rsidRPr="00752EFA">
              <w:rPr>
                <w:rFonts w:ascii="David" w:eastAsia="Times New Roman" w:hAnsi="David" w:cs="David"/>
              </w:rPr>
              <w:t>Caryotyping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ל-</w:t>
            </w:r>
            <w:r w:rsidRPr="00752EFA">
              <w:rPr>
                <w:rFonts w:ascii="David" w:eastAsia="Times New Roman" w:hAnsi="David" w:cs="David"/>
              </w:rPr>
              <w:t>Karyotyping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26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אימונולוגיה וסיווג רקמ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מחלות אוטואימוניות בשיטו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מונוכימיות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ידנ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Health, Medicine </w:t>
            </w:r>
            <w:proofErr w:type="gramStart"/>
            <w:r w:rsidRPr="00752EFA">
              <w:rPr>
                <w:rFonts w:ascii="David" w:eastAsia="Times New Roman" w:hAnsi="David" w:cs="David"/>
              </w:rPr>
              <w:t>-  Immunology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&amp; Tissue Typ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Autoimmune Disease, Manual Immunoassay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901F0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27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אימונולוגיה וסיווג רקמ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סיווג והצלבה של </w:t>
            </w:r>
            <w:r w:rsidRPr="00752EFA">
              <w:rPr>
                <w:rFonts w:ascii="David" w:eastAsia="Times New Roman" w:hAnsi="David" w:cs="David"/>
              </w:rPr>
              <w:t>HLA</w:t>
            </w:r>
            <w:r w:rsidRPr="00752EFA">
              <w:rPr>
                <w:rFonts w:ascii="David" w:eastAsia="Times New Roman" w:hAnsi="David" w:cs="David"/>
                <w:rtl/>
              </w:rPr>
              <w:t xml:space="preserve"> ב- </w:t>
            </w:r>
            <w:r w:rsidRPr="00752EFA">
              <w:rPr>
                <w:rFonts w:ascii="David" w:eastAsia="Times New Roman" w:hAnsi="David" w:cs="David"/>
              </w:rPr>
              <w:t>FACS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Health, Medicine </w:t>
            </w:r>
            <w:proofErr w:type="gramStart"/>
            <w:r w:rsidRPr="00752EFA">
              <w:rPr>
                <w:rFonts w:ascii="David" w:eastAsia="Times New Roman" w:hAnsi="David" w:cs="David"/>
              </w:rPr>
              <w:t>-  Immunology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&amp; Tissue Typ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6E136B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</w:t>
            </w:r>
            <w:r w:rsidR="00C91F1A" w:rsidRPr="00752EFA">
              <w:rPr>
                <w:rFonts w:ascii="David" w:eastAsia="Times New Roman" w:hAnsi="David" w:cs="David"/>
              </w:rPr>
              <w:t>Testing, HLA</w:t>
            </w:r>
            <w:r w:rsidRPr="00752EFA">
              <w:rPr>
                <w:rFonts w:ascii="David" w:eastAsia="Times New Roman" w:hAnsi="David" w:cs="David"/>
              </w:rPr>
              <w:t xml:space="preserve"> </w:t>
            </w:r>
            <w:r w:rsidR="006E136B" w:rsidRPr="00752EFA">
              <w:rPr>
                <w:rFonts w:ascii="David" w:eastAsia="Times New Roman" w:hAnsi="David" w:cs="David"/>
              </w:rPr>
              <w:t xml:space="preserve">Typing </w:t>
            </w:r>
            <w:r w:rsidRPr="00752EFA">
              <w:rPr>
                <w:rFonts w:ascii="David" w:eastAsia="Times New Roman" w:hAnsi="David" w:cs="David"/>
              </w:rPr>
              <w:t xml:space="preserve">and </w:t>
            </w:r>
            <w:r w:rsidR="006E136B" w:rsidRPr="00752EFA">
              <w:rPr>
                <w:rFonts w:ascii="David" w:eastAsia="Times New Roman" w:hAnsi="David" w:cs="David"/>
              </w:rPr>
              <w:t xml:space="preserve">Cross Matching </w:t>
            </w:r>
            <w:r w:rsidRPr="00752EFA">
              <w:rPr>
                <w:rFonts w:ascii="David" w:eastAsia="Times New Roman" w:hAnsi="David" w:cs="David"/>
              </w:rPr>
              <w:t>by FAC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28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אימונולוגיה וסיווג רקמ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סיווג והצלבה של </w:t>
            </w:r>
            <w:r w:rsidRPr="00752EFA">
              <w:rPr>
                <w:rFonts w:ascii="David" w:eastAsia="Times New Roman" w:hAnsi="David" w:cs="David"/>
              </w:rPr>
              <w:t>HLA</w:t>
            </w:r>
            <w:r w:rsidRPr="00752EFA">
              <w:rPr>
                <w:rFonts w:ascii="David" w:eastAsia="Times New Roman" w:hAnsi="David" w:cs="David"/>
                <w:rtl/>
              </w:rPr>
              <w:t xml:space="preserve"> בשיטו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מונוכימיות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ידנ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Health, Medicine </w:t>
            </w:r>
            <w:proofErr w:type="gramStart"/>
            <w:r w:rsidRPr="00752EFA">
              <w:rPr>
                <w:rFonts w:ascii="David" w:eastAsia="Times New Roman" w:hAnsi="David" w:cs="David"/>
              </w:rPr>
              <w:t>-  Immunology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&amp; Tissue Typ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6E136B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</w:t>
            </w:r>
            <w:r w:rsidR="00C91F1A" w:rsidRPr="00752EFA">
              <w:rPr>
                <w:rFonts w:ascii="David" w:eastAsia="Times New Roman" w:hAnsi="David" w:cs="David"/>
              </w:rPr>
              <w:t>Testing, HLA</w:t>
            </w:r>
            <w:r w:rsidRPr="00752EFA">
              <w:rPr>
                <w:rFonts w:ascii="David" w:eastAsia="Times New Roman" w:hAnsi="David" w:cs="David"/>
              </w:rPr>
              <w:t xml:space="preserve"> </w:t>
            </w:r>
            <w:r w:rsidR="006E136B" w:rsidRPr="00752EFA">
              <w:rPr>
                <w:rFonts w:ascii="David" w:eastAsia="Times New Roman" w:hAnsi="David" w:cs="David"/>
              </w:rPr>
              <w:t xml:space="preserve">Typing </w:t>
            </w:r>
            <w:r w:rsidRPr="00752EFA">
              <w:rPr>
                <w:rFonts w:ascii="David" w:eastAsia="Times New Roman" w:hAnsi="David" w:cs="David"/>
              </w:rPr>
              <w:t>and Cross Matching by Manual Immunoassay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2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אימונולוגיה וסיווג רקמ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סיווג של </w:t>
            </w:r>
            <w:r w:rsidRPr="00752EFA">
              <w:rPr>
                <w:rFonts w:ascii="David" w:eastAsia="Times New Roman" w:hAnsi="David" w:cs="David"/>
              </w:rPr>
              <w:t>HLA</w:t>
            </w:r>
            <w:r w:rsidRPr="00752EFA">
              <w:rPr>
                <w:rFonts w:ascii="David" w:eastAsia="Times New Roman" w:hAnsi="David" w:cs="David"/>
                <w:rtl/>
              </w:rPr>
              <w:t xml:space="preserve"> בשיטות מולקולריות מבוססות </w:t>
            </w:r>
            <w:r w:rsidRPr="00752EFA">
              <w:rPr>
                <w:rFonts w:ascii="David" w:eastAsia="Times New Roman" w:hAnsi="David" w:cs="David"/>
              </w:rPr>
              <w:t>PCR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Health, Medicine </w:t>
            </w:r>
            <w:proofErr w:type="gramStart"/>
            <w:r w:rsidRPr="00752EFA">
              <w:rPr>
                <w:rFonts w:ascii="David" w:eastAsia="Times New Roman" w:hAnsi="David" w:cs="David"/>
              </w:rPr>
              <w:t>-  Immunology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&amp; Tissue Typ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</w:t>
            </w:r>
            <w:r w:rsidR="00C91F1A" w:rsidRPr="00752EFA">
              <w:rPr>
                <w:rFonts w:ascii="David" w:eastAsia="Times New Roman" w:hAnsi="David" w:cs="David"/>
              </w:rPr>
              <w:t>Testing, HLA</w:t>
            </w:r>
            <w:r w:rsidRPr="00752EFA">
              <w:rPr>
                <w:rFonts w:ascii="David" w:eastAsia="Times New Roman" w:hAnsi="David" w:cs="David"/>
              </w:rPr>
              <w:t xml:space="preserve"> </w:t>
            </w:r>
            <w:r w:rsidR="00C91F1A" w:rsidRPr="00752EFA">
              <w:rPr>
                <w:rFonts w:ascii="David" w:eastAsia="Times New Roman" w:hAnsi="David" w:cs="David"/>
              </w:rPr>
              <w:t>Typing PCR</w:t>
            </w:r>
            <w:r w:rsidRPr="00752EFA">
              <w:rPr>
                <w:rFonts w:ascii="David" w:eastAsia="Times New Roman" w:hAnsi="David" w:cs="David"/>
              </w:rPr>
              <w:t>-Based Molecular Assay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7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עדכון שם, עקב דרישת </w:t>
            </w:r>
            <w:r w:rsidRPr="00752EFA">
              <w:rPr>
                <w:rFonts w:ascii="David" w:eastAsia="Times New Roman" w:hAnsi="David" w:cs="David"/>
              </w:rPr>
              <w:t>EFI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3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אימונולוגיה וסיווג רקמ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סיווג של </w:t>
            </w:r>
            <w:r w:rsidRPr="00752EFA">
              <w:rPr>
                <w:rFonts w:ascii="David" w:eastAsia="Times New Roman" w:hAnsi="David" w:cs="David"/>
              </w:rPr>
              <w:t>HLA</w:t>
            </w:r>
            <w:r w:rsidRPr="00752EFA">
              <w:rPr>
                <w:rFonts w:ascii="David" w:eastAsia="Times New Roman" w:hAnsi="David" w:cs="David"/>
                <w:rtl/>
              </w:rPr>
              <w:t xml:space="preserve"> ובדיקת סמנים גנטיים, בשיטות מולקולריות מבוססות קביעת רצף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Health, Medicine </w:t>
            </w:r>
            <w:proofErr w:type="gramStart"/>
            <w:r w:rsidRPr="00752EFA">
              <w:rPr>
                <w:rFonts w:ascii="David" w:eastAsia="Times New Roman" w:hAnsi="David" w:cs="David"/>
              </w:rPr>
              <w:t>-  Immunology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&amp; Tissue Typ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</w:t>
            </w:r>
            <w:r w:rsidR="00C91F1A" w:rsidRPr="00752EFA">
              <w:rPr>
                <w:rFonts w:ascii="David" w:eastAsia="Times New Roman" w:hAnsi="David" w:cs="David"/>
              </w:rPr>
              <w:t>Testing, HLA</w:t>
            </w:r>
            <w:r w:rsidRPr="00752EFA">
              <w:rPr>
                <w:rFonts w:ascii="David" w:eastAsia="Times New Roman" w:hAnsi="David" w:cs="David"/>
              </w:rPr>
              <w:t xml:space="preserve"> Typing and Genetic Markers Testing, Sequencing Based Molecular Assay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7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עדכון שם, עקב דרישת </w:t>
            </w:r>
            <w:r w:rsidRPr="00752EFA">
              <w:rPr>
                <w:rFonts w:ascii="David" w:eastAsia="Times New Roman" w:hAnsi="David" w:cs="David"/>
              </w:rPr>
              <w:t>EFI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3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אנדוקרינולוג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רומטוגר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Health, Medicine </w:t>
            </w:r>
            <w:proofErr w:type="gramStart"/>
            <w:r w:rsidRPr="00752EFA">
              <w:rPr>
                <w:rFonts w:ascii="David" w:eastAsia="Times New Roman" w:hAnsi="David" w:cs="David"/>
              </w:rPr>
              <w:t>-  Endocrinology</w:t>
            </w:r>
            <w:proofErr w:type="gramEnd"/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hromatograph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3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אנדוקרינולוג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שיטו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מונוכימיות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באוטואנלייזרים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Health, Medicine </w:t>
            </w:r>
            <w:proofErr w:type="gramStart"/>
            <w:r w:rsidRPr="00752EFA">
              <w:rPr>
                <w:rFonts w:ascii="David" w:eastAsia="Times New Roman" w:hAnsi="David" w:cs="David"/>
              </w:rPr>
              <w:t>-  Endocrinology</w:t>
            </w:r>
            <w:proofErr w:type="gramEnd"/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Testing, Immunoassays by </w:t>
            </w:r>
            <w:proofErr w:type="spellStart"/>
            <w:r w:rsidRPr="00752EFA">
              <w:rPr>
                <w:rFonts w:ascii="David" w:eastAsia="Times New Roman" w:hAnsi="David" w:cs="David"/>
              </w:rPr>
              <w:t>Autoanalysers</w:t>
            </w:r>
            <w:proofErr w:type="spellEnd"/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3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אנדוקרינולוג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שיטו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מונוכימיות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ידנ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Health, Medicine </w:t>
            </w:r>
            <w:proofErr w:type="gramStart"/>
            <w:r w:rsidRPr="00752EFA">
              <w:rPr>
                <w:rFonts w:ascii="David" w:eastAsia="Times New Roman" w:hAnsi="David" w:cs="David"/>
              </w:rPr>
              <w:t>-  Endocrinology</w:t>
            </w:r>
            <w:proofErr w:type="gramEnd"/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Manual Immunoassay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34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בנק ד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הכנת מרכיבי ד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Blood Bank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lood Component Preparation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35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בנק ד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שיטו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מונוכימיות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באוטואנלייזרים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>/ידנ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Blood Bank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Testing, Immunoassays by </w:t>
            </w:r>
            <w:proofErr w:type="spellStart"/>
            <w:r w:rsidRPr="00752EFA">
              <w:rPr>
                <w:rFonts w:ascii="David" w:eastAsia="Times New Roman" w:hAnsi="David" w:cs="David"/>
              </w:rPr>
              <w:t>Autoanalysers</w:t>
            </w:r>
            <w:proofErr w:type="spellEnd"/>
            <w:r w:rsidRPr="00752EFA">
              <w:rPr>
                <w:rFonts w:ascii="David" w:eastAsia="Times New Roman" w:hAnsi="David" w:cs="David"/>
              </w:rPr>
              <w:t>/Manual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36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בנק ד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תרומת דם מלא/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פרזיס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Blood Bank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Whole Blood Donation/Apheresi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37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בנק ד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זיהוי ואפיון הדבקה במחוללי מחלות, ללא תרבי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באוטואנלייזרים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>/ידנ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Blood Bank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Testing, Identification and Characterization of Pathogenic Infections, Non-culture Identification </w:t>
            </w:r>
            <w:r w:rsidR="00C91F1A" w:rsidRPr="00752EFA">
              <w:rPr>
                <w:rFonts w:ascii="David" w:eastAsia="Times New Roman" w:hAnsi="David" w:cs="David"/>
              </w:rPr>
              <w:t>Methods -</w:t>
            </w:r>
            <w:r w:rsidRPr="00752EFA">
              <w:rPr>
                <w:rFonts w:ascii="David" w:eastAsia="Times New Roman" w:hAnsi="David" w:cs="David"/>
              </w:rPr>
              <w:t xml:space="preserve"> by </w:t>
            </w:r>
            <w:proofErr w:type="spellStart"/>
            <w:r w:rsidRPr="00752EFA">
              <w:rPr>
                <w:rFonts w:ascii="David" w:eastAsia="Times New Roman" w:hAnsi="David" w:cs="David"/>
              </w:rPr>
              <w:t>Autoanalysers</w:t>
            </w:r>
            <w:proofErr w:type="spellEnd"/>
            <w:r w:rsidRPr="00752EFA">
              <w:rPr>
                <w:rFonts w:ascii="David" w:eastAsia="Times New Roman" w:hAnsi="David" w:cs="David"/>
              </w:rPr>
              <w:t>/Manual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38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גנטיק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 בדיקות סריקה, אישור ואפיון למחלות תורשתיות, שיטות ביוכימיות/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מונוכימיות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ידנ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Genetic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Testing, </w:t>
            </w:r>
            <w:r w:rsidR="00C91F1A" w:rsidRPr="00752EFA">
              <w:rPr>
                <w:rFonts w:ascii="David" w:eastAsia="Times New Roman" w:hAnsi="David" w:cs="David"/>
              </w:rPr>
              <w:t>Screening Testing</w:t>
            </w:r>
            <w:r w:rsidRPr="00752EFA">
              <w:rPr>
                <w:rFonts w:ascii="David" w:eastAsia="Times New Roman" w:hAnsi="David" w:cs="David"/>
              </w:rPr>
              <w:t>, Confirmation and Characterization of Hereditary Diseases, Manual Biochemical/Immunochemical Assay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0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הורדת המילה שיטות לפני "בדיקות ביולוגיות"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3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גנטיק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בדיקות סריקה, אישור ואפיון למחלות תורשתיות, שיטות מולקולריות מבוססות </w:t>
            </w:r>
            <w:r w:rsidRPr="00752EFA">
              <w:rPr>
                <w:rFonts w:ascii="David" w:eastAsia="Times New Roman" w:hAnsi="David" w:cs="David"/>
              </w:rPr>
              <w:t>PCR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Genetic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AE4735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Testing, </w:t>
            </w:r>
            <w:r w:rsidR="00C91F1A" w:rsidRPr="00752EFA">
              <w:rPr>
                <w:rFonts w:ascii="David" w:eastAsia="Times New Roman" w:hAnsi="David" w:cs="David"/>
              </w:rPr>
              <w:t>Screening Testing</w:t>
            </w:r>
            <w:r w:rsidRPr="00752EFA">
              <w:rPr>
                <w:rFonts w:ascii="David" w:eastAsia="Times New Roman" w:hAnsi="David" w:cs="David"/>
              </w:rPr>
              <w:t>, Confirmation and Characterization of Hereditary Diseases, Molecular Methods PCR- Testing</w:t>
            </w:r>
            <w:r w:rsidR="00AE4735" w:rsidRPr="00752EFA">
              <w:rPr>
                <w:rFonts w:ascii="David" w:eastAsia="Times New Roman" w:hAnsi="David" w:cs="David"/>
              </w:rPr>
              <w:t xml:space="preserve"> Based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4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המטולוג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פיון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תאים ב- </w:t>
            </w:r>
            <w:r w:rsidRPr="00752EFA">
              <w:rPr>
                <w:rFonts w:ascii="David" w:eastAsia="Times New Roman" w:hAnsi="David" w:cs="David"/>
              </w:rPr>
              <w:t>FACS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Hematolog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Cell Typing by FACS Analysi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3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שינוי "תאי דם" </w:t>
            </w:r>
            <w:r w:rsidR="00E911D5" w:rsidRPr="00752EFA">
              <w:rPr>
                <w:rFonts w:ascii="David" w:eastAsia="Times New Roman" w:hAnsi="David" w:cs="David"/>
                <w:rtl/>
              </w:rPr>
              <w:t>ל</w:t>
            </w:r>
            <w:r w:rsidRPr="00752EFA">
              <w:rPr>
                <w:rFonts w:ascii="David" w:eastAsia="Times New Roman" w:hAnsi="David" w:cs="David"/>
                <w:rtl/>
              </w:rPr>
              <w:t>-"תאים"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4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המטולוג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אפיון תאי דם, משטח ידני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Hematolog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Blood Cell Typing Manual Smear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הסרת </w:t>
            </w:r>
            <w:r w:rsidRPr="00752EFA">
              <w:rPr>
                <w:rFonts w:ascii="David" w:eastAsia="Times New Roman" w:hAnsi="David" w:cs="David"/>
              </w:rPr>
              <w:t>h</w:t>
            </w:r>
            <w:r w:rsidRPr="00752EFA">
              <w:rPr>
                <w:rFonts w:ascii="David" w:eastAsia="Times New Roman" w:hAnsi="David" w:cs="David"/>
                <w:rtl/>
              </w:rPr>
              <w:t xml:space="preserve"> מהמילה "</w:t>
            </w:r>
            <w:r w:rsidRPr="00752EFA">
              <w:rPr>
                <w:rFonts w:ascii="David" w:eastAsia="Times New Roman" w:hAnsi="David" w:cs="David"/>
              </w:rPr>
              <w:t>hematology</w:t>
            </w:r>
            <w:r w:rsidRPr="00752EFA">
              <w:rPr>
                <w:rFonts w:ascii="David" w:eastAsia="Times New Roman" w:hAnsi="David" w:cs="David"/>
                <w:rtl/>
              </w:rPr>
              <w:t>"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4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המטולוגיה, ספיר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ספירה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באוטואנלייזרים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Hematology, Blood Count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Testing, Blood Count by </w:t>
            </w:r>
            <w:proofErr w:type="spellStart"/>
            <w:r w:rsidRPr="00752EFA">
              <w:rPr>
                <w:rFonts w:ascii="David" w:eastAsia="Times New Roman" w:hAnsi="David" w:cs="David"/>
              </w:rPr>
              <w:t>Autoanalysers</w:t>
            </w:r>
            <w:proofErr w:type="spellEnd"/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הסרת </w:t>
            </w:r>
            <w:r w:rsidRPr="00752EFA">
              <w:rPr>
                <w:rFonts w:ascii="David" w:eastAsia="Times New Roman" w:hAnsi="David" w:cs="David"/>
              </w:rPr>
              <w:t>h</w:t>
            </w:r>
            <w:r w:rsidRPr="00752EFA">
              <w:rPr>
                <w:rFonts w:ascii="David" w:eastAsia="Times New Roman" w:hAnsi="David" w:cs="David"/>
                <w:rtl/>
              </w:rPr>
              <w:t xml:space="preserve"> מהמילה "</w:t>
            </w:r>
            <w:r w:rsidRPr="00752EFA">
              <w:rPr>
                <w:rFonts w:ascii="David" w:eastAsia="Times New Roman" w:hAnsi="David" w:cs="David"/>
              </w:rPr>
              <w:t>hematology</w:t>
            </w:r>
            <w:r w:rsidRPr="00752EFA">
              <w:rPr>
                <w:rFonts w:ascii="David" w:eastAsia="Times New Roman" w:hAnsi="David" w:cs="David"/>
                <w:rtl/>
              </w:rPr>
              <w:t>"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4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ריאות, רפואה - המטולוגיה,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ציטוגנטיקה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המטולוגי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  </w:t>
            </w:r>
            <w:r w:rsidRPr="00752EFA">
              <w:rPr>
                <w:rFonts w:ascii="David" w:eastAsia="Times New Roman" w:hAnsi="David" w:cs="David"/>
              </w:rPr>
              <w:t>FISH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Hematology, Hematologic Cytogenetic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FISH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הסרת </w:t>
            </w:r>
            <w:r w:rsidRPr="00752EFA">
              <w:rPr>
                <w:rFonts w:ascii="David" w:eastAsia="Times New Roman" w:hAnsi="David" w:cs="David"/>
              </w:rPr>
              <w:t>h</w:t>
            </w:r>
            <w:r w:rsidRPr="00752EFA">
              <w:rPr>
                <w:rFonts w:ascii="David" w:eastAsia="Times New Roman" w:hAnsi="David" w:cs="David"/>
                <w:rtl/>
              </w:rPr>
              <w:t xml:space="preserve"> מהמילה "</w:t>
            </w:r>
            <w:r w:rsidRPr="00752EFA">
              <w:rPr>
                <w:rFonts w:ascii="David" w:eastAsia="Times New Roman" w:hAnsi="David" w:cs="David"/>
              </w:rPr>
              <w:t>hematology</w:t>
            </w:r>
            <w:r w:rsidRPr="00752EFA">
              <w:rPr>
                <w:rFonts w:ascii="David" w:eastAsia="Times New Roman" w:hAnsi="David" w:cs="David"/>
                <w:rtl/>
              </w:rPr>
              <w:t>"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44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ריאות, רפואה - המטולוגיה,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ציטוגנטיקה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המטולוגי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קאריוטייפינג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>/בדיקת כרומוזומ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Hematology, Hematologic Cytogenetic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26114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Testing, </w:t>
            </w:r>
            <w:r w:rsidR="0026114C" w:rsidRPr="00752EFA">
              <w:rPr>
                <w:rFonts w:ascii="David" w:eastAsia="Times New Roman" w:hAnsi="David" w:cs="David"/>
              </w:rPr>
              <w:t>K</w:t>
            </w:r>
            <w:r w:rsidRPr="00752EFA">
              <w:rPr>
                <w:rFonts w:ascii="David" w:eastAsia="Times New Roman" w:hAnsi="David" w:cs="David"/>
              </w:rPr>
              <w:t>ar</w:t>
            </w:r>
            <w:r w:rsidR="0026114C" w:rsidRPr="00752EFA">
              <w:rPr>
                <w:rFonts w:ascii="David" w:eastAsia="Times New Roman" w:hAnsi="David" w:cs="David"/>
              </w:rPr>
              <w:t>y</w:t>
            </w:r>
            <w:r w:rsidRPr="00752EFA">
              <w:rPr>
                <w:rFonts w:ascii="David" w:eastAsia="Times New Roman" w:hAnsi="David" w:cs="David"/>
              </w:rPr>
              <w:t xml:space="preserve">otyping/Chromosome </w:t>
            </w:r>
            <w:r w:rsidR="00373202" w:rsidRPr="00752EFA">
              <w:rPr>
                <w:rFonts w:ascii="David" w:eastAsia="Times New Roman" w:hAnsi="David" w:cs="David"/>
              </w:rPr>
              <w:t>Analysi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</w:t>
            </w:r>
            <w:r w:rsidR="0026114C" w:rsidRPr="00752EFA">
              <w:rPr>
                <w:rFonts w:ascii="David" w:eastAsia="Times New Roman" w:hAnsi="David" w:cs="David"/>
              </w:rPr>
              <w:t>, 32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26114C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גרסה 5 – 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הסרת </w:t>
            </w:r>
            <w:r w:rsidR="001567AE" w:rsidRPr="00752EFA">
              <w:rPr>
                <w:rFonts w:ascii="David" w:eastAsia="Times New Roman" w:hAnsi="David" w:cs="David"/>
              </w:rPr>
              <w:t>h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 מהמילה "</w:t>
            </w:r>
            <w:r w:rsidR="001567AE" w:rsidRPr="00752EFA">
              <w:rPr>
                <w:rFonts w:ascii="David" w:eastAsia="Times New Roman" w:hAnsi="David" w:cs="David"/>
              </w:rPr>
              <w:t>hematology</w:t>
            </w:r>
            <w:r w:rsidR="001567AE" w:rsidRPr="00752EFA">
              <w:rPr>
                <w:rFonts w:ascii="David" w:eastAsia="Times New Roman" w:hAnsi="David" w:cs="David"/>
                <w:rtl/>
              </w:rPr>
              <w:t>"</w:t>
            </w:r>
          </w:p>
          <w:p w:rsidR="0026114C" w:rsidRPr="00752EFA" w:rsidRDefault="0026114C" w:rsidP="0026114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32 – תיקון שם ה</w:t>
            </w:r>
            <w:r w:rsidR="00BC0221" w:rsidRPr="00752EFA">
              <w:rPr>
                <w:rFonts w:ascii="David" w:eastAsia="Times New Roman" w:hAnsi="David" w:cs="David"/>
                <w:rtl/>
              </w:rPr>
              <w:t>בדיקה</w:t>
            </w:r>
            <w:r w:rsidRPr="00752EFA">
              <w:rPr>
                <w:rFonts w:ascii="David" w:eastAsia="Times New Roman" w:hAnsi="David" w:cs="David"/>
                <w:rtl/>
              </w:rPr>
              <w:t xml:space="preserve"> באנגלית מ-</w:t>
            </w:r>
            <w:proofErr w:type="spellStart"/>
            <w:r w:rsidRPr="00752EFA">
              <w:rPr>
                <w:rFonts w:ascii="David" w:eastAsia="Times New Roman" w:hAnsi="David" w:cs="David"/>
              </w:rPr>
              <w:t>Cariotyping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ל-</w:t>
            </w:r>
            <w:r w:rsidRPr="00752EFA">
              <w:rPr>
                <w:rFonts w:ascii="David" w:eastAsia="Times New Roman" w:hAnsi="David" w:cs="David"/>
              </w:rPr>
              <w:t>Karyotyping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45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המטולוגיה, קריש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שיטו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מונוכימיות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Hematology, Coagul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Immunoassay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9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הסרת "תפקודי קרישה" מסוג הבדיקה. יש לעדכן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מיידית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רטקואקטיבית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לארגונים להם טכנולוגיה זו.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46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המטולוגיה, קריש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שיטות מולקולר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Hematology, Coagul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Molecular Method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9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הסרת "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פקטורי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קרישה" מסוג הבדיקה. יש לעדכן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מיידית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רטקואקטיבית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לארגונים להם טכנולוגיה זו.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47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המטולוגיה, קריש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שיטו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באוטואנלייזרים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Hematology, Coagul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Testing, </w:t>
            </w:r>
            <w:proofErr w:type="spellStart"/>
            <w:r w:rsidRPr="00752EFA">
              <w:rPr>
                <w:rFonts w:ascii="David" w:eastAsia="Times New Roman" w:hAnsi="David" w:cs="David"/>
              </w:rPr>
              <w:t>Autoanalysers</w:t>
            </w:r>
            <w:proofErr w:type="spellEnd"/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9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הסרת "תפקודי קרישה" מסוג הבדיקה. יש לעדכן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מיידית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רטקואקטיבית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לארגונים להם טכנולוגיה זו.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48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כימיה, ביוכימיה כללי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שיטו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מונוכימיות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ידנ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Chemistry, General Biochemistr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Manual Immunoassay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4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כימיה, ביוכימיה כללי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כימיות, שיטו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באוטואנלייזרים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Chemistry, General Biochemistr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Chemical Testing, </w:t>
            </w:r>
            <w:proofErr w:type="spellStart"/>
            <w:r w:rsidRPr="00752EFA">
              <w:rPr>
                <w:rFonts w:ascii="David" w:eastAsia="Times New Roman" w:hAnsi="David" w:cs="David"/>
              </w:rPr>
              <w:t>Autoanalysers</w:t>
            </w:r>
            <w:proofErr w:type="spellEnd"/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5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כימיה, ביוכימיה כללי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שיטו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במיקרוסקופיה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Chemistry, General Biochemistr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Microscopy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5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כימיה, ביוכימיה כללי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שיטות מולקולר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Chemistry, General Biochemistr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Molecular Method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5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כימיה, טוקסיקולוגיה ופרמקולוג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BC0221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</w:t>
            </w:r>
            <w:r w:rsidR="00BC0221" w:rsidRPr="00752EFA">
              <w:rPr>
                <w:rFonts w:ascii="David" w:eastAsia="Times New Roman" w:hAnsi="David" w:cs="David"/>
                <w:rtl/>
              </w:rPr>
              <w:t xml:space="preserve">ת ביולוגיות, שיטות </w:t>
            </w:r>
            <w:proofErr w:type="spellStart"/>
            <w:r w:rsidR="00BC0221" w:rsidRPr="00752EFA">
              <w:rPr>
                <w:rFonts w:ascii="David" w:eastAsia="Times New Roman" w:hAnsi="David" w:cs="David"/>
                <w:rtl/>
              </w:rPr>
              <w:t>אימונוכימיות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Chemistry, Toxicology and Pharmacolog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BC022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Immunoassay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BC0221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3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BC0221" w:rsidP="005C7E18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עדכון שם הבדיקה באנגלית</w:t>
            </w:r>
            <w:r w:rsidR="005C7E18" w:rsidRPr="00752EFA">
              <w:rPr>
                <w:rFonts w:ascii="David" w:eastAsia="Times New Roman" w:hAnsi="David" w:cs="David"/>
                <w:rtl/>
              </w:rPr>
              <w:t xml:space="preserve"> –</w:t>
            </w:r>
            <w:r w:rsidRPr="00752EFA">
              <w:rPr>
                <w:rFonts w:ascii="David" w:eastAsia="Times New Roman" w:hAnsi="David" w:cs="David"/>
                <w:rtl/>
              </w:rPr>
              <w:t xml:space="preserve"> הסרת המילה "ידניות"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54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כימיה, טוקסיקולוגיה ופרמקולוג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כימיות, שיטו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באוטואנלייזרים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Chemistry, Toxicology and Pharmacolog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Chemical Testing, </w:t>
            </w:r>
            <w:proofErr w:type="spellStart"/>
            <w:r w:rsidRPr="00752EFA">
              <w:rPr>
                <w:rFonts w:ascii="David" w:eastAsia="Times New Roman" w:hAnsi="David" w:cs="David"/>
              </w:rPr>
              <w:t>Autoanalysers</w:t>
            </w:r>
            <w:proofErr w:type="spellEnd"/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55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כימיה, טוקסיקולוגיה ופרמקולוג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רומטוגר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Chemistry, Toxicology and Pharmacolog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hromatograph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56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כימיה, טוקסיקולוגיה ופרמקולוג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ספקטרוסקו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Chemistry, Toxicology and Pharmacolog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Spectroscop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57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מיקרוביולוג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AE4735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בידוד, זיהוי ואפיון בתרבית – </w:t>
            </w:r>
            <w:r w:rsidR="00AE4735" w:rsidRPr="00752EFA">
              <w:rPr>
                <w:rFonts w:ascii="David" w:eastAsia="Times New Roman" w:hAnsi="David" w:cs="David"/>
                <w:rtl/>
              </w:rPr>
              <w:t>ניתוח אוטומטי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Microbiolog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Testing, Isolation, Identification &amp; Typing in Culture – </w:t>
            </w:r>
            <w:proofErr w:type="spellStart"/>
            <w:r w:rsidRPr="00752EFA">
              <w:rPr>
                <w:rFonts w:ascii="David" w:eastAsia="Times New Roman" w:hAnsi="David" w:cs="David"/>
              </w:rPr>
              <w:t>Autoanalysers</w:t>
            </w:r>
            <w:proofErr w:type="spellEnd"/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58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מיקרוביולוג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בידוד, זיהוי ואפיון בתרבית – שיטות ידנ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Microbiolog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37320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Testing, Isolation, </w:t>
            </w:r>
            <w:r w:rsidR="00373202" w:rsidRPr="00752EFA">
              <w:rPr>
                <w:rFonts w:ascii="David" w:eastAsia="Times New Roman" w:hAnsi="David" w:cs="David"/>
              </w:rPr>
              <w:t xml:space="preserve">Identification </w:t>
            </w:r>
            <w:r w:rsidRPr="00752EFA">
              <w:rPr>
                <w:rFonts w:ascii="David" w:eastAsia="Times New Roman" w:hAnsi="David" w:cs="David"/>
              </w:rPr>
              <w:t xml:space="preserve">&amp; </w:t>
            </w:r>
            <w:r w:rsidR="00373202" w:rsidRPr="00752EFA">
              <w:rPr>
                <w:rFonts w:ascii="David" w:eastAsia="Times New Roman" w:hAnsi="David" w:cs="David"/>
              </w:rPr>
              <w:t xml:space="preserve">Typing </w:t>
            </w:r>
            <w:r w:rsidRPr="00752EFA">
              <w:rPr>
                <w:rFonts w:ascii="David" w:eastAsia="Times New Roman" w:hAnsi="David" w:cs="David"/>
              </w:rPr>
              <w:t xml:space="preserve">in </w:t>
            </w:r>
            <w:r w:rsidR="00373202" w:rsidRPr="00752EFA">
              <w:rPr>
                <w:rFonts w:ascii="David" w:eastAsia="Times New Roman" w:hAnsi="David" w:cs="David"/>
              </w:rPr>
              <w:t xml:space="preserve">Culture </w:t>
            </w:r>
            <w:r w:rsidRPr="00752EFA">
              <w:rPr>
                <w:rFonts w:ascii="David" w:eastAsia="Times New Roman" w:hAnsi="David" w:cs="David"/>
              </w:rPr>
              <w:t xml:space="preserve">– </w:t>
            </w:r>
            <w:r w:rsidR="00373202" w:rsidRPr="00752EFA">
              <w:rPr>
                <w:rFonts w:ascii="David" w:eastAsia="Times New Roman" w:hAnsi="David" w:cs="David"/>
              </w:rPr>
              <w:t>Manual Method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5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מיקרוביולוג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זיהוי ואפיון בשיטות מולקולריות מבוססות </w:t>
            </w:r>
            <w:r w:rsidRPr="00752EFA">
              <w:rPr>
                <w:rFonts w:ascii="David" w:eastAsia="Times New Roman" w:hAnsi="David" w:cs="David"/>
              </w:rPr>
              <w:t>PCR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Microbiolog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Identification &amp; Typing Molecular Methods PCR-Based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6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מיקרוביולוג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זיהוי ואפיון ללא תרבית –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מיקרוסקופיה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Microbiolog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Testing, </w:t>
            </w:r>
            <w:proofErr w:type="gramStart"/>
            <w:r w:rsidRPr="00752EFA">
              <w:rPr>
                <w:rFonts w:ascii="David" w:eastAsia="Times New Roman" w:hAnsi="David" w:cs="David"/>
              </w:rPr>
              <w:t>Non Culture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Identification &amp; Typing - Microscop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6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מיקרוביולוג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זיהוי ואפיון ללא תרבית - שיטו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מונוכימיות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ידנ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Microbiolog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Testing, </w:t>
            </w:r>
            <w:proofErr w:type="gramStart"/>
            <w:r w:rsidRPr="00752EFA">
              <w:rPr>
                <w:rFonts w:ascii="David" w:eastAsia="Times New Roman" w:hAnsi="David" w:cs="David"/>
              </w:rPr>
              <w:t>Non Culture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Identification &amp; Typing - Manual Immunoassay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6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מיקרוביולוג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קביעת רגישות לאנטיביוטיקה/תרופו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נטיויראליות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Microbiolog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Susceptibility Testing for Antibiotics or Antiviral Medication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6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מיקרוביולוגיה, נגיפ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זיהוי ואפיון ללא תרבית – שיטו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מונוכימיות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באוטואנלייזרים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Microbiology, Virus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Testing, </w:t>
            </w:r>
            <w:proofErr w:type="gramStart"/>
            <w:r w:rsidRPr="00752EFA">
              <w:rPr>
                <w:rFonts w:ascii="David" w:eastAsia="Times New Roman" w:hAnsi="David" w:cs="David"/>
              </w:rPr>
              <w:t>Non Culture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Identification Typing - Immunoassays in </w:t>
            </w:r>
            <w:proofErr w:type="spellStart"/>
            <w:r w:rsidRPr="00752EFA">
              <w:rPr>
                <w:rFonts w:ascii="David" w:eastAsia="Times New Roman" w:hAnsi="David" w:cs="David"/>
              </w:rPr>
              <w:t>Autoanalysers</w:t>
            </w:r>
            <w:proofErr w:type="spellEnd"/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64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פריון, אמבריולוג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מיקרומניפולציה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+  </w:t>
            </w:r>
            <w:r w:rsidRPr="00752EFA">
              <w:rPr>
                <w:rFonts w:ascii="David" w:eastAsia="Times New Roman" w:hAnsi="David" w:cs="David"/>
              </w:rPr>
              <w:t>IVF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Fertility Embryolog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</w:t>
            </w:r>
            <w:r w:rsidR="00C91F1A" w:rsidRPr="00752EFA">
              <w:rPr>
                <w:rFonts w:ascii="David" w:eastAsia="Times New Roman" w:hAnsi="David" w:cs="David"/>
              </w:rPr>
              <w:t>Testing, IVF</w:t>
            </w:r>
            <w:r w:rsidRPr="00752EFA">
              <w:rPr>
                <w:rFonts w:ascii="David" w:eastAsia="Times New Roman" w:hAnsi="David" w:cs="David"/>
              </w:rPr>
              <w:t xml:space="preserve"> </w:t>
            </w:r>
            <w:r w:rsidR="00C91F1A" w:rsidRPr="00752EFA">
              <w:rPr>
                <w:rFonts w:ascii="David" w:eastAsia="Times New Roman" w:hAnsi="David" w:cs="David"/>
              </w:rPr>
              <w:t>+ Micromanipulation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6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שינוי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לאמבריולוגי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באנגלית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65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ריאות, רפואה - פריון,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נדרולוגיה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בדיקת זרע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Fertility Androlog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Sperm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166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>בריאות, רפואה - פתולוג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  <w:rtl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 xml:space="preserve">בדיקות ביולוגיות, </w:t>
            </w:r>
            <w:proofErr w:type="spellStart"/>
            <w:r w:rsidRPr="00752EFA">
              <w:rPr>
                <w:rFonts w:ascii="David" w:eastAsia="Times New Roman" w:hAnsi="David" w:cs="David"/>
                <w:strike/>
                <w:rtl/>
              </w:rPr>
              <w:t>היסטופתולוגיה</w:t>
            </w:r>
            <w:proofErr w:type="spellEnd"/>
            <w:r w:rsidRPr="00752EFA">
              <w:rPr>
                <w:rFonts w:ascii="David" w:eastAsia="Times New Roman" w:hAnsi="David" w:cs="David"/>
                <w:strike/>
                <w:rtl/>
              </w:rPr>
              <w:t xml:space="preserve">, שיטות </w:t>
            </w:r>
            <w:proofErr w:type="spellStart"/>
            <w:r w:rsidRPr="00752EFA">
              <w:rPr>
                <w:rFonts w:ascii="David" w:eastAsia="Times New Roman" w:hAnsi="David" w:cs="David"/>
                <w:strike/>
                <w:rtl/>
              </w:rPr>
              <w:t>אימונוהיסטוכימיות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  <w:rtl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Health, Medicine - Patholog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Biological Testing, Histopathology, Immunohistochemistry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815B1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0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815B1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טכנולוגיה מוחלפת בטכנולוגיה מספר 276</w:t>
            </w:r>
          </w:p>
        </w:tc>
      </w:tr>
      <w:tr w:rsidR="001815B1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167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>בריאות, רפואה - פתולוג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  <w:rtl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 xml:space="preserve">בדיקות כימיות, </w:t>
            </w:r>
            <w:proofErr w:type="spellStart"/>
            <w:r w:rsidRPr="00752EFA">
              <w:rPr>
                <w:rFonts w:ascii="David" w:eastAsia="Times New Roman" w:hAnsi="David" w:cs="David"/>
                <w:strike/>
                <w:rtl/>
              </w:rPr>
              <w:t>היסטופתולוגיה</w:t>
            </w:r>
            <w:proofErr w:type="spellEnd"/>
            <w:r w:rsidRPr="00752EFA">
              <w:rPr>
                <w:rFonts w:ascii="David" w:eastAsia="Times New Roman" w:hAnsi="David" w:cs="David"/>
                <w:strike/>
                <w:rtl/>
              </w:rPr>
              <w:t xml:space="preserve">  (צביעות) קלאס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  <w:rtl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Health, Medicine - Patholog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Chemical Testing, Histopathology, Classical Chemistry (Stains)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0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טכנולוגיה מוחלפת בטכנולוגיה מספר 276</w:t>
            </w:r>
          </w:p>
        </w:tc>
      </w:tr>
      <w:tr w:rsidR="001815B1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168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>בריאות, רפואה - פתולוג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  <w:rtl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 xml:space="preserve">בדיקות ביולוגיות, </w:t>
            </w:r>
            <w:proofErr w:type="spellStart"/>
            <w:r w:rsidRPr="00752EFA">
              <w:rPr>
                <w:rFonts w:ascii="David" w:eastAsia="Times New Roman" w:hAnsi="David" w:cs="David"/>
                <w:strike/>
                <w:rtl/>
              </w:rPr>
              <w:t>היסטופתולוגיה</w:t>
            </w:r>
            <w:proofErr w:type="spellEnd"/>
            <w:r w:rsidRPr="00752EFA">
              <w:rPr>
                <w:rFonts w:ascii="David" w:eastAsia="Times New Roman" w:hAnsi="David" w:cs="David"/>
                <w:strike/>
                <w:rtl/>
              </w:rPr>
              <w:t>, שיטות מולקולר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  <w:rtl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Health, Medicine - Patholog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Biological Testing, Histopathology, Molecular Method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0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טכנולוגיה מוחלפת בטכנולוגיה מספר 277</w:t>
            </w:r>
          </w:p>
        </w:tc>
      </w:tr>
      <w:tr w:rsidR="001815B1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16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>בריאות, רפואה - פתולוג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  <w:rtl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 xml:space="preserve">בדיקות כימיות, </w:t>
            </w:r>
            <w:proofErr w:type="spellStart"/>
            <w:r w:rsidRPr="00752EFA">
              <w:rPr>
                <w:rFonts w:ascii="David" w:eastAsia="Times New Roman" w:hAnsi="David" w:cs="David"/>
                <w:strike/>
                <w:rtl/>
              </w:rPr>
              <w:t>ציטופתולוגיה</w:t>
            </w:r>
            <w:proofErr w:type="spellEnd"/>
            <w:r w:rsidRPr="00752EFA">
              <w:rPr>
                <w:rFonts w:ascii="David" w:eastAsia="Times New Roman" w:hAnsi="David" w:cs="David"/>
                <w:strike/>
                <w:rtl/>
              </w:rPr>
              <w:t xml:space="preserve"> (צביעות) קלאס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  <w:rtl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Health, Medicine - Pathology, Cytopatholog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Chemical Testing, Cytopathology, Classical Chemistry (Stains)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0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טכנולוגיה מוחלפת בטכנולוגיה מספר 276</w:t>
            </w:r>
          </w:p>
        </w:tc>
      </w:tr>
      <w:tr w:rsidR="001815B1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17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>בריאות, רפואה - פתולוג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  <w:rtl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 xml:space="preserve">בדיקות ביולוגיות, </w:t>
            </w:r>
            <w:proofErr w:type="spellStart"/>
            <w:r w:rsidRPr="00752EFA">
              <w:rPr>
                <w:rFonts w:ascii="David" w:eastAsia="Times New Roman" w:hAnsi="David" w:cs="David"/>
                <w:strike/>
                <w:rtl/>
              </w:rPr>
              <w:t>ציטופתולוגיה</w:t>
            </w:r>
            <w:proofErr w:type="spellEnd"/>
            <w:r w:rsidRPr="00752EFA">
              <w:rPr>
                <w:rFonts w:ascii="David" w:eastAsia="Times New Roman" w:hAnsi="David" w:cs="David"/>
                <w:strike/>
                <w:rtl/>
              </w:rPr>
              <w:t>, שיטות מולקולר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  <w:rtl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Health, Medicine - Patholog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Biological Testing, Cytopathology, Molecular Method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0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טכנולוגיה מוחלפת בטכנולוגיה מספר 277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7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>בניה - מערכות כיבוי וגילוי אש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>תקינות, התקנה ובדיקות שמיש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strike/>
              </w:rPr>
              <w:t xml:space="preserve">Construction </w:t>
            </w:r>
            <w:proofErr w:type="gramStart"/>
            <w:r w:rsidRPr="00752EFA">
              <w:rPr>
                <w:rFonts w:ascii="David" w:eastAsia="Times New Roman" w:hAnsi="David" w:cs="David"/>
                <w:strike/>
              </w:rPr>
              <w:t>-  Fire</w:t>
            </w:r>
            <w:proofErr w:type="gramEnd"/>
            <w:r w:rsidRPr="00752EFA">
              <w:rPr>
                <w:rFonts w:ascii="David" w:eastAsia="Times New Roman" w:hAnsi="David" w:cs="David"/>
                <w:strike/>
              </w:rPr>
              <w:t xml:space="preserve"> Extinguishing Systems and Detection System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Acceptability, Installation and Usability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1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יטול והחלפתה ב- 4 טכנולוגיות: 259, 260, 261, 262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7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ניה - מערכות הבניין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תכן והתקנ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onstruction - Building System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Design and Installation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7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תכות וחומרים אל מתכת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37320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Metallic and Nonmetallic </w:t>
            </w:r>
            <w:r w:rsidR="00373202" w:rsidRPr="00752EFA">
              <w:rPr>
                <w:rFonts w:ascii="David" w:eastAsia="Times New Roman" w:hAnsi="David" w:cs="David"/>
              </w:rPr>
              <w:t>Material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1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הוספת </w:t>
            </w:r>
            <w:r w:rsidRPr="00752EFA">
              <w:rPr>
                <w:rFonts w:ascii="David" w:eastAsia="Times New Roman" w:hAnsi="David" w:cs="David"/>
              </w:rPr>
              <w:t>materials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74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תכות וחומרים אל מתכת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פיזיקל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37320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Metallic and Nonmetallic </w:t>
            </w:r>
            <w:r w:rsidR="00373202" w:rsidRPr="00752EFA">
              <w:rPr>
                <w:rFonts w:ascii="David" w:eastAsia="Times New Roman" w:hAnsi="David" w:cs="David"/>
              </w:rPr>
              <w:t>Material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hysical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1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הוספת </w:t>
            </w:r>
            <w:r w:rsidRPr="00752EFA">
              <w:rPr>
                <w:rFonts w:ascii="David" w:eastAsia="Times New Roman" w:hAnsi="David" w:cs="David"/>
              </w:rPr>
              <w:t>materials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75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תכות וחומרים אל מתכת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ספקטרוסקו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Metallic and Nonmetallic material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Spectroscop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1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הוספת </w:t>
            </w:r>
            <w:r w:rsidRPr="00752EFA">
              <w:rPr>
                <w:rFonts w:ascii="David" w:eastAsia="Times New Roman" w:hAnsi="David" w:cs="David"/>
              </w:rPr>
              <w:t>materials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76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 – רפוא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מניה וספקטרוסקו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ounting and Spectrometr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77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נוזלי גוף ורקמות של בעלי-ח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ביולוגיה מולקולר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Animal Body Fluids and Tissu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 Molecular Biolog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78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נוזלי גוף ורקמות של בעלי-ח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מונוכימיה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Animal Body Fluids and Tissu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Immunochemistr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7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נוזלי גוף ורקמות של בעלי-ח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וירוס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Animal Body Fluids and Tissu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Viruse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8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נוזלי גוף ורקמות של בעלי-ח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ביולוגיה מולקולר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Animal Body Fluids and Tissu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Genetic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8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נוזלי גוף ורקמות של בעלי-ח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פתולוג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Animal Body Fluids and Tissu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Patholog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8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נוזלי גוף ורקמות של בעלי-ח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רומטוגר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Animal Body Fluids and Tissu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hromatograph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8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</w:t>
            </w:r>
            <w:r w:rsidR="00675F5C" w:rsidRPr="00752EFA">
              <w:rPr>
                <w:rFonts w:ascii="David" w:eastAsia="Times New Roman" w:hAnsi="David" w:cs="David"/>
                <w:rtl/>
              </w:rPr>
              <w:t xml:space="preserve"> -</w:t>
            </w:r>
            <w:r w:rsidRPr="00752EFA">
              <w:rPr>
                <w:rFonts w:ascii="David" w:eastAsia="Times New Roman" w:hAnsi="David" w:cs="David"/>
                <w:rtl/>
              </w:rPr>
              <w:t xml:space="preserve"> סביבת עובד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דיגום ובדיק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675F5C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Health - </w:t>
            </w:r>
            <w:r w:rsidRPr="00752EFA">
              <w:rPr>
                <w:rFonts w:ascii="David" w:eastAsia="Times New Roman" w:hAnsi="David" w:cs="David"/>
                <w:color w:val="000000"/>
              </w:rPr>
              <w:t>Working Environment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Sampling and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9873BA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7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9873BA" w:rsidP="009873B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שינוי שם הטכנולוגיה באנגלית מ</w:t>
            </w:r>
            <w:r w:rsidRPr="00752EFA">
              <w:rPr>
                <w:rFonts w:ascii="David" w:eastAsia="Times New Roman" w:hAnsi="David" w:cs="David"/>
              </w:rPr>
              <w:t xml:space="preserve">-"Health - Occupational  Hygiene" </w:t>
            </w:r>
            <w:r w:rsidRPr="00752EFA">
              <w:rPr>
                <w:rFonts w:ascii="David" w:eastAsia="Times New Roman" w:hAnsi="David" w:cs="David"/>
                <w:rtl/>
              </w:rPr>
              <w:t xml:space="preserve"> ל</w:t>
            </w:r>
            <w:r w:rsidRPr="00752EFA">
              <w:rPr>
                <w:rFonts w:ascii="David" w:eastAsia="Times New Roman" w:hAnsi="David" w:cs="David"/>
              </w:rPr>
              <w:t>-" Health - Working Environment".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184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>בריאות</w:t>
            </w:r>
            <w:r w:rsidR="00675F5C" w:rsidRPr="00752EFA">
              <w:rPr>
                <w:rFonts w:ascii="David" w:eastAsia="Times New Roman" w:hAnsi="David" w:cs="David"/>
                <w:strike/>
                <w:rtl/>
              </w:rPr>
              <w:t xml:space="preserve"> -</w:t>
            </w:r>
            <w:r w:rsidRPr="00752EFA">
              <w:rPr>
                <w:rFonts w:ascii="David" w:eastAsia="Times New Roman" w:hAnsi="David" w:cs="David"/>
                <w:strike/>
                <w:rtl/>
              </w:rPr>
              <w:t xml:space="preserve"> סביבת עובד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  <w:rtl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>דיגו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9873BA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  <w:rtl/>
              </w:rPr>
            </w:pPr>
            <w:r w:rsidRPr="00752EFA">
              <w:rPr>
                <w:rFonts w:ascii="David" w:eastAsia="Times New Roman" w:hAnsi="David" w:cs="David"/>
                <w:strike/>
                <w:color w:val="000000"/>
              </w:rPr>
              <w:t>Health - Occupational Hygiene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Sampl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BC3AB3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7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BC3AB3" w:rsidP="009873B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יטול הטכנולוגיה בשל כפילות עם טכנולוגיה מס' 1.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85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רי </w:t>
            </w:r>
            <w:r w:rsidR="00884319" w:rsidRPr="00752EFA">
              <w:rPr>
                <w:rFonts w:ascii="David" w:eastAsia="Times New Roman" w:hAnsi="David" w:cs="David"/>
                <w:rtl/>
              </w:rPr>
              <w:t>תעשיה</w:t>
            </w:r>
            <w:r w:rsidRPr="00752EFA">
              <w:rPr>
                <w:rFonts w:ascii="David" w:eastAsia="Times New Roman" w:hAnsi="David" w:cs="David"/>
                <w:rtl/>
              </w:rPr>
              <w:t xml:space="preserve"> - בדיקות הנדס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פלטפורמות ומשימות אזרחיות וצבאיות - אפיון תנאי סביב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Industrial Products - Engineering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ivil and Military Vehicles and Missions-Environmental Testing - Characterization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86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רי </w:t>
            </w:r>
            <w:r w:rsidR="00884319" w:rsidRPr="00752EFA">
              <w:rPr>
                <w:rFonts w:ascii="David" w:eastAsia="Times New Roman" w:hAnsi="David" w:cs="David"/>
                <w:rtl/>
              </w:rPr>
              <w:t>תעשיה</w:t>
            </w:r>
            <w:r w:rsidRPr="00752EFA">
              <w:rPr>
                <w:rFonts w:ascii="David" w:eastAsia="Times New Roman" w:hAnsi="David" w:cs="David"/>
                <w:rtl/>
              </w:rPr>
              <w:t xml:space="preserve"> - בדיקות הנדס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פלטפורמות ומשימות אזרחיות וצבאיות - דימוי תנאי סביבה אקלימי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Industrial Products - Engineering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ivil and Military Vehicles and Missions-Environmental Testing - Climatic Simulation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87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רי </w:t>
            </w:r>
            <w:r w:rsidR="00884319" w:rsidRPr="00752EFA">
              <w:rPr>
                <w:rFonts w:ascii="David" w:eastAsia="Times New Roman" w:hAnsi="David" w:cs="David"/>
                <w:rtl/>
              </w:rPr>
              <w:t>תעשיה</w:t>
            </w:r>
            <w:r w:rsidRPr="00752EFA">
              <w:rPr>
                <w:rFonts w:ascii="David" w:eastAsia="Times New Roman" w:hAnsi="David" w:cs="David"/>
                <w:rtl/>
              </w:rPr>
              <w:t xml:space="preserve"> - בדיקות הנדס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פלטפורמות ומשימות אזרחיות וצבאיות - דימוי תנאי סביבה דינמי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Industrial Products - Engineering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ivil and Military Vehicles and Missions-Environmental Testing - Dynamic Simulation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88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רי </w:t>
            </w:r>
            <w:r w:rsidR="00884319" w:rsidRPr="00752EFA">
              <w:rPr>
                <w:rFonts w:ascii="David" w:eastAsia="Times New Roman" w:hAnsi="David" w:cs="David"/>
                <w:rtl/>
              </w:rPr>
              <w:t>תעשיה</w:t>
            </w:r>
            <w:r w:rsidRPr="00752EFA">
              <w:rPr>
                <w:rFonts w:ascii="David" w:eastAsia="Times New Roman" w:hAnsi="David" w:cs="David"/>
                <w:rtl/>
              </w:rPr>
              <w:t xml:space="preserve"> - בדיקות הנדס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פלטפורמות ומשימות אזרחיות וצבאיות - הנדסת בחינה תנאי סביב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Industrial Products - Engineering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ivil and Military Vehicles and Missions-Environmental Testing Engineer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8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פיזיקליים - מדי קרינה לא מייננ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hysical Quantities -</w:t>
            </w:r>
            <w:proofErr w:type="gramStart"/>
            <w:r w:rsidRPr="00752EFA">
              <w:rPr>
                <w:rFonts w:ascii="David" w:eastAsia="Times New Roman" w:hAnsi="David" w:cs="David"/>
              </w:rPr>
              <w:t>Non Ionizing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Radiation Meter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9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פיזיקליים - מדי קרינה מייננ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hysical Quantities - Ionizing Radiation Meter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9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 - קרקע, אגרגטים ומ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חיידקים, פטריות ושמר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 - Soil, Aggregates and Water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Bacteria, Fungi and Yeast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9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קרקע וסלילה - קרקע, אגרגטים ומ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 ופיזיקל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Soil and Paving </w:t>
            </w:r>
            <w:proofErr w:type="gramStart"/>
            <w:r w:rsidRPr="00752EFA">
              <w:rPr>
                <w:rFonts w:ascii="David" w:eastAsia="Times New Roman" w:hAnsi="David" w:cs="David"/>
              </w:rPr>
              <w:t>-  Soil</w:t>
            </w:r>
            <w:proofErr w:type="gramEnd"/>
            <w:r w:rsidRPr="00752EFA">
              <w:rPr>
                <w:rFonts w:ascii="David" w:eastAsia="Times New Roman" w:hAnsi="David" w:cs="David"/>
              </w:rPr>
              <w:t>, Aggregates and Water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and Physical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9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 - קרקע, אגרגטים ומ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ימיה קלאס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 - Soil, Aggregates and Water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lassical Chemistr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94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 - קרקע, אגרגטים ומ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רומטוגר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 - Soil, Aggregates and Water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hromatograph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95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 - קרקע, אגרגטים ומ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דיגום</w:t>
            </w:r>
            <w:r w:rsidR="00B32659" w:rsidRPr="00752EFA">
              <w:rPr>
                <w:rFonts w:ascii="David" w:eastAsia="Times New Roman" w:hAnsi="David" w:cs="David"/>
                <w:rtl/>
              </w:rPr>
              <w:t xml:space="preserve"> ובדיקות שד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 - Soil, Aggregates and Water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Sampling</w:t>
            </w:r>
            <w:r w:rsidR="00CC0FD8" w:rsidRPr="00752EFA">
              <w:rPr>
                <w:rFonts w:ascii="David" w:eastAsia="Times New Roman" w:hAnsi="David" w:cs="David"/>
              </w:rPr>
              <w:t xml:space="preserve"> &amp; Field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B32659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2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CC0FD8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עדכון סוג הבדיקה: הוספת </w:t>
            </w:r>
            <w:r w:rsidR="00883503" w:rsidRPr="00752EFA">
              <w:rPr>
                <w:rFonts w:ascii="David" w:eastAsia="Times New Roman" w:hAnsi="David" w:cs="David"/>
                <w:rtl/>
              </w:rPr>
              <w:t>"</w:t>
            </w:r>
            <w:r w:rsidRPr="00752EFA">
              <w:rPr>
                <w:rFonts w:ascii="David" w:eastAsia="Times New Roman" w:hAnsi="David" w:cs="David"/>
                <w:rtl/>
              </w:rPr>
              <w:t>בדיקות שדה</w:t>
            </w:r>
            <w:r w:rsidR="00883503" w:rsidRPr="00752EFA">
              <w:rPr>
                <w:rFonts w:ascii="David" w:eastAsia="Times New Roman" w:hAnsi="David" w:cs="David"/>
                <w:rtl/>
              </w:rPr>
              <w:t>"</w:t>
            </w:r>
            <w:r w:rsidRPr="00752EFA">
              <w:rPr>
                <w:rFonts w:ascii="David" w:eastAsia="Times New Roman" w:hAnsi="David" w:cs="David"/>
                <w:rtl/>
              </w:rPr>
              <w:t>, 2017.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96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 - קרקע, אגרגטים ומ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כימיות, מנייה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וספקטרומטריה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 - Soil, Aggregates and Water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ounting and Spectrometr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97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 - קרקע, אגרגטים ומ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ספקטרוסקו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 - Soil, Aggregates and Water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Spectroscop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98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חשמליים - תדר גבוה, זמן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Electrical Quantities </w:t>
            </w:r>
            <w:proofErr w:type="gramStart"/>
            <w:r w:rsidRPr="00752EFA">
              <w:rPr>
                <w:rFonts w:ascii="David" w:eastAsia="Times New Roman" w:hAnsi="David" w:cs="David"/>
              </w:rPr>
              <w:t>-  RF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Frequency, Time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9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br/>
              <w:t xml:space="preserve">מוצרי </w:t>
            </w:r>
            <w:r w:rsidR="00884319" w:rsidRPr="00752EFA">
              <w:rPr>
                <w:rFonts w:ascii="David" w:eastAsia="Times New Roman" w:hAnsi="David" w:cs="David"/>
                <w:rtl/>
              </w:rPr>
              <w:t>תעשיה</w:t>
            </w:r>
            <w:r w:rsidRPr="00752EFA">
              <w:rPr>
                <w:rFonts w:ascii="David" w:eastAsia="Times New Roman" w:hAnsi="David" w:cs="David"/>
                <w:rtl/>
              </w:rPr>
              <w:t xml:space="preserve"> - בדיקות הנדס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פליטה מולכת/מוקרנ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Industrial Products - Engineering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onducted/Radiated Emission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0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br/>
              <w:t xml:space="preserve">מוצרי </w:t>
            </w:r>
            <w:r w:rsidR="00884319" w:rsidRPr="00752EFA">
              <w:rPr>
                <w:rFonts w:ascii="David" w:eastAsia="Times New Roman" w:hAnsi="David" w:cs="David"/>
                <w:rtl/>
              </w:rPr>
              <w:t>תעשיה</w:t>
            </w:r>
            <w:r w:rsidRPr="00752EFA">
              <w:rPr>
                <w:rFonts w:ascii="David" w:eastAsia="Times New Roman" w:hAnsi="David" w:cs="David"/>
                <w:rtl/>
              </w:rPr>
              <w:t xml:space="preserve"> - בדיקות הנדס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רגישות מולכת/מוקרנ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Industrial Products - Engineering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onducted/Radiated Susceptibilit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0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טרולוגיה חוקית בדבר גדלים מכניים-טכוגרף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Legal Metrology for Mechanical Quantities - Tachograph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0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טרולוגיה חוקית בדבר גדלים מכניים - מד מהירות תנועה רדאר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Legal Metrology for Mechanical Quantities - Radar Traffic Speed Detector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0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טרולוגיה חוקית בדבר גדלים מכניים - מד מהירות תנועה לייזר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722DD3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Legal Metrology for Mechanical Quantities - Laser Traffic Speed </w:t>
            </w:r>
            <w:r w:rsidR="00722DD3" w:rsidRPr="00752EFA">
              <w:rPr>
                <w:rFonts w:ascii="David" w:eastAsia="Times New Roman" w:hAnsi="David" w:cs="David"/>
              </w:rPr>
              <w:t>D</w:t>
            </w:r>
            <w:r w:rsidRPr="00752EFA">
              <w:rPr>
                <w:rFonts w:ascii="David" w:eastAsia="Times New Roman" w:hAnsi="David" w:cs="David"/>
              </w:rPr>
              <w:t>etector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A24DD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2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722DD3" w:rsidP="00722DD3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שינוי שם ה</w:t>
            </w:r>
            <w:r w:rsidR="00BC0221" w:rsidRPr="00752EFA">
              <w:rPr>
                <w:rFonts w:ascii="David" w:eastAsia="Times New Roman" w:hAnsi="David" w:cs="David"/>
                <w:rtl/>
              </w:rPr>
              <w:t>בדיקה</w:t>
            </w:r>
            <w:r w:rsidRPr="00752EFA">
              <w:rPr>
                <w:rFonts w:ascii="David" w:eastAsia="Times New Roman" w:hAnsi="David" w:cs="David"/>
                <w:rtl/>
              </w:rPr>
              <w:t xml:space="preserve"> באנגלית מ-</w:t>
            </w:r>
            <w:proofErr w:type="spellStart"/>
            <w:r w:rsidRPr="00752EFA">
              <w:rPr>
                <w:rFonts w:ascii="David" w:eastAsia="Times New Roman" w:hAnsi="David" w:cs="David"/>
              </w:rPr>
              <w:t>Getectors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ל-</w:t>
            </w:r>
            <w:r w:rsidRPr="00752EFA">
              <w:rPr>
                <w:rFonts w:ascii="David" w:eastAsia="Times New Roman" w:hAnsi="David" w:cs="David"/>
              </w:rPr>
              <w:t>Detectors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04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טרולוגיה חוקית בדבר גדלים כימיים - מכשירים למדידת אלכוהול באוויר נשוף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bottom"/>
            <w:hideMark/>
          </w:tcPr>
          <w:p w:rsidR="001567AE" w:rsidRPr="00752EFA" w:rsidRDefault="001567AE" w:rsidP="00E344E9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Calibration – Legal Metrology for Chemical Quantities - Alcohol</w:t>
            </w: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 </w:t>
            </w:r>
            <w:r w:rsidRPr="00752EFA">
              <w:rPr>
                <w:rFonts w:ascii="David" w:eastAsia="Times New Roman" w:hAnsi="David" w:cs="David"/>
                <w:color w:val="000000"/>
              </w:rPr>
              <w:t>Breath</w:t>
            </w:r>
            <w:r w:rsidR="00E344E9" w:rsidRPr="00752EFA">
              <w:rPr>
                <w:rFonts w:ascii="David" w:eastAsia="Times New Roman" w:hAnsi="David" w:cs="David"/>
                <w:color w:val="000000"/>
              </w:rPr>
              <w:t xml:space="preserve"> </w:t>
            </w:r>
            <w:proofErr w:type="spellStart"/>
            <w:r w:rsidR="00E344E9" w:rsidRPr="00752EFA">
              <w:rPr>
                <w:rFonts w:ascii="David" w:eastAsia="Times New Roman" w:hAnsi="David" w:cs="David"/>
                <w:color w:val="000000"/>
              </w:rPr>
              <w:t>A</w:t>
            </w:r>
            <w:r w:rsidRPr="00752EFA">
              <w:rPr>
                <w:rFonts w:ascii="David" w:eastAsia="Times New Roman" w:hAnsi="David" w:cs="David"/>
                <w:color w:val="000000"/>
              </w:rPr>
              <w:t>naly</w:t>
            </w:r>
            <w:r w:rsidR="00E344E9" w:rsidRPr="00752EFA">
              <w:rPr>
                <w:rFonts w:ascii="David" w:eastAsia="Times New Roman" w:hAnsi="David" w:cs="David"/>
                <w:color w:val="000000"/>
              </w:rPr>
              <w:t>s</w:t>
            </w:r>
            <w:r w:rsidRPr="00752EFA">
              <w:rPr>
                <w:rFonts w:ascii="David" w:eastAsia="Times New Roman" w:hAnsi="David" w:cs="David"/>
                <w:color w:val="000000"/>
              </w:rPr>
              <w:t>ers</w:t>
            </w:r>
            <w:proofErr w:type="spellEnd"/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1</w:t>
            </w:r>
            <w:r w:rsidR="00A83E2A" w:rsidRPr="00752EFA">
              <w:rPr>
                <w:rFonts w:ascii="David" w:eastAsia="Times New Roman" w:hAnsi="David" w:cs="David"/>
              </w:rPr>
              <w:t>, 32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A24DD" w:rsidRPr="00752EFA" w:rsidRDefault="001A24DD" w:rsidP="00722DD3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11 – טכנולוגיה חדשה</w:t>
            </w:r>
          </w:p>
          <w:p w:rsidR="001567AE" w:rsidRPr="00752EFA" w:rsidRDefault="001A24DD" w:rsidP="00E344E9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גרסה 32 – </w:t>
            </w:r>
            <w:r w:rsidR="00E344E9" w:rsidRPr="00752EFA">
              <w:rPr>
                <w:rFonts w:ascii="David" w:eastAsia="Times New Roman" w:hAnsi="David" w:cs="David"/>
                <w:rtl/>
              </w:rPr>
              <w:t>שינוי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 שם ה</w:t>
            </w:r>
            <w:r w:rsidR="00BC0221" w:rsidRPr="00752EFA">
              <w:rPr>
                <w:rFonts w:ascii="David" w:eastAsia="Times New Roman" w:hAnsi="David" w:cs="David"/>
                <w:rtl/>
              </w:rPr>
              <w:t>בדיקה</w:t>
            </w:r>
            <w:r w:rsidR="00E344E9" w:rsidRPr="00752EFA">
              <w:rPr>
                <w:rFonts w:ascii="David" w:eastAsia="Times New Roman" w:hAnsi="David" w:cs="David"/>
                <w:rtl/>
              </w:rPr>
              <w:t xml:space="preserve"> באנגלית</w:t>
            </w:r>
            <w:r w:rsidRPr="00752EFA">
              <w:rPr>
                <w:rFonts w:ascii="David" w:eastAsia="Times New Roman" w:hAnsi="David" w:cs="David"/>
                <w:rtl/>
              </w:rPr>
              <w:t xml:space="preserve"> מ-</w:t>
            </w:r>
            <w:proofErr w:type="spellStart"/>
            <w:r w:rsidRPr="00752EFA">
              <w:rPr>
                <w:rFonts w:ascii="David" w:eastAsia="Times New Roman" w:hAnsi="David" w:cs="David"/>
              </w:rPr>
              <w:t>breathanalyzers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ל-</w:t>
            </w:r>
            <w:r w:rsidRPr="00752EFA">
              <w:rPr>
                <w:rFonts w:ascii="David" w:eastAsia="Times New Roman" w:hAnsi="David" w:cs="David"/>
              </w:rPr>
              <w:t xml:space="preserve">breath </w:t>
            </w:r>
            <w:proofErr w:type="spellStart"/>
            <w:r w:rsidRPr="00752EFA">
              <w:rPr>
                <w:rFonts w:ascii="David" w:eastAsia="Times New Roman" w:hAnsi="David" w:cs="David"/>
              </w:rPr>
              <w:t>analy</w:t>
            </w:r>
            <w:r w:rsidR="00E344E9" w:rsidRPr="00752EFA">
              <w:rPr>
                <w:rFonts w:ascii="David" w:eastAsia="Times New Roman" w:hAnsi="David" w:cs="David"/>
              </w:rPr>
              <w:t>s</w:t>
            </w:r>
            <w:r w:rsidRPr="00752EFA">
              <w:rPr>
                <w:rFonts w:ascii="David" w:eastAsia="Times New Roman" w:hAnsi="David" w:cs="David"/>
              </w:rPr>
              <w:t>ers</w:t>
            </w:r>
            <w:proofErr w:type="spellEnd"/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205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שמל - בדיקות חשמל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6762C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</w:t>
            </w:r>
            <w:r w:rsidR="001567AE" w:rsidRPr="00752EFA">
              <w:rPr>
                <w:rFonts w:ascii="David" w:eastAsia="Times New Roman" w:hAnsi="David" w:cs="David"/>
                <w:rtl/>
              </w:rPr>
              <w:t>להפרעות עקב קרינה אלקטרומגנטית בתדר רדיו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lectricity - Electrical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RFI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06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פיזיקליים - מדי ריכוז חלקיקים באוויר בשיטת בליעה של קרינת בטא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hysical Quantities -Meters of Particulate Concentration in Air by Beta Radiation Absorption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8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שינוי התרגום באנגלית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207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פיזיקליים - מדי כמות חלקיקים באוויר בשיטה מס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hysical Quantities - Particle in Air Counters by Mass Method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08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כימיים - נתחי גזים באוויר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E344E9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Chemical Quantities - Air Content </w:t>
            </w:r>
            <w:proofErr w:type="spellStart"/>
            <w:r w:rsidRPr="00752EFA">
              <w:rPr>
                <w:rFonts w:ascii="David" w:eastAsia="Times New Roman" w:hAnsi="David" w:cs="David"/>
              </w:rPr>
              <w:t>Analy</w:t>
            </w:r>
            <w:r w:rsidR="00E344E9" w:rsidRPr="00752EFA">
              <w:rPr>
                <w:rFonts w:ascii="David" w:eastAsia="Times New Roman" w:hAnsi="David" w:cs="David"/>
              </w:rPr>
              <w:t>s</w:t>
            </w:r>
            <w:r w:rsidRPr="00752EFA">
              <w:rPr>
                <w:rFonts w:ascii="David" w:eastAsia="Times New Roman" w:hAnsi="David" w:cs="David"/>
              </w:rPr>
              <w:t>ers</w:t>
            </w:r>
            <w:proofErr w:type="spellEnd"/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E344E9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2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E344E9" w:rsidP="00E344E9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שינוי שם ה</w:t>
            </w:r>
            <w:r w:rsidR="00BC0221" w:rsidRPr="00752EFA">
              <w:rPr>
                <w:rFonts w:ascii="David" w:eastAsia="Times New Roman" w:hAnsi="David" w:cs="David"/>
                <w:rtl/>
              </w:rPr>
              <w:t>בדיקה</w:t>
            </w:r>
            <w:r w:rsidRPr="00752EFA">
              <w:rPr>
                <w:rFonts w:ascii="David" w:eastAsia="Times New Roman" w:hAnsi="David" w:cs="David"/>
                <w:rtl/>
              </w:rPr>
              <w:t xml:space="preserve"> באנגלית מ-</w:t>
            </w:r>
            <w:r w:rsidRPr="00752EFA">
              <w:rPr>
                <w:rFonts w:ascii="David" w:eastAsia="Times New Roman" w:hAnsi="David" w:cs="David"/>
              </w:rPr>
              <w:t>analyzers</w:t>
            </w:r>
            <w:r w:rsidRPr="00752EFA">
              <w:rPr>
                <w:rFonts w:ascii="David" w:eastAsia="Times New Roman" w:hAnsi="David" w:cs="David"/>
                <w:rtl/>
              </w:rPr>
              <w:t xml:space="preserve"> ל-</w:t>
            </w:r>
            <w:proofErr w:type="spellStart"/>
            <w:r w:rsidRPr="00752EFA">
              <w:rPr>
                <w:rFonts w:ascii="David" w:eastAsia="Times New Roman" w:hAnsi="David" w:cs="David"/>
              </w:rPr>
              <w:t>analysers</w:t>
            </w:r>
            <w:proofErr w:type="spellEnd"/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0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ניה - בדיקות פיזיקל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תאורה במבנים ודרכ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onstruction - Physical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Lighting in Buildings and Road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E344E9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1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שמל - בדיקות חשמל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דוד חשמלי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lectricity - Electrical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Electrical Insulation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1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שמל - בדיקות חשמל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ציוד רדיו וטלקו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lectricity - Electrical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Testing Radio and Telecommunications Equipment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1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שמל - בדיקות חשמל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טיחות מוצר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lectricity - Electrical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roduct Safety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E07FD6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E07FD6" w:rsidRPr="00752EFA" w:rsidRDefault="00E07FD6" w:rsidP="00E07FD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1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E07FD6" w:rsidRPr="00752EFA" w:rsidRDefault="00E07FD6" w:rsidP="00E07FD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,  בדיקות כימ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E07FD6" w:rsidRPr="00752EFA" w:rsidRDefault="00E07FD6" w:rsidP="00E07FD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דידת ריכוז גזים באוויר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E07FD6" w:rsidRPr="00752EFA" w:rsidRDefault="00E07FD6" w:rsidP="00E07FD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, Chemical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E07FD6" w:rsidRPr="00752EFA" w:rsidRDefault="00E07FD6" w:rsidP="00E07FD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Gas </w:t>
            </w:r>
            <w:proofErr w:type="spellStart"/>
            <w:r w:rsidRPr="00752EFA">
              <w:rPr>
                <w:rFonts w:ascii="David" w:eastAsia="Times New Roman" w:hAnsi="David" w:cs="David"/>
              </w:rPr>
              <w:t>Analyser</w:t>
            </w:r>
            <w:proofErr w:type="spellEnd"/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E07FD6" w:rsidRPr="00752EFA" w:rsidRDefault="00E07FD6" w:rsidP="00E07FD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2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E07FD6" w:rsidRPr="00752EFA" w:rsidRDefault="00E07FD6" w:rsidP="00E07FD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שינוי שם ה</w:t>
            </w:r>
            <w:r w:rsidR="00BC0221" w:rsidRPr="00752EFA">
              <w:rPr>
                <w:rFonts w:ascii="David" w:eastAsia="Times New Roman" w:hAnsi="David" w:cs="David"/>
                <w:rtl/>
              </w:rPr>
              <w:t>בדיקה</w:t>
            </w:r>
            <w:r w:rsidRPr="00752EFA">
              <w:rPr>
                <w:rFonts w:ascii="David" w:eastAsia="Times New Roman" w:hAnsi="David" w:cs="David"/>
                <w:rtl/>
              </w:rPr>
              <w:t xml:space="preserve"> באנגלית מ-</w:t>
            </w:r>
            <w:r w:rsidRPr="00752EFA">
              <w:rPr>
                <w:rFonts w:ascii="David" w:eastAsia="Times New Roman" w:hAnsi="David" w:cs="David"/>
              </w:rPr>
              <w:t>gas analyzer</w:t>
            </w:r>
            <w:r w:rsidRPr="00752EFA">
              <w:rPr>
                <w:rFonts w:ascii="David" w:eastAsia="Times New Roman" w:hAnsi="David" w:cs="David"/>
                <w:rtl/>
              </w:rPr>
              <w:t xml:space="preserve"> ל-</w:t>
            </w:r>
            <w:r w:rsidRPr="00752EFA">
              <w:rPr>
                <w:rFonts w:ascii="David" w:eastAsia="Times New Roman" w:hAnsi="David" w:cs="David"/>
              </w:rPr>
              <w:t xml:space="preserve">gas </w:t>
            </w:r>
            <w:proofErr w:type="spellStart"/>
            <w:r w:rsidRPr="00752EFA">
              <w:rPr>
                <w:rFonts w:ascii="David" w:eastAsia="Times New Roman" w:hAnsi="David" w:cs="David"/>
              </w:rPr>
              <w:t>analyser</w:t>
            </w:r>
            <w:proofErr w:type="spellEnd"/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14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איכות הסביבה,  בדיקות </w:t>
            </w:r>
            <w:r w:rsidR="00DB3BF7" w:rsidRPr="00752EFA">
              <w:rPr>
                <w:rFonts w:ascii="David" w:eastAsia="Times New Roman" w:hAnsi="David" w:cs="David"/>
                <w:rtl/>
              </w:rPr>
              <w:t>פיזיקל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ת ריכוז חלקיקים באוויר בשיטה מס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C91F1A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, Physical</w:t>
            </w:r>
            <w:r w:rsidR="001567AE" w:rsidRPr="00752EFA">
              <w:rPr>
                <w:rFonts w:ascii="David" w:eastAsia="Times New Roman" w:hAnsi="David" w:cs="David"/>
              </w:rPr>
              <w:t> 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articulate Mass Concentrations in Air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8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הוספת האותיות המודגשות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215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איכות הסביבה,  בדיקות </w:t>
            </w:r>
            <w:r w:rsidR="00DB3BF7" w:rsidRPr="00752EFA">
              <w:rPr>
                <w:rFonts w:ascii="David" w:eastAsia="Times New Roman" w:hAnsi="David" w:cs="David"/>
                <w:rtl/>
              </w:rPr>
              <w:t>פיזיקל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ת ריכוז חלקיקים באוויר בשיטת בליעה של קרינת בטא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C91F1A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, Physical</w:t>
            </w:r>
            <w:r w:rsidR="001567AE" w:rsidRPr="00752EFA">
              <w:rPr>
                <w:rFonts w:ascii="David" w:eastAsia="Times New Roman" w:hAnsi="David" w:cs="David"/>
              </w:rPr>
              <w:t xml:space="preserve">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eta Gauge Particulate Concentration Monitor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16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>, מים לסוגיהם - יצורי מ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ימיה קלאס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, Various Types of Water - Water Organism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lassical Chemistr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217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מכניים - אורך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Mechanical Quantities - Length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18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מכניים - צורה ,זוו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Mechanical Quantities - Form, Angle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1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מכניים - מכשירי מדידה תלת ממדי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Mechanical Quantities - CMM Measuring Machine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2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מכניים - מדי תאוצ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Mechanical Quantities -Accelerometer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bookmarkStart w:id="1" w:name="_Hlk501974247"/>
            <w:r w:rsidRPr="00752EFA">
              <w:rPr>
                <w:rFonts w:ascii="David" w:eastAsia="Times New Roman" w:hAnsi="David" w:cs="David"/>
              </w:rPr>
              <w:t>22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קלא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בחון נגעי צמחים - בדיקות ביולוגיות, בדיקות כימ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Agriculture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Diagnosis of Plant Pests - Biological Testing, Chemical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bookmarkEnd w:id="1"/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2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חשמליים - הספק ואנרגיה חשמלית בתדר גבו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Electrical Quantities - HF Electrical Power and Energ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2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 מכשירים ווֹלוּמֶטְרִיים - נפחים גדול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Large Volume Volumetric Instrument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8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שינוי באנגלית: </w:t>
            </w:r>
            <w:r w:rsidRPr="00752EFA">
              <w:rPr>
                <w:rFonts w:ascii="David" w:eastAsia="Times New Roman" w:hAnsi="David" w:cs="David"/>
              </w:rPr>
              <w:t>LARGE</w:t>
            </w:r>
            <w:r w:rsidRPr="00752EFA">
              <w:rPr>
                <w:rFonts w:ascii="David" w:eastAsia="Times New Roman" w:hAnsi="David" w:cs="David"/>
                <w:rtl/>
              </w:rPr>
              <w:t xml:space="preserve"> במקום </w:t>
            </w:r>
            <w:r w:rsidRPr="00752EFA">
              <w:rPr>
                <w:rFonts w:ascii="David" w:eastAsia="Times New Roman" w:hAnsi="David" w:cs="David"/>
              </w:rPr>
              <w:t>BIG</w:t>
            </w:r>
            <w:r w:rsidRPr="00752EFA">
              <w:rPr>
                <w:rFonts w:ascii="David" w:eastAsia="Times New Roman" w:hAnsi="David" w:cs="David"/>
                <w:rtl/>
              </w:rPr>
              <w:t>: יש לעדכן רטרואקטיבית לכלל הארגונים בעלי טכנולוגיה זו. חדש בגרסה 5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224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 מכשירים ווֹלוּמֶטְרִיים- נפחים קטנים עד 2 ליטר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Small (up to 2L) Volume Volumetric Instrument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225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המטולוגיה, קריש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תפקודי טס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Hematology, Coagul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37320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Testing, Platelet </w:t>
            </w:r>
            <w:r w:rsidR="00373202" w:rsidRPr="00752EFA">
              <w:rPr>
                <w:rFonts w:ascii="David" w:eastAsia="Times New Roman" w:hAnsi="David" w:cs="David"/>
              </w:rPr>
              <w:t>Function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D65FA0" w:rsidP="00D65FA0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הסרת </w:t>
            </w:r>
            <w:r w:rsidRPr="00752EFA">
              <w:rPr>
                <w:rFonts w:ascii="David" w:eastAsia="Times New Roman" w:hAnsi="David" w:cs="David"/>
              </w:rPr>
              <w:t>h</w:t>
            </w:r>
            <w:r w:rsidRPr="00752EFA">
              <w:rPr>
                <w:rFonts w:ascii="David" w:eastAsia="Times New Roman" w:hAnsi="David" w:cs="David"/>
                <w:rtl/>
              </w:rPr>
              <w:t xml:space="preserve"> מהמילה "</w:t>
            </w:r>
            <w:r w:rsidRPr="00752EFA">
              <w:rPr>
                <w:rFonts w:ascii="David" w:eastAsia="Times New Roman" w:hAnsi="David" w:cs="David"/>
              </w:rPr>
              <w:t>hematology</w:t>
            </w:r>
            <w:r w:rsidRPr="00752EFA">
              <w:rPr>
                <w:rFonts w:ascii="David" w:eastAsia="Times New Roman" w:hAnsi="David" w:cs="David"/>
                <w:rtl/>
              </w:rPr>
              <w:t>"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26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ריאות, רפואה - כימיה, ביוכימיה כללית,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המודינמיקה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ואוקסימטריה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כימיות, שיטו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באוטואנלייזרים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Health, Medicine - Chemistry, General Biochemistry, Hemodynamics and </w:t>
            </w:r>
            <w:r w:rsidR="001A24DD" w:rsidRPr="00752EFA">
              <w:rPr>
                <w:rFonts w:ascii="David" w:eastAsia="Times New Roman" w:hAnsi="David" w:cs="David"/>
              </w:rPr>
              <w:t>Oximetr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Chemical Testing, </w:t>
            </w:r>
            <w:proofErr w:type="spellStart"/>
            <w:r w:rsidRPr="00752EFA">
              <w:rPr>
                <w:rFonts w:ascii="David" w:eastAsia="Times New Roman" w:hAnsi="David" w:cs="David"/>
              </w:rPr>
              <w:t>Autoanalysers</w:t>
            </w:r>
            <w:proofErr w:type="spellEnd"/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</w:t>
            </w:r>
            <w:r w:rsidR="001A24DD" w:rsidRPr="00752EFA">
              <w:rPr>
                <w:rFonts w:ascii="David" w:eastAsia="Times New Roman" w:hAnsi="David" w:cs="David"/>
              </w:rPr>
              <w:t>, 32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A24DD" w:rsidP="001A24D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5 – טכנולוגיה חדשה</w:t>
            </w:r>
          </w:p>
          <w:p w:rsidR="001A24DD" w:rsidRPr="00752EFA" w:rsidRDefault="001A24DD" w:rsidP="001A24D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גרסה 32 – תיקון שם הטכנולוגיה </w:t>
            </w:r>
            <w:r w:rsidR="00A74340" w:rsidRPr="00752EFA">
              <w:rPr>
                <w:rFonts w:ascii="David" w:eastAsia="Times New Roman" w:hAnsi="David" w:cs="David"/>
                <w:rtl/>
              </w:rPr>
              <w:t xml:space="preserve">באנגלית </w:t>
            </w:r>
            <w:r w:rsidRPr="00752EFA">
              <w:rPr>
                <w:rFonts w:ascii="David" w:eastAsia="Times New Roman" w:hAnsi="David" w:cs="David"/>
                <w:rtl/>
              </w:rPr>
              <w:t>מ-</w:t>
            </w:r>
            <w:r w:rsidRPr="00752EFA">
              <w:rPr>
                <w:rFonts w:ascii="David" w:hAnsi="David" w:cs="David"/>
              </w:rPr>
              <w:t xml:space="preserve"> </w:t>
            </w:r>
            <w:proofErr w:type="spellStart"/>
            <w:r w:rsidRPr="00752EFA">
              <w:rPr>
                <w:rFonts w:ascii="David" w:eastAsia="Times New Roman" w:hAnsi="David" w:cs="David"/>
              </w:rPr>
              <w:t>Oxymetry</w:t>
            </w:r>
            <w:proofErr w:type="spellEnd"/>
            <w:r w:rsidR="00290977" w:rsidRPr="00752EFA">
              <w:rPr>
                <w:rFonts w:ascii="David" w:eastAsia="Times New Roman" w:hAnsi="David" w:cs="David"/>
                <w:rtl/>
              </w:rPr>
              <w:t xml:space="preserve"> </w:t>
            </w:r>
            <w:r w:rsidRPr="00752EFA">
              <w:rPr>
                <w:rFonts w:ascii="David" w:eastAsia="Times New Roman" w:hAnsi="David" w:cs="David"/>
                <w:rtl/>
              </w:rPr>
              <w:t>ל-</w:t>
            </w:r>
            <w:r w:rsidRPr="00752EFA">
              <w:rPr>
                <w:rFonts w:ascii="David" w:hAnsi="David" w:cs="David"/>
              </w:rPr>
              <w:t xml:space="preserve"> </w:t>
            </w:r>
            <w:r w:rsidRPr="00752EFA">
              <w:rPr>
                <w:rFonts w:ascii="David" w:eastAsia="Times New Roman" w:hAnsi="David" w:cs="David"/>
              </w:rPr>
              <w:t>Oximetry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27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>, מים לסוגיהם - יצורי מ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מונוכימיה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, Various Types of Water - Water Organism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Immunochemistr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A0345E" w:rsidRPr="00752EFA" w:rsidRDefault="00A0345E" w:rsidP="00695505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28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>, מים לסוגיהם - יצורי מ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רומטוגר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, Various Types of Water - Water Organism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hromatograph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2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>, מים לסוגיהם - יצורי מ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ספקטרוסקו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, Various Types of Water - Water Organism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Spectrometr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3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>, מים לסוגיהם - יצורי מ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ביולוגיה מולקולר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, Various Types of Water - Water Organism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37320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Testing, Molecular </w:t>
            </w:r>
            <w:r w:rsidR="00373202" w:rsidRPr="00752EFA">
              <w:rPr>
                <w:rFonts w:ascii="David" w:eastAsia="Times New Roman" w:hAnsi="David" w:cs="David"/>
              </w:rPr>
              <w:t>Biolog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3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שמל - בדיקות פיזיקל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אפיינים של התקני ממשק לתקשור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lectricity - Physical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aracteristics of Communication Interface Device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6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23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שמל - בדיקות פיזיקל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אפיינים של התקני הספק לתקשור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lectricity - Physical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aracteristics of Communication Power Device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6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23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שמל - בדיקות פיזיקל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אפיינים של התקני קלט/מקלט לתקשור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lectricity - Physical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aracteristics of Communication Receiver/Input Device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6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234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שמל - בדיקות פיזיקל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אפיינים של התקני משדר לתקשור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lectricity - Physical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aracteristics of Communication Transmitter Device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6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235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כימיים - מדי פוטנציאל אלקטרוכימי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Quantities - Electrochemical Potential Meter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6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236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חשמליים - מדי מוליכות נוזל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Electrical Quantities - Liquid Conductivity Meter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6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237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דלקים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, שמני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וביטומנים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דיגו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Fuels, Oils and </w:t>
            </w:r>
            <w:proofErr w:type="spellStart"/>
            <w:r w:rsidRPr="00752EFA">
              <w:rPr>
                <w:rFonts w:ascii="David" w:eastAsia="Times New Roman" w:hAnsi="David" w:cs="David"/>
              </w:rPr>
              <w:t>Bitumens</w:t>
            </w:r>
            <w:proofErr w:type="spellEnd"/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Sampl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7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238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 - בדיקות פיזיקל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רפואה - </w:t>
            </w:r>
            <w:proofErr w:type="spellStart"/>
            <w:r w:rsidR="0063477B" w:rsidRPr="00752EFA">
              <w:rPr>
                <w:rFonts w:ascii="David" w:eastAsia="Times New Roman" w:hAnsi="David" w:cs="David"/>
                <w:rtl/>
              </w:rPr>
              <w:t>דוזימטריה</w:t>
            </w:r>
            <w:proofErr w:type="spellEnd"/>
            <w:r w:rsidR="0063477B" w:rsidRPr="00752EFA">
              <w:rPr>
                <w:rFonts w:ascii="David" w:eastAsia="Times New Roman" w:hAnsi="David" w:cs="David"/>
                <w:rtl/>
              </w:rPr>
              <w:t xml:space="preserve"> </w:t>
            </w:r>
            <w:r w:rsidRPr="00752EFA">
              <w:rPr>
                <w:rFonts w:ascii="David" w:eastAsia="Times New Roman" w:hAnsi="David" w:cs="David"/>
                <w:rtl/>
              </w:rPr>
              <w:t>אישית, מדידת מנות קרינ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 - Physical Test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Medical - Personal </w:t>
            </w:r>
            <w:r w:rsidR="001A24DD" w:rsidRPr="00752EFA">
              <w:rPr>
                <w:rFonts w:ascii="David" w:eastAsia="Times New Roman" w:hAnsi="David" w:cs="David"/>
              </w:rPr>
              <w:t>Dosimetry</w:t>
            </w:r>
            <w:r w:rsidRPr="00752EFA">
              <w:rPr>
                <w:rFonts w:ascii="David" w:eastAsia="Times New Roman" w:hAnsi="David" w:cs="David"/>
              </w:rPr>
              <w:t>, Measuring of Ionizing Radiation Dose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7</w:t>
            </w:r>
            <w:r w:rsidR="001A24DD" w:rsidRPr="00752EFA">
              <w:rPr>
                <w:rFonts w:ascii="David" w:eastAsia="Times New Roman" w:hAnsi="David" w:cs="David"/>
              </w:rPr>
              <w:t>, 32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A24DD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גרסה 7 – </w:t>
            </w:r>
            <w:r w:rsidR="001567AE" w:rsidRPr="00752EFA">
              <w:rPr>
                <w:rFonts w:ascii="David" w:eastAsia="Times New Roman" w:hAnsi="David" w:cs="David"/>
                <w:rtl/>
              </w:rPr>
              <w:t>חדש</w:t>
            </w:r>
          </w:p>
          <w:p w:rsidR="001A24DD" w:rsidRPr="00752EFA" w:rsidRDefault="001A24DD" w:rsidP="001A24D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32 – תיקון שם ה</w:t>
            </w:r>
            <w:r w:rsidR="00BC0221" w:rsidRPr="00752EFA">
              <w:rPr>
                <w:rFonts w:ascii="David" w:eastAsia="Times New Roman" w:hAnsi="David" w:cs="David"/>
                <w:rtl/>
              </w:rPr>
              <w:t>בדיקה</w:t>
            </w:r>
            <w:r w:rsidR="00A74340" w:rsidRPr="00752EFA">
              <w:rPr>
                <w:rFonts w:ascii="David" w:eastAsia="Times New Roman" w:hAnsi="David" w:cs="David"/>
                <w:rtl/>
              </w:rPr>
              <w:t xml:space="preserve"> באנגלית</w:t>
            </w:r>
            <w:r w:rsidRPr="00752EFA">
              <w:rPr>
                <w:rFonts w:ascii="David" w:eastAsia="Times New Roman" w:hAnsi="David" w:cs="David"/>
                <w:rtl/>
              </w:rPr>
              <w:t xml:space="preserve"> מ-</w:t>
            </w:r>
            <w:r w:rsidRPr="00752EFA">
              <w:rPr>
                <w:rFonts w:ascii="David" w:hAnsi="David" w:cs="David"/>
              </w:rPr>
              <w:t xml:space="preserve"> </w:t>
            </w:r>
            <w:proofErr w:type="spellStart"/>
            <w:r w:rsidRPr="00752EFA">
              <w:rPr>
                <w:rFonts w:ascii="David" w:eastAsia="Times New Roman" w:hAnsi="David" w:cs="David"/>
              </w:rPr>
              <w:t>Dosometry</w:t>
            </w:r>
            <w:proofErr w:type="spellEnd"/>
            <w:r w:rsidR="00A74340" w:rsidRPr="00752EFA">
              <w:rPr>
                <w:rFonts w:ascii="David" w:eastAsia="Times New Roman" w:hAnsi="David" w:cs="David"/>
                <w:rtl/>
              </w:rPr>
              <w:t xml:space="preserve"> </w:t>
            </w:r>
            <w:r w:rsidRPr="00752EFA">
              <w:rPr>
                <w:rFonts w:ascii="David" w:eastAsia="Times New Roman" w:hAnsi="David" w:cs="David"/>
                <w:rtl/>
              </w:rPr>
              <w:t>ל-</w:t>
            </w:r>
            <w:r w:rsidRPr="00752EFA">
              <w:rPr>
                <w:rFonts w:ascii="David" w:hAnsi="David" w:cs="David"/>
              </w:rPr>
              <w:t xml:space="preserve"> </w:t>
            </w:r>
            <w:r w:rsidRPr="00752EFA">
              <w:rPr>
                <w:rFonts w:ascii="David" w:eastAsia="Times New Roman" w:hAnsi="David" w:cs="David"/>
              </w:rPr>
              <w:t>Dosimetry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23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מיקרוביולוגיה, נגיפ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671C35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זיהוי ואפיון בשיטות מולקולר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Microbiology, Virus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671C35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Testing, </w:t>
            </w:r>
            <w:r w:rsidR="001A24DD" w:rsidRPr="00752EFA">
              <w:rPr>
                <w:rFonts w:ascii="David" w:eastAsia="Times New Roman" w:hAnsi="David" w:cs="David"/>
              </w:rPr>
              <w:t>Identification</w:t>
            </w:r>
            <w:r w:rsidR="00671C35" w:rsidRPr="00752EFA">
              <w:rPr>
                <w:rFonts w:ascii="David" w:eastAsia="Times New Roman" w:hAnsi="David" w:cs="David"/>
              </w:rPr>
              <w:t xml:space="preserve"> &amp; Typing Molecular Method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7</w:t>
            </w:r>
            <w:r w:rsidR="00A83E2A" w:rsidRPr="00752EFA">
              <w:rPr>
                <w:rFonts w:ascii="David" w:eastAsia="Times New Roman" w:hAnsi="David" w:cs="David"/>
              </w:rPr>
              <w:t>, 32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A83E2A" w:rsidRPr="00752EFA" w:rsidRDefault="00A83E2A" w:rsidP="00A83E2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7 – חדש</w:t>
            </w:r>
          </w:p>
          <w:p w:rsidR="001567AE" w:rsidRPr="00752EFA" w:rsidRDefault="00A83E2A" w:rsidP="00A83E2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32 – תיקון שם ה</w:t>
            </w:r>
            <w:r w:rsidR="00BC0221" w:rsidRPr="00752EFA">
              <w:rPr>
                <w:rFonts w:ascii="David" w:eastAsia="Times New Roman" w:hAnsi="David" w:cs="David"/>
                <w:rtl/>
              </w:rPr>
              <w:t>בדיקה</w:t>
            </w:r>
            <w:r w:rsidR="00A74340" w:rsidRPr="00752EFA">
              <w:rPr>
                <w:rFonts w:ascii="David" w:eastAsia="Times New Roman" w:hAnsi="David" w:cs="David"/>
                <w:rtl/>
              </w:rPr>
              <w:t xml:space="preserve"> באנגלית</w:t>
            </w:r>
            <w:r w:rsidRPr="00752EFA">
              <w:rPr>
                <w:rFonts w:ascii="David" w:eastAsia="Times New Roman" w:hAnsi="David" w:cs="David"/>
                <w:rtl/>
              </w:rPr>
              <w:t xml:space="preserve"> מ-</w:t>
            </w:r>
            <w:r w:rsidRPr="00752EFA">
              <w:rPr>
                <w:rFonts w:ascii="David" w:hAnsi="David" w:cs="David"/>
              </w:rPr>
              <w:t xml:space="preserve"> </w:t>
            </w:r>
            <w:proofErr w:type="spellStart"/>
            <w:r w:rsidRPr="00752EFA">
              <w:rPr>
                <w:rFonts w:ascii="David" w:eastAsia="Times New Roman" w:hAnsi="David" w:cs="David"/>
              </w:rPr>
              <w:t>Idetification</w:t>
            </w:r>
            <w:proofErr w:type="spellEnd"/>
            <w:r w:rsidR="00A74340" w:rsidRPr="00752EFA">
              <w:rPr>
                <w:rFonts w:ascii="David" w:eastAsia="Times New Roman" w:hAnsi="David" w:cs="David"/>
                <w:rtl/>
              </w:rPr>
              <w:t xml:space="preserve"> </w:t>
            </w:r>
            <w:r w:rsidRPr="00752EFA">
              <w:rPr>
                <w:rFonts w:ascii="David" w:eastAsia="Times New Roman" w:hAnsi="David" w:cs="David"/>
                <w:rtl/>
              </w:rPr>
              <w:t>ל-</w:t>
            </w:r>
            <w:r w:rsidRPr="00752EFA">
              <w:rPr>
                <w:rFonts w:ascii="David" w:hAnsi="David" w:cs="David"/>
              </w:rPr>
              <w:t xml:space="preserve"> </w:t>
            </w:r>
            <w:r w:rsidRPr="00752EFA">
              <w:rPr>
                <w:rFonts w:ascii="David" w:eastAsia="Times New Roman" w:hAnsi="David" w:cs="David"/>
              </w:rPr>
              <w:t>Identification</w:t>
            </w:r>
          </w:p>
          <w:p w:rsidR="00671C35" w:rsidRPr="00752EFA" w:rsidRDefault="00671C35" w:rsidP="00A83E2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34 – תיקון שם הבדיקה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24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מיקרוביולוגיה, נגיפ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זיהוי ואפיון ללא תרבית - שיטו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מונוכימיות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ידנ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Microbiology, Virus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Testing, </w:t>
            </w:r>
            <w:proofErr w:type="gramStart"/>
            <w:r w:rsidRPr="00752EFA">
              <w:rPr>
                <w:rFonts w:ascii="David" w:eastAsia="Times New Roman" w:hAnsi="David" w:cs="David"/>
              </w:rPr>
              <w:t>Non Culture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Identification Typing - Manual Immunoassay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7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24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>, מים לסוגיהם - יצורי מ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דיגו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, Various Types of Water - Water Organism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Sampl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8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שינוי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לאמבריולוגי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באנגלית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24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קוסמטיק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ספקטרוסקו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osmetic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Spectroscop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9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4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גנטיקה</w:t>
            </w:r>
          </w:p>
        </w:tc>
        <w:tc>
          <w:tcPr>
            <w:tcW w:w="2175" w:type="dxa"/>
            <w:shd w:val="clear" w:color="auto" w:fill="auto"/>
            <w:hideMark/>
          </w:tcPr>
          <w:p w:rsidR="001567AE" w:rsidRPr="00752EFA" w:rsidRDefault="001567AE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בדיקות ביולוגיות,  בדיקות סריקה, אישור ואפיון למחלות תורשתיות, שיטות מולקולריות מבוססות קביעת רצף</w:t>
            </w:r>
          </w:p>
        </w:tc>
        <w:tc>
          <w:tcPr>
            <w:tcW w:w="3210" w:type="dxa"/>
            <w:shd w:val="clear" w:color="auto" w:fill="auto"/>
            <w:hideMark/>
          </w:tcPr>
          <w:p w:rsidR="001567AE" w:rsidRPr="00752EFA" w:rsidRDefault="001567AE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Health, Medicine - Genetics</w:t>
            </w:r>
          </w:p>
        </w:tc>
        <w:tc>
          <w:tcPr>
            <w:tcW w:w="3689" w:type="dxa"/>
            <w:shd w:val="clear" w:color="auto" w:fill="auto"/>
            <w:hideMark/>
          </w:tcPr>
          <w:p w:rsidR="001567AE" w:rsidRPr="00752EFA" w:rsidRDefault="001567AE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 xml:space="preserve">Biological Testing, </w:t>
            </w:r>
            <w:r w:rsidR="00C91F1A" w:rsidRPr="00752EFA">
              <w:rPr>
                <w:rFonts w:ascii="David" w:eastAsia="Times New Roman" w:hAnsi="David" w:cs="David"/>
                <w:color w:val="000000"/>
              </w:rPr>
              <w:t>Screening Testing</w:t>
            </w:r>
            <w:r w:rsidRPr="00752EFA">
              <w:rPr>
                <w:rFonts w:ascii="David" w:eastAsia="Times New Roman" w:hAnsi="David" w:cs="David"/>
                <w:color w:val="000000"/>
              </w:rPr>
              <w:t>, Confirmation and Characterization of Hereditary Diseases, Sequencing based molecular assay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2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עדכון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44</w:t>
            </w:r>
          </w:p>
        </w:tc>
        <w:tc>
          <w:tcPr>
            <w:tcW w:w="2017" w:type="dxa"/>
            <w:shd w:val="clear" w:color="auto" w:fill="auto"/>
            <w:noWrap/>
            <w:vAlign w:val="bottom"/>
            <w:hideMark/>
          </w:tcPr>
          <w:p w:rsidR="001567AE" w:rsidRPr="00752EFA" w:rsidRDefault="001567AE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בריאות, רפואה - גנטיקה</w:t>
            </w:r>
          </w:p>
        </w:tc>
        <w:tc>
          <w:tcPr>
            <w:tcW w:w="2175" w:type="dxa"/>
            <w:shd w:val="clear" w:color="auto" w:fill="auto"/>
            <w:hideMark/>
          </w:tcPr>
          <w:p w:rsidR="001567AE" w:rsidRPr="00752EFA" w:rsidRDefault="001567AE" w:rsidP="0026114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בדיקות ביולוגיות,  בדיקות סריקה, אישור ואפיון למחלות תורשתיות, שיטות מולקולריות </w:t>
            </w:r>
            <w:r w:rsidRPr="00752EFA">
              <w:rPr>
                <w:rFonts w:ascii="David" w:eastAsia="Times New Roman" w:hAnsi="David" w:cs="David"/>
                <w:color w:val="000000"/>
              </w:rPr>
              <w:t>Microarray analysis</w:t>
            </w:r>
          </w:p>
        </w:tc>
        <w:tc>
          <w:tcPr>
            <w:tcW w:w="3210" w:type="dxa"/>
            <w:shd w:val="clear" w:color="auto" w:fill="auto"/>
            <w:hideMark/>
          </w:tcPr>
          <w:p w:rsidR="001567AE" w:rsidRPr="00752EFA" w:rsidRDefault="001567AE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Health, Medicine - Genetics</w:t>
            </w:r>
          </w:p>
        </w:tc>
        <w:tc>
          <w:tcPr>
            <w:tcW w:w="3689" w:type="dxa"/>
            <w:shd w:val="clear" w:color="auto" w:fill="auto"/>
            <w:hideMark/>
          </w:tcPr>
          <w:p w:rsidR="001567AE" w:rsidRPr="00752EFA" w:rsidRDefault="001567AE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 xml:space="preserve">Biological Testing, </w:t>
            </w:r>
            <w:r w:rsidR="00C91F1A" w:rsidRPr="00752EFA">
              <w:rPr>
                <w:rFonts w:ascii="David" w:eastAsia="Times New Roman" w:hAnsi="David" w:cs="David"/>
                <w:color w:val="000000"/>
              </w:rPr>
              <w:t>Screening Testing</w:t>
            </w:r>
            <w:r w:rsidRPr="00752EFA">
              <w:rPr>
                <w:rFonts w:ascii="David" w:eastAsia="Times New Roman" w:hAnsi="David" w:cs="David"/>
                <w:color w:val="000000"/>
              </w:rPr>
              <w:t xml:space="preserve">, Confirmation and Characterization of Hereditary Diseases, </w:t>
            </w:r>
            <w:r w:rsidR="00373202" w:rsidRPr="00752EFA">
              <w:rPr>
                <w:rFonts w:ascii="David" w:eastAsia="Times New Roman" w:hAnsi="David" w:cs="David"/>
                <w:color w:val="000000"/>
              </w:rPr>
              <w:t xml:space="preserve">Molecular Methods </w:t>
            </w:r>
            <w:r w:rsidRPr="00752EFA">
              <w:rPr>
                <w:rFonts w:ascii="David" w:eastAsia="Times New Roman" w:hAnsi="David" w:cs="David"/>
                <w:color w:val="000000"/>
              </w:rPr>
              <w:t xml:space="preserve">Microarray </w:t>
            </w:r>
            <w:r w:rsidR="00373202" w:rsidRPr="00752EFA">
              <w:rPr>
                <w:rFonts w:ascii="David" w:eastAsia="Times New Roman" w:hAnsi="David" w:cs="David"/>
                <w:color w:val="000000"/>
              </w:rPr>
              <w:t>Analysi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0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45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גנטיקה</w:t>
            </w:r>
          </w:p>
        </w:tc>
        <w:tc>
          <w:tcPr>
            <w:tcW w:w="2175" w:type="dxa"/>
            <w:shd w:val="clear" w:color="auto" w:fill="auto"/>
            <w:hideMark/>
          </w:tcPr>
          <w:p w:rsidR="001567AE" w:rsidRPr="00752EFA" w:rsidRDefault="001567AE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בדיקות ביולוגיות, </w:t>
            </w:r>
            <w:proofErr w:type="spellStart"/>
            <w:r w:rsidRPr="00752EFA">
              <w:rPr>
                <w:rFonts w:ascii="David" w:eastAsia="Times New Roman" w:hAnsi="David" w:cs="David"/>
                <w:color w:val="000000"/>
                <w:rtl/>
              </w:rPr>
              <w:t>קאריוטייפינג</w:t>
            </w:r>
            <w:proofErr w:type="spellEnd"/>
            <w:r w:rsidRPr="00752EFA">
              <w:rPr>
                <w:rFonts w:ascii="David" w:eastAsia="Times New Roman" w:hAnsi="David" w:cs="David"/>
                <w:color w:val="000000"/>
                <w:rtl/>
              </w:rPr>
              <w:t>/בדיקות כרומוזומים</w:t>
            </w:r>
          </w:p>
        </w:tc>
        <w:tc>
          <w:tcPr>
            <w:tcW w:w="3210" w:type="dxa"/>
            <w:shd w:val="clear" w:color="auto" w:fill="auto"/>
            <w:hideMark/>
          </w:tcPr>
          <w:p w:rsidR="001567AE" w:rsidRPr="00752EFA" w:rsidRDefault="001567AE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Health, Medicine - Genetics</w:t>
            </w:r>
          </w:p>
        </w:tc>
        <w:tc>
          <w:tcPr>
            <w:tcW w:w="3689" w:type="dxa"/>
            <w:shd w:val="clear" w:color="auto" w:fill="auto"/>
            <w:hideMark/>
          </w:tcPr>
          <w:p w:rsidR="001567AE" w:rsidRPr="00752EFA" w:rsidRDefault="001567AE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Biological Testing, Karyotyping/Chromosome Analysi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0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46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גנטיקה</w:t>
            </w:r>
          </w:p>
        </w:tc>
        <w:tc>
          <w:tcPr>
            <w:tcW w:w="2175" w:type="dxa"/>
            <w:shd w:val="clear" w:color="auto" w:fill="auto"/>
            <w:hideMark/>
          </w:tcPr>
          <w:p w:rsidR="001567AE" w:rsidRPr="00752EFA" w:rsidRDefault="002607AA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  </w:t>
            </w:r>
            <w:r w:rsidRPr="00752EFA">
              <w:rPr>
                <w:rFonts w:ascii="David" w:eastAsia="Times New Roman" w:hAnsi="David" w:cs="David"/>
              </w:rPr>
              <w:t>FISH</w:t>
            </w:r>
          </w:p>
        </w:tc>
        <w:tc>
          <w:tcPr>
            <w:tcW w:w="3210" w:type="dxa"/>
            <w:shd w:val="clear" w:color="auto" w:fill="auto"/>
            <w:hideMark/>
          </w:tcPr>
          <w:p w:rsidR="001567AE" w:rsidRPr="00752EFA" w:rsidRDefault="001567AE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Health, Medicine - Genetics</w:t>
            </w:r>
          </w:p>
        </w:tc>
        <w:tc>
          <w:tcPr>
            <w:tcW w:w="3689" w:type="dxa"/>
            <w:shd w:val="clear" w:color="auto" w:fill="auto"/>
            <w:hideMark/>
          </w:tcPr>
          <w:p w:rsidR="001567AE" w:rsidRPr="00752EFA" w:rsidRDefault="002607AA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</w:rPr>
              <w:t>Biological Testing, FISH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0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47</w:t>
            </w:r>
          </w:p>
        </w:tc>
        <w:tc>
          <w:tcPr>
            <w:tcW w:w="2017" w:type="dxa"/>
            <w:shd w:val="clear" w:color="auto" w:fill="auto"/>
            <w:noWrap/>
            <w:hideMark/>
          </w:tcPr>
          <w:p w:rsidR="001567AE" w:rsidRPr="00752EFA" w:rsidRDefault="001567AE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בריאות, רפואה - מיקרוביולוגיה</w:t>
            </w:r>
          </w:p>
        </w:tc>
        <w:tc>
          <w:tcPr>
            <w:tcW w:w="2175" w:type="dxa"/>
            <w:shd w:val="clear" w:color="auto" w:fill="auto"/>
            <w:hideMark/>
          </w:tcPr>
          <w:p w:rsidR="001567AE" w:rsidRPr="00752EFA" w:rsidRDefault="001567AE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בדיקות ביולוגיות, בידוד, זיהוי ואפיון בתרבית, צביעות</w:t>
            </w:r>
          </w:p>
        </w:tc>
        <w:tc>
          <w:tcPr>
            <w:tcW w:w="3210" w:type="dxa"/>
            <w:shd w:val="clear" w:color="auto" w:fill="auto"/>
            <w:hideMark/>
          </w:tcPr>
          <w:p w:rsidR="001567AE" w:rsidRPr="00752EFA" w:rsidRDefault="001567AE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Health, Medicine - Microbiology</w:t>
            </w:r>
          </w:p>
        </w:tc>
        <w:tc>
          <w:tcPr>
            <w:tcW w:w="3689" w:type="dxa"/>
            <w:shd w:val="clear" w:color="auto" w:fill="auto"/>
            <w:hideMark/>
          </w:tcPr>
          <w:p w:rsidR="001567AE" w:rsidRPr="00752EFA" w:rsidRDefault="001567AE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Biological Testing, Isolation, Identification &amp; Typing in Culture – Stains</w:t>
            </w:r>
          </w:p>
        </w:tc>
        <w:tc>
          <w:tcPr>
            <w:tcW w:w="889" w:type="dxa"/>
            <w:shd w:val="clear" w:color="auto" w:fill="auto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0</w:t>
            </w:r>
          </w:p>
        </w:tc>
        <w:tc>
          <w:tcPr>
            <w:tcW w:w="2482" w:type="dxa"/>
            <w:shd w:val="clear" w:color="auto" w:fill="auto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48</w:t>
            </w:r>
          </w:p>
        </w:tc>
        <w:tc>
          <w:tcPr>
            <w:tcW w:w="2017" w:type="dxa"/>
            <w:shd w:val="clear" w:color="auto" w:fill="auto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מתקני הרמה</w:t>
            </w:r>
          </w:p>
        </w:tc>
        <w:tc>
          <w:tcPr>
            <w:tcW w:w="2175" w:type="dxa"/>
            <w:shd w:val="clear" w:color="auto" w:fill="auto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בדיקות הנדסיות</w:t>
            </w:r>
          </w:p>
        </w:tc>
        <w:tc>
          <w:tcPr>
            <w:tcW w:w="3210" w:type="dxa"/>
            <w:shd w:val="clear" w:color="auto" w:fill="auto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Lifting Devices</w:t>
            </w:r>
          </w:p>
        </w:tc>
        <w:tc>
          <w:tcPr>
            <w:tcW w:w="3689" w:type="dxa"/>
            <w:shd w:val="clear" w:color="auto" w:fill="auto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Engineering Testing</w:t>
            </w:r>
          </w:p>
        </w:tc>
        <w:tc>
          <w:tcPr>
            <w:tcW w:w="889" w:type="dxa"/>
            <w:shd w:val="clear" w:color="auto" w:fill="auto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1</w:t>
            </w:r>
          </w:p>
        </w:tc>
        <w:tc>
          <w:tcPr>
            <w:tcW w:w="2482" w:type="dxa"/>
            <w:shd w:val="clear" w:color="auto" w:fill="auto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49</w:t>
            </w:r>
          </w:p>
        </w:tc>
        <w:tc>
          <w:tcPr>
            <w:tcW w:w="2017" w:type="dxa"/>
            <w:shd w:val="clear" w:color="auto" w:fill="auto"/>
            <w:hideMark/>
          </w:tcPr>
          <w:p w:rsidR="001567AE" w:rsidRPr="00752EFA" w:rsidRDefault="001567AE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פריטים הנדסיים - מבנים תשתיות ובטון</w:t>
            </w:r>
          </w:p>
        </w:tc>
        <w:tc>
          <w:tcPr>
            <w:tcW w:w="2175" w:type="dxa"/>
            <w:shd w:val="clear" w:color="auto" w:fill="auto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בדיקות פיזיקליות והנדסיות</w:t>
            </w:r>
          </w:p>
        </w:tc>
        <w:tc>
          <w:tcPr>
            <w:tcW w:w="3210" w:type="dxa"/>
            <w:shd w:val="clear" w:color="auto" w:fill="auto"/>
            <w:hideMark/>
          </w:tcPr>
          <w:p w:rsidR="001567AE" w:rsidRPr="00752EFA" w:rsidRDefault="001567AE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Engineering Items - Buildings, Constructions, Infrastructure and Concrete</w:t>
            </w:r>
          </w:p>
        </w:tc>
        <w:tc>
          <w:tcPr>
            <w:tcW w:w="3689" w:type="dxa"/>
            <w:shd w:val="clear" w:color="auto" w:fill="auto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Physical and Engineering Testing</w:t>
            </w:r>
          </w:p>
        </w:tc>
        <w:tc>
          <w:tcPr>
            <w:tcW w:w="889" w:type="dxa"/>
            <w:shd w:val="clear" w:color="auto" w:fill="auto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2</w:t>
            </w:r>
          </w:p>
        </w:tc>
        <w:tc>
          <w:tcPr>
            <w:tcW w:w="2482" w:type="dxa"/>
            <w:shd w:val="clear" w:color="auto" w:fill="auto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50</w:t>
            </w:r>
          </w:p>
        </w:tc>
        <w:tc>
          <w:tcPr>
            <w:tcW w:w="2017" w:type="dxa"/>
            <w:shd w:val="clear" w:color="auto" w:fill="auto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 - </w:t>
            </w:r>
            <w:r w:rsidRPr="00752EFA">
              <w:rPr>
                <w:rFonts w:ascii="David" w:eastAsia="Times New Roman" w:hAnsi="David" w:cs="David"/>
                <w:rtl/>
              </w:rPr>
              <w:t>אוויר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 מארובות</w:t>
            </w:r>
          </w:p>
        </w:tc>
        <w:tc>
          <w:tcPr>
            <w:tcW w:w="2175" w:type="dxa"/>
            <w:shd w:val="clear" w:color="auto" w:fill="auto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בדיקות </w:t>
            </w:r>
            <w:proofErr w:type="spellStart"/>
            <w:r w:rsidRPr="00752EFA">
              <w:rPr>
                <w:rFonts w:ascii="David" w:eastAsia="Times New Roman" w:hAnsi="David" w:cs="David"/>
                <w:color w:val="000000"/>
                <w:rtl/>
              </w:rPr>
              <w:t>מיקדמיות</w:t>
            </w:r>
            <w:proofErr w:type="spellEnd"/>
          </w:p>
        </w:tc>
        <w:tc>
          <w:tcPr>
            <w:tcW w:w="3210" w:type="dxa"/>
            <w:shd w:val="clear" w:color="auto" w:fill="auto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 - Air from Stationary Sources</w:t>
            </w:r>
          </w:p>
        </w:tc>
        <w:tc>
          <w:tcPr>
            <w:tcW w:w="3689" w:type="dxa"/>
            <w:shd w:val="clear" w:color="auto" w:fill="auto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Pretest procedures</w:t>
            </w:r>
          </w:p>
        </w:tc>
        <w:tc>
          <w:tcPr>
            <w:tcW w:w="889" w:type="dxa"/>
            <w:shd w:val="clear" w:color="auto" w:fill="auto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3</w:t>
            </w:r>
          </w:p>
        </w:tc>
        <w:tc>
          <w:tcPr>
            <w:tcW w:w="2482" w:type="dxa"/>
            <w:shd w:val="clear" w:color="auto" w:fill="auto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51</w:t>
            </w:r>
          </w:p>
        </w:tc>
        <w:tc>
          <w:tcPr>
            <w:tcW w:w="2017" w:type="dxa"/>
            <w:shd w:val="clear" w:color="auto" w:fill="auto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 - קרקע</w:t>
            </w:r>
          </w:p>
        </w:tc>
        <w:tc>
          <w:tcPr>
            <w:tcW w:w="2175" w:type="dxa"/>
            <w:shd w:val="clear" w:color="auto" w:fill="auto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דיגום אוויר בקרקע</w:t>
            </w:r>
          </w:p>
        </w:tc>
        <w:tc>
          <w:tcPr>
            <w:tcW w:w="3210" w:type="dxa"/>
            <w:shd w:val="clear" w:color="auto" w:fill="auto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 - Soil</w:t>
            </w:r>
          </w:p>
        </w:tc>
        <w:tc>
          <w:tcPr>
            <w:tcW w:w="3689" w:type="dxa"/>
            <w:shd w:val="clear" w:color="auto" w:fill="auto"/>
            <w:hideMark/>
          </w:tcPr>
          <w:p w:rsidR="001567AE" w:rsidRPr="00752EFA" w:rsidRDefault="001567AE" w:rsidP="0037320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 xml:space="preserve">Soil </w:t>
            </w:r>
            <w:r w:rsidR="00373202" w:rsidRPr="00752EFA">
              <w:rPr>
                <w:rFonts w:ascii="David" w:eastAsia="Times New Roman" w:hAnsi="David" w:cs="David"/>
                <w:color w:val="000000"/>
              </w:rPr>
              <w:t>Gas Sampling</w:t>
            </w:r>
          </w:p>
        </w:tc>
        <w:tc>
          <w:tcPr>
            <w:tcW w:w="889" w:type="dxa"/>
            <w:shd w:val="clear" w:color="auto" w:fill="auto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6, 27</w:t>
            </w:r>
          </w:p>
        </w:tc>
        <w:tc>
          <w:tcPr>
            <w:tcW w:w="2482" w:type="dxa"/>
            <w:shd w:val="clear" w:color="auto" w:fill="auto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שינוי שם מ"</w:t>
            </w:r>
            <w:r w:rsidR="002D7A36" w:rsidRPr="00752EFA">
              <w:rPr>
                <w:rFonts w:ascii="David" w:eastAsia="Times New Roman" w:hAnsi="David" w:cs="David"/>
                <w:color w:val="000000"/>
                <w:rtl/>
              </w:rPr>
              <w:t>איכות הסביבה</w:t>
            </w: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 - אוויר בתוך מבנה, דיגום" (26), עדכון השם באנגלית (27)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52</w:t>
            </w:r>
          </w:p>
        </w:tc>
        <w:tc>
          <w:tcPr>
            <w:tcW w:w="2017" w:type="dxa"/>
            <w:shd w:val="clear" w:color="auto" w:fill="auto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 - </w:t>
            </w:r>
            <w:r w:rsidRPr="00752EFA">
              <w:rPr>
                <w:rFonts w:ascii="David" w:eastAsia="Times New Roman" w:hAnsi="David" w:cs="David"/>
                <w:rtl/>
              </w:rPr>
              <w:t>אוויר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 פתוח</w:t>
            </w:r>
          </w:p>
        </w:tc>
        <w:tc>
          <w:tcPr>
            <w:tcW w:w="2175" w:type="dxa"/>
            <w:shd w:val="clear" w:color="auto" w:fill="auto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בדיקות </w:t>
            </w:r>
            <w:r w:rsidR="00DB3BF7" w:rsidRPr="00752EFA">
              <w:rPr>
                <w:rFonts w:ascii="David" w:eastAsia="Times New Roman" w:hAnsi="David" w:cs="David"/>
                <w:color w:val="000000"/>
                <w:rtl/>
              </w:rPr>
              <w:t>פיזיקליות</w:t>
            </w:r>
            <w:r w:rsidRPr="00752EFA">
              <w:rPr>
                <w:rFonts w:ascii="David" w:eastAsia="Times New Roman" w:hAnsi="David" w:cs="David"/>
                <w:color w:val="000000"/>
                <w:rtl/>
              </w:rPr>
              <w:t>, מדידת ריכוז חלקיק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Environment - </w:t>
            </w:r>
            <w:r w:rsidR="001A24DD" w:rsidRPr="00752EFA">
              <w:rPr>
                <w:rFonts w:ascii="David" w:eastAsia="Times New Roman" w:hAnsi="David" w:cs="David"/>
              </w:rPr>
              <w:t>Ambient</w:t>
            </w:r>
            <w:r w:rsidRPr="00752EFA">
              <w:rPr>
                <w:rFonts w:ascii="David" w:eastAsia="Times New Roman" w:hAnsi="David" w:cs="David"/>
              </w:rPr>
              <w:t xml:space="preserve"> Air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37320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Physical Testing and Particle </w:t>
            </w:r>
            <w:r w:rsidR="00373202" w:rsidRPr="00752EFA">
              <w:rPr>
                <w:rFonts w:ascii="David" w:eastAsia="Times New Roman" w:hAnsi="David" w:cs="David"/>
              </w:rPr>
              <w:t xml:space="preserve">Concentration </w:t>
            </w:r>
            <w:r w:rsidRPr="00752EFA">
              <w:rPr>
                <w:rFonts w:ascii="David" w:eastAsia="Times New Roman" w:hAnsi="David" w:cs="David"/>
              </w:rPr>
              <w:t>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7</w:t>
            </w:r>
            <w:r w:rsidR="001A24DD" w:rsidRPr="00752EFA">
              <w:rPr>
                <w:rFonts w:ascii="David" w:eastAsia="Times New Roman" w:hAnsi="David" w:cs="David"/>
              </w:rPr>
              <w:t>, 32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A24DD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גרסה 17 – </w:t>
            </w:r>
            <w:r w:rsidR="001567AE" w:rsidRPr="00752EFA">
              <w:rPr>
                <w:rFonts w:ascii="David" w:eastAsia="Times New Roman" w:hAnsi="David" w:cs="David"/>
                <w:color w:val="000000"/>
                <w:rtl/>
              </w:rPr>
              <w:t>חדש</w:t>
            </w:r>
          </w:p>
          <w:p w:rsidR="001A24DD" w:rsidRPr="00752EFA" w:rsidRDefault="001A24DD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גרסה 32 – תיקון שם הטכנולוגיה </w:t>
            </w:r>
            <w:r w:rsidR="00A74340" w:rsidRPr="00752EFA">
              <w:rPr>
                <w:rFonts w:ascii="David" w:eastAsia="Times New Roman" w:hAnsi="David" w:cs="David"/>
                <w:color w:val="000000"/>
                <w:rtl/>
              </w:rPr>
              <w:t xml:space="preserve">באנגלית </w:t>
            </w:r>
            <w:r w:rsidRPr="00752EFA">
              <w:rPr>
                <w:rFonts w:ascii="David" w:eastAsia="Times New Roman" w:hAnsi="David" w:cs="David"/>
                <w:color w:val="000000"/>
                <w:rtl/>
              </w:rPr>
              <w:t>מ-</w:t>
            </w:r>
            <w:proofErr w:type="spellStart"/>
            <w:r w:rsidRPr="00752EFA">
              <w:rPr>
                <w:rFonts w:ascii="David" w:eastAsia="Times New Roman" w:hAnsi="David" w:cs="David"/>
                <w:color w:val="000000"/>
              </w:rPr>
              <w:t>Ambiant</w:t>
            </w:r>
            <w:proofErr w:type="spellEnd"/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 ל-</w:t>
            </w:r>
            <w:r w:rsidRPr="00752EFA">
              <w:rPr>
                <w:rFonts w:ascii="David" w:eastAsia="Times New Roman" w:hAnsi="David" w:cs="David"/>
                <w:color w:val="000000"/>
              </w:rPr>
              <w:t>Ambient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53</w:t>
            </w:r>
          </w:p>
        </w:tc>
        <w:tc>
          <w:tcPr>
            <w:tcW w:w="2017" w:type="dxa"/>
            <w:shd w:val="clear" w:color="auto" w:fill="auto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רי </w:t>
            </w:r>
            <w:r w:rsidR="00884319" w:rsidRPr="00752EFA">
              <w:rPr>
                <w:rFonts w:ascii="David" w:eastAsia="Times New Roman" w:hAnsi="David" w:cs="David"/>
                <w:rtl/>
              </w:rPr>
              <w:t>תעשיה</w:t>
            </w:r>
          </w:p>
        </w:tc>
        <w:tc>
          <w:tcPr>
            <w:tcW w:w="2175" w:type="dxa"/>
            <w:shd w:val="clear" w:color="auto" w:fill="auto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ומרי נפץ, סיווג נפיצים וסיווג קבוצת סיכון בנפיצ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Industrial Product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37320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Explosives, Explosive </w:t>
            </w:r>
            <w:r w:rsidR="00373202" w:rsidRPr="00752EFA">
              <w:rPr>
                <w:rFonts w:ascii="David" w:eastAsia="Times New Roman" w:hAnsi="David" w:cs="David"/>
              </w:rPr>
              <w:t>Risk Group Classification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7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54</w:t>
            </w:r>
          </w:p>
        </w:tc>
        <w:tc>
          <w:tcPr>
            <w:tcW w:w="2017" w:type="dxa"/>
            <w:shd w:val="clear" w:color="auto" w:fill="auto"/>
            <w:vAlign w:val="bottom"/>
            <w:hideMark/>
          </w:tcPr>
          <w:p w:rsidR="001567AE" w:rsidRPr="00752EFA" w:rsidRDefault="001567AE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פריטים ומוצרים הנדסיים</w:t>
            </w:r>
          </w:p>
        </w:tc>
        <w:tc>
          <w:tcPr>
            <w:tcW w:w="2175" w:type="dxa"/>
            <w:shd w:val="clear" w:color="auto" w:fill="auto"/>
            <w:vAlign w:val="bottom"/>
            <w:hideMark/>
          </w:tcPr>
          <w:p w:rsidR="001567AE" w:rsidRPr="00752EFA" w:rsidRDefault="001567AE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בדיקות פיזיקליות והנדסיות - מדידות כלליות של ממדים, צורה וזוו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37320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Engineering </w:t>
            </w:r>
            <w:r w:rsidR="00373202" w:rsidRPr="00752EFA">
              <w:rPr>
                <w:rFonts w:ascii="David" w:eastAsia="Times New Roman" w:hAnsi="David" w:cs="David"/>
              </w:rPr>
              <w:t xml:space="preserve">Components </w:t>
            </w:r>
            <w:r w:rsidRPr="00752EFA">
              <w:rPr>
                <w:rFonts w:ascii="David" w:eastAsia="Times New Roman" w:hAnsi="David" w:cs="David"/>
              </w:rPr>
              <w:t xml:space="preserve">and </w:t>
            </w:r>
            <w:r w:rsidR="00373202" w:rsidRPr="00752EFA">
              <w:rPr>
                <w:rFonts w:ascii="David" w:eastAsia="Times New Roman" w:hAnsi="David" w:cs="David"/>
              </w:rPr>
              <w:t>Product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37320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Physical and </w:t>
            </w:r>
            <w:r w:rsidR="00373202" w:rsidRPr="00752EFA">
              <w:rPr>
                <w:rFonts w:ascii="David" w:eastAsia="Times New Roman" w:hAnsi="David" w:cs="David"/>
              </w:rPr>
              <w:t xml:space="preserve">Engineering Testing </w:t>
            </w:r>
            <w:r w:rsidRPr="00752EFA">
              <w:rPr>
                <w:rFonts w:ascii="David" w:eastAsia="Times New Roman" w:hAnsi="David" w:cs="David"/>
              </w:rPr>
              <w:t xml:space="preserve">– </w:t>
            </w:r>
            <w:r w:rsidR="00373202" w:rsidRPr="00752EFA">
              <w:rPr>
                <w:rFonts w:ascii="David" w:eastAsia="Times New Roman" w:hAnsi="David" w:cs="David"/>
              </w:rPr>
              <w:t>General Dimensional</w:t>
            </w:r>
            <w:r w:rsidRPr="00752EFA">
              <w:rPr>
                <w:rFonts w:ascii="David" w:eastAsia="Times New Roman" w:hAnsi="David" w:cs="David"/>
              </w:rPr>
              <w:t xml:space="preserve">, </w:t>
            </w:r>
            <w:r w:rsidR="00373202" w:rsidRPr="00752EFA">
              <w:rPr>
                <w:rFonts w:ascii="David" w:eastAsia="Times New Roman" w:hAnsi="David" w:cs="David"/>
              </w:rPr>
              <w:t xml:space="preserve">Form </w:t>
            </w:r>
            <w:r w:rsidRPr="00752EFA">
              <w:rPr>
                <w:rFonts w:ascii="David" w:eastAsia="Times New Roman" w:hAnsi="David" w:cs="David"/>
              </w:rPr>
              <w:t xml:space="preserve">and </w:t>
            </w:r>
            <w:r w:rsidR="00373202" w:rsidRPr="00752EFA">
              <w:rPr>
                <w:rFonts w:ascii="David" w:eastAsia="Times New Roman" w:hAnsi="David" w:cs="David"/>
              </w:rPr>
              <w:t>Angle Measurement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8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55</w:t>
            </w:r>
          </w:p>
        </w:tc>
        <w:tc>
          <w:tcPr>
            <w:tcW w:w="2017" w:type="dxa"/>
            <w:shd w:val="clear" w:color="auto" w:fill="auto"/>
            <w:vAlign w:val="bottom"/>
            <w:hideMark/>
          </w:tcPr>
          <w:p w:rsidR="001567AE" w:rsidRPr="00752EFA" w:rsidRDefault="001567AE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פריטים ומוצרים הנדסיים</w:t>
            </w:r>
          </w:p>
        </w:tc>
        <w:tc>
          <w:tcPr>
            <w:tcW w:w="2175" w:type="dxa"/>
            <w:shd w:val="clear" w:color="auto" w:fill="auto"/>
            <w:vAlign w:val="bottom"/>
            <w:hideMark/>
          </w:tcPr>
          <w:p w:rsidR="001567AE" w:rsidRPr="00752EFA" w:rsidRDefault="001567AE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שסתומים ומגופים; בדיקות פיזיקל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37320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Engineering </w:t>
            </w:r>
            <w:r w:rsidR="00373202" w:rsidRPr="00752EFA">
              <w:rPr>
                <w:rFonts w:ascii="David" w:eastAsia="Times New Roman" w:hAnsi="David" w:cs="David"/>
              </w:rPr>
              <w:t xml:space="preserve">Components </w:t>
            </w:r>
            <w:r w:rsidRPr="00752EFA">
              <w:rPr>
                <w:rFonts w:ascii="David" w:eastAsia="Times New Roman" w:hAnsi="David" w:cs="David"/>
              </w:rPr>
              <w:t xml:space="preserve">and </w:t>
            </w:r>
            <w:r w:rsidR="00373202" w:rsidRPr="00752EFA">
              <w:rPr>
                <w:rFonts w:ascii="David" w:eastAsia="Times New Roman" w:hAnsi="David" w:cs="David"/>
              </w:rPr>
              <w:t>Product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37320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Pressure </w:t>
            </w:r>
            <w:r w:rsidR="00373202" w:rsidRPr="00752EFA">
              <w:rPr>
                <w:rFonts w:ascii="David" w:eastAsia="Times New Roman" w:hAnsi="David" w:cs="David"/>
              </w:rPr>
              <w:t>Valves</w:t>
            </w:r>
            <w:r w:rsidRPr="00752EFA">
              <w:rPr>
                <w:rFonts w:ascii="David" w:eastAsia="Times New Roman" w:hAnsi="David" w:cs="David"/>
              </w:rPr>
              <w:t xml:space="preserve">; </w:t>
            </w:r>
            <w:r w:rsidR="00373202" w:rsidRPr="00752EFA">
              <w:rPr>
                <w:rFonts w:ascii="David" w:eastAsia="Times New Roman" w:hAnsi="David" w:cs="David"/>
              </w:rPr>
              <w:t>Gate Valve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9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56</w:t>
            </w:r>
          </w:p>
        </w:tc>
        <w:tc>
          <w:tcPr>
            <w:tcW w:w="2017" w:type="dxa"/>
            <w:shd w:val="clear" w:color="auto" w:fill="auto"/>
            <w:vAlign w:val="bottom"/>
            <w:hideMark/>
          </w:tcPr>
          <w:p w:rsidR="001567AE" w:rsidRPr="00752EFA" w:rsidRDefault="001567AE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סלילה</w:t>
            </w:r>
          </w:p>
        </w:tc>
        <w:tc>
          <w:tcPr>
            <w:tcW w:w="2175" w:type="dxa"/>
            <w:shd w:val="clear" w:color="auto" w:fill="auto"/>
            <w:vAlign w:val="bottom"/>
            <w:hideMark/>
          </w:tcPr>
          <w:p w:rsidR="001567AE" w:rsidRPr="00752EFA" w:rsidRDefault="001567AE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דרישות בטיחות, סימון כביש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Pav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37320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Safety </w:t>
            </w:r>
            <w:r w:rsidR="00373202" w:rsidRPr="00752EFA">
              <w:rPr>
                <w:rFonts w:ascii="David" w:eastAsia="Times New Roman" w:hAnsi="David" w:cs="David"/>
              </w:rPr>
              <w:t>Requirements</w:t>
            </w:r>
            <w:r w:rsidRPr="00752EFA">
              <w:rPr>
                <w:rFonts w:ascii="David" w:eastAsia="Times New Roman" w:hAnsi="David" w:cs="David"/>
              </w:rPr>
              <w:t xml:space="preserve">, </w:t>
            </w:r>
            <w:r w:rsidR="00373202" w:rsidRPr="00752EFA">
              <w:rPr>
                <w:rFonts w:ascii="David" w:eastAsia="Times New Roman" w:hAnsi="David" w:cs="David"/>
              </w:rPr>
              <w:t>Road Mark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9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57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קרקע וסליל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9A2F2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בדיקות פיזיקליות ואספלט, סימני דרך ותמרורים במיסע</w:t>
            </w:r>
            <w:r w:rsidR="009A2F22" w:rsidRPr="00752EFA">
              <w:rPr>
                <w:rFonts w:ascii="David" w:eastAsia="Times New Roman" w:hAnsi="David" w:cs="David"/>
                <w:color w:val="000000"/>
                <w:rtl/>
              </w:rPr>
              <w:t>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Soil and Pav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B4A2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 xml:space="preserve">Physical </w:t>
            </w:r>
            <w:r w:rsidR="00373202" w:rsidRPr="00752EFA">
              <w:rPr>
                <w:rFonts w:ascii="David" w:eastAsia="Times New Roman" w:hAnsi="David" w:cs="David"/>
                <w:color w:val="000000"/>
              </w:rPr>
              <w:t xml:space="preserve">Test </w:t>
            </w:r>
            <w:r w:rsidRPr="00752EFA">
              <w:rPr>
                <w:rFonts w:ascii="David" w:eastAsia="Times New Roman" w:hAnsi="David" w:cs="David"/>
                <w:color w:val="000000"/>
              </w:rPr>
              <w:t xml:space="preserve">and </w:t>
            </w:r>
            <w:r w:rsidR="00373202" w:rsidRPr="00752EFA">
              <w:rPr>
                <w:rFonts w:ascii="David" w:eastAsia="Times New Roman" w:hAnsi="David" w:cs="David"/>
                <w:color w:val="000000"/>
              </w:rPr>
              <w:t>Asphalt</w:t>
            </w:r>
            <w:r w:rsidRPr="00752EFA">
              <w:rPr>
                <w:rFonts w:ascii="David" w:eastAsia="Times New Roman" w:hAnsi="David" w:cs="David"/>
                <w:color w:val="000000"/>
              </w:rPr>
              <w:t xml:space="preserve">, </w:t>
            </w:r>
            <w:r w:rsidR="00373202" w:rsidRPr="00752EFA">
              <w:rPr>
                <w:rFonts w:ascii="David" w:eastAsia="Times New Roman" w:hAnsi="David" w:cs="David"/>
                <w:color w:val="000000"/>
              </w:rPr>
              <w:t>Traf</w:t>
            </w:r>
            <w:r w:rsidR="004B4A27" w:rsidRPr="00752EFA">
              <w:rPr>
                <w:rFonts w:ascii="David" w:eastAsia="Times New Roman" w:hAnsi="David" w:cs="David"/>
                <w:color w:val="000000"/>
              </w:rPr>
              <w:t>f</w:t>
            </w:r>
            <w:r w:rsidR="00373202" w:rsidRPr="00752EFA">
              <w:rPr>
                <w:rFonts w:ascii="David" w:eastAsia="Times New Roman" w:hAnsi="David" w:cs="David"/>
                <w:color w:val="000000"/>
              </w:rPr>
              <w:t xml:space="preserve">ic </w:t>
            </w:r>
            <w:r w:rsidR="004B4A27" w:rsidRPr="00752EFA">
              <w:rPr>
                <w:rFonts w:ascii="David" w:eastAsia="Times New Roman" w:hAnsi="David" w:cs="David"/>
                <w:color w:val="000000"/>
              </w:rPr>
              <w:t xml:space="preserve">Signs </w:t>
            </w:r>
            <w:r w:rsidRPr="00752EFA">
              <w:rPr>
                <w:rFonts w:ascii="David" w:eastAsia="Times New Roman" w:hAnsi="David" w:cs="David"/>
                <w:color w:val="000000"/>
              </w:rPr>
              <w:t xml:space="preserve">&amp; </w:t>
            </w:r>
            <w:r w:rsidR="004B4A27" w:rsidRPr="00752EFA">
              <w:rPr>
                <w:rFonts w:ascii="David" w:eastAsia="Times New Roman" w:hAnsi="David" w:cs="David"/>
                <w:color w:val="000000"/>
              </w:rPr>
              <w:t>Pavement Mark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0</w:t>
            </w:r>
            <w:r w:rsidR="009A2F22" w:rsidRPr="00752EFA">
              <w:rPr>
                <w:rFonts w:ascii="David" w:eastAsia="Times New Roman" w:hAnsi="David" w:cs="David"/>
              </w:rPr>
              <w:t>, 29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9A2F22" w:rsidRPr="00752EFA" w:rsidRDefault="009A2F22" w:rsidP="009A2F2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גרסה 20 – נ</w:t>
            </w:r>
            <w:r w:rsidR="001567AE" w:rsidRPr="00752EFA">
              <w:rPr>
                <w:rFonts w:ascii="David" w:eastAsia="Times New Roman" w:hAnsi="David" w:cs="David"/>
                <w:color w:val="000000"/>
                <w:rtl/>
              </w:rPr>
              <w:t>חדש</w:t>
            </w:r>
          </w:p>
          <w:p w:rsidR="001567AE" w:rsidRPr="00752EFA" w:rsidRDefault="009A2F22" w:rsidP="009A2F2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גרסה 29 – עדכון בסוג הבדיקה ''</w:t>
            </w:r>
            <w:proofErr w:type="spellStart"/>
            <w:r w:rsidRPr="00752EFA">
              <w:rPr>
                <w:rFonts w:ascii="David" w:eastAsia="Times New Roman" w:hAnsi="David" w:cs="David"/>
                <w:color w:val="000000"/>
                <w:rtl/>
              </w:rPr>
              <w:t>מיסעים</w:t>
            </w:r>
            <w:proofErr w:type="spellEnd"/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'' </w:t>
            </w:r>
            <w:proofErr w:type="spellStart"/>
            <w:r w:rsidRPr="00752EFA">
              <w:rPr>
                <w:rFonts w:ascii="David" w:eastAsia="Times New Roman" w:hAnsi="David" w:cs="David"/>
                <w:color w:val="000000"/>
                <w:rtl/>
              </w:rPr>
              <w:t>ל''מיסעות</w:t>
            </w:r>
            <w:proofErr w:type="spellEnd"/>
            <w:r w:rsidRPr="00752EFA">
              <w:rPr>
                <w:rFonts w:ascii="David" w:eastAsia="Times New Roman" w:hAnsi="David" w:cs="David"/>
                <w:color w:val="000000"/>
                <w:rtl/>
              </w:rPr>
              <w:t>''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58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תכשירים רפואיים ואביזרים רפוא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כימיות,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מונוכימיה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B4A2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Medical </w:t>
            </w:r>
            <w:r w:rsidR="004B4A27" w:rsidRPr="00752EFA">
              <w:rPr>
                <w:rFonts w:ascii="David" w:eastAsia="Times New Roman" w:hAnsi="David" w:cs="David"/>
              </w:rPr>
              <w:t xml:space="preserve">Products </w:t>
            </w:r>
            <w:r w:rsidRPr="00752EFA">
              <w:rPr>
                <w:rFonts w:ascii="David" w:eastAsia="Times New Roman" w:hAnsi="David" w:cs="David"/>
              </w:rPr>
              <w:t xml:space="preserve">&amp; </w:t>
            </w:r>
            <w:r w:rsidR="004B4A27" w:rsidRPr="00752EFA">
              <w:rPr>
                <w:rFonts w:ascii="David" w:eastAsia="Times New Roman" w:hAnsi="David" w:cs="David"/>
              </w:rPr>
              <w:t>Medical Devic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, </w:t>
            </w:r>
            <w:r w:rsidR="00C91F1A" w:rsidRPr="00752EFA">
              <w:rPr>
                <w:rFonts w:ascii="David" w:eastAsia="Times New Roman" w:hAnsi="David" w:cs="David"/>
              </w:rPr>
              <w:t>Chemical, Immunochemistry</w:t>
            </w:r>
            <w:r w:rsidRPr="00752EFA">
              <w:rPr>
                <w:rFonts w:ascii="David" w:eastAsia="Times New Roman" w:hAnsi="David" w:cs="David"/>
              </w:rPr>
              <w:t xml:space="preserve"> </w:t>
            </w:r>
            <w:r w:rsidR="001A24DD" w:rsidRPr="00752EFA">
              <w:rPr>
                <w:rFonts w:ascii="David" w:eastAsia="Times New Roman" w:hAnsi="David" w:cs="David"/>
              </w:rPr>
              <w:t>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2 ,20</w:t>
            </w:r>
            <w:r w:rsidR="00A83E2A" w:rsidRPr="00752EFA">
              <w:rPr>
                <w:rFonts w:ascii="David" w:eastAsia="Times New Roman" w:hAnsi="David" w:cs="David"/>
              </w:rPr>
              <w:t>, 32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A83E2A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גרסה  </w:t>
            </w:r>
            <w:r w:rsidR="00A83E2A" w:rsidRPr="00752EFA">
              <w:rPr>
                <w:rFonts w:ascii="David" w:eastAsia="Times New Roman" w:hAnsi="David" w:cs="David"/>
                <w:color w:val="000000"/>
                <w:rtl/>
              </w:rPr>
              <w:t>20 – חדש</w:t>
            </w:r>
          </w:p>
          <w:p w:rsidR="001567AE" w:rsidRPr="00752EFA" w:rsidRDefault="00A83E2A" w:rsidP="00A83E2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גרסה 22 –</w:t>
            </w:r>
            <w:r w:rsidR="001567AE" w:rsidRPr="00752EFA">
              <w:rPr>
                <w:rFonts w:ascii="David" w:eastAsia="Times New Roman" w:hAnsi="David" w:cs="David"/>
                <w:color w:val="000000"/>
                <w:rtl/>
              </w:rPr>
              <w:t xml:space="preserve"> עד</w:t>
            </w:r>
            <w:r w:rsidR="009A2F22" w:rsidRPr="00752EFA">
              <w:rPr>
                <w:rFonts w:ascii="David" w:eastAsia="Times New Roman" w:hAnsi="David" w:cs="David"/>
                <w:color w:val="000000"/>
                <w:rtl/>
              </w:rPr>
              <w:t>כ</w:t>
            </w:r>
            <w:r w:rsidRPr="00752EFA">
              <w:rPr>
                <w:rFonts w:ascii="David" w:eastAsia="Times New Roman" w:hAnsi="David" w:cs="David"/>
                <w:color w:val="000000"/>
                <w:rtl/>
              </w:rPr>
              <w:t>ון של משפחת מוצרים</w:t>
            </w:r>
          </w:p>
          <w:p w:rsidR="00A83E2A" w:rsidRPr="00752EFA" w:rsidRDefault="00A83E2A" w:rsidP="00A83E2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גרסה 32 - </w:t>
            </w:r>
            <w:r w:rsidRPr="00752EFA">
              <w:rPr>
                <w:rFonts w:ascii="David" w:eastAsia="Times New Roman" w:hAnsi="David" w:cs="David"/>
                <w:rtl/>
              </w:rPr>
              <w:t>תיקון שם ה</w:t>
            </w:r>
            <w:r w:rsidR="00BC0221" w:rsidRPr="00752EFA">
              <w:rPr>
                <w:rFonts w:ascii="David" w:eastAsia="Times New Roman" w:hAnsi="David" w:cs="David"/>
                <w:rtl/>
              </w:rPr>
              <w:t>בדיקה</w:t>
            </w:r>
            <w:r w:rsidR="00A74340" w:rsidRPr="00752EFA">
              <w:rPr>
                <w:rFonts w:ascii="David" w:eastAsia="Times New Roman" w:hAnsi="David" w:cs="David"/>
                <w:rtl/>
              </w:rPr>
              <w:t xml:space="preserve"> באנגלית</w:t>
            </w:r>
            <w:r w:rsidRPr="00752EFA">
              <w:rPr>
                <w:rFonts w:ascii="David" w:eastAsia="Times New Roman" w:hAnsi="David" w:cs="David"/>
                <w:rtl/>
              </w:rPr>
              <w:t xml:space="preserve"> מ-</w:t>
            </w:r>
            <w:proofErr w:type="spellStart"/>
            <w:r w:rsidRPr="00752EFA">
              <w:rPr>
                <w:rFonts w:ascii="David" w:eastAsia="Times New Roman" w:hAnsi="David" w:cs="David"/>
              </w:rPr>
              <w:t>testings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ל-</w:t>
            </w:r>
            <w:r w:rsidRPr="00752EFA">
              <w:rPr>
                <w:rFonts w:ascii="David" w:eastAsia="Times New Roman" w:hAnsi="David" w:cs="David"/>
              </w:rPr>
              <w:t>testing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5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70644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כבאות והצלה – </w:t>
            </w:r>
            <w:r w:rsidR="001567AE" w:rsidRPr="00752EFA">
              <w:rPr>
                <w:rFonts w:ascii="David" w:eastAsia="Times New Roman" w:hAnsi="David" w:cs="David"/>
                <w:rtl/>
              </w:rPr>
              <w:t>מערכות כיבוי אש על בסיס מ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70644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ת תכנון ותקינות התקנ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706446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 xml:space="preserve">Fire &amp; Rescue - Fire </w:t>
            </w:r>
            <w:r w:rsidR="004B4A27" w:rsidRPr="00752EFA">
              <w:rPr>
                <w:rFonts w:ascii="David" w:eastAsia="Times New Roman" w:hAnsi="David" w:cs="David"/>
                <w:color w:val="000000"/>
              </w:rPr>
              <w:t>Extinguishing Systems</w:t>
            </w:r>
            <w:r w:rsidRPr="00752EFA">
              <w:rPr>
                <w:rFonts w:ascii="David" w:eastAsia="Times New Roman" w:hAnsi="David" w:cs="David"/>
                <w:color w:val="000000"/>
              </w:rPr>
              <w:t xml:space="preserve">; </w:t>
            </w:r>
            <w:r w:rsidR="004B4A27" w:rsidRPr="00752EFA">
              <w:rPr>
                <w:rFonts w:ascii="David" w:eastAsia="Times New Roman" w:hAnsi="David" w:cs="David"/>
                <w:color w:val="000000"/>
              </w:rPr>
              <w:t>Water Based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706446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 xml:space="preserve">System </w:t>
            </w:r>
            <w:r w:rsidR="004B4A27" w:rsidRPr="00752EFA">
              <w:rPr>
                <w:rFonts w:ascii="David" w:eastAsia="Times New Roman" w:hAnsi="David" w:cs="David"/>
                <w:color w:val="000000"/>
              </w:rPr>
              <w:t xml:space="preserve">Planning </w:t>
            </w:r>
            <w:r w:rsidRPr="00752EFA">
              <w:rPr>
                <w:rFonts w:ascii="David" w:eastAsia="Times New Roman" w:hAnsi="David" w:cs="David"/>
                <w:color w:val="000000"/>
              </w:rPr>
              <w:t xml:space="preserve">&amp; </w:t>
            </w:r>
            <w:r w:rsidR="004B4A27" w:rsidRPr="00752EFA">
              <w:rPr>
                <w:rFonts w:ascii="David" w:eastAsia="Times New Roman" w:hAnsi="David" w:cs="David"/>
                <w:color w:val="000000"/>
              </w:rPr>
              <w:t>Proper Installation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E940D6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1, 27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E940D6" w:rsidRPr="00752EFA" w:rsidRDefault="00E940D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גרסה 21 – חדש במקום טכנולוגיה 171.</w:t>
            </w:r>
          </w:p>
          <w:p w:rsidR="001567AE" w:rsidRPr="00752EFA" w:rsidRDefault="00E940D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גרסה 27 – </w:t>
            </w:r>
            <w:r w:rsidR="001567AE" w:rsidRPr="00752EFA">
              <w:rPr>
                <w:rFonts w:ascii="David" w:eastAsia="Times New Roman" w:hAnsi="David" w:cs="David"/>
                <w:color w:val="000000"/>
                <w:rtl/>
              </w:rPr>
              <w:t>שינוי שם והוספת תרגום.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6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70644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כבאות והצלה – מערכות </w:t>
            </w:r>
            <w:r w:rsidR="001567AE" w:rsidRPr="00752EFA">
              <w:rPr>
                <w:rFonts w:ascii="David" w:eastAsia="Times New Roman" w:hAnsi="David" w:cs="David"/>
                <w:rtl/>
              </w:rPr>
              <w:t>גילוי אש וכיבוי אלטרנטיבי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70644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ת תכנון ותקינות התקנ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706446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 xml:space="preserve">Fire &amp; Rescue - Fire </w:t>
            </w:r>
            <w:r w:rsidR="004B4A27" w:rsidRPr="00752EFA">
              <w:rPr>
                <w:rFonts w:ascii="David" w:eastAsia="Times New Roman" w:hAnsi="David" w:cs="David"/>
                <w:color w:val="000000"/>
              </w:rPr>
              <w:t>Detection Systems</w:t>
            </w:r>
            <w:r w:rsidRPr="00752EFA">
              <w:rPr>
                <w:rFonts w:ascii="David" w:eastAsia="Times New Roman" w:hAnsi="David" w:cs="David"/>
                <w:color w:val="000000"/>
              </w:rPr>
              <w:t xml:space="preserve">; Alternative </w:t>
            </w:r>
            <w:r w:rsidR="004B4A27" w:rsidRPr="00752EFA">
              <w:rPr>
                <w:rFonts w:ascii="David" w:eastAsia="Times New Roman" w:hAnsi="David" w:cs="David"/>
                <w:color w:val="000000"/>
              </w:rPr>
              <w:t>Extinguishing System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706446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 xml:space="preserve">System </w:t>
            </w:r>
            <w:r w:rsidR="004B4A27" w:rsidRPr="00752EFA">
              <w:rPr>
                <w:rFonts w:ascii="David" w:eastAsia="Times New Roman" w:hAnsi="David" w:cs="David"/>
                <w:color w:val="000000"/>
              </w:rPr>
              <w:t xml:space="preserve">Planning </w:t>
            </w:r>
            <w:r w:rsidRPr="00752EFA">
              <w:rPr>
                <w:rFonts w:ascii="David" w:eastAsia="Times New Roman" w:hAnsi="David" w:cs="David"/>
                <w:color w:val="000000"/>
              </w:rPr>
              <w:t xml:space="preserve">&amp; </w:t>
            </w:r>
            <w:r w:rsidR="004B4A27" w:rsidRPr="00752EFA">
              <w:rPr>
                <w:rFonts w:ascii="David" w:eastAsia="Times New Roman" w:hAnsi="David" w:cs="David"/>
                <w:color w:val="000000"/>
              </w:rPr>
              <w:t>Proper Installation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E940D6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1, 27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E940D6" w:rsidRPr="00752EFA" w:rsidRDefault="00E940D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גרסה 21 – חדש במקום טכנולוגיה 171.</w:t>
            </w:r>
          </w:p>
          <w:p w:rsidR="001567AE" w:rsidRPr="00752EFA" w:rsidRDefault="00E940D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גרסה 27 – שינוי שם והוספת תרגום.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6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70644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כבאות והצלה – </w:t>
            </w:r>
            <w:r w:rsidR="001567AE" w:rsidRPr="00752EFA">
              <w:rPr>
                <w:rFonts w:ascii="David" w:eastAsia="Times New Roman" w:hAnsi="David" w:cs="David"/>
                <w:rtl/>
              </w:rPr>
              <w:t>מערכות הצל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70644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ת תכנון ותקינות התקנ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706446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 xml:space="preserve">Fire &amp; Rescue - Fire Rescue </w:t>
            </w:r>
            <w:r w:rsidR="004B4A27" w:rsidRPr="00752EFA">
              <w:rPr>
                <w:rFonts w:ascii="David" w:eastAsia="Times New Roman" w:hAnsi="David" w:cs="David"/>
                <w:color w:val="000000"/>
              </w:rPr>
              <w:t>System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706446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 xml:space="preserve">System </w:t>
            </w:r>
            <w:r w:rsidR="004B4A27" w:rsidRPr="00752EFA">
              <w:rPr>
                <w:rFonts w:ascii="David" w:eastAsia="Times New Roman" w:hAnsi="David" w:cs="David"/>
                <w:color w:val="000000"/>
              </w:rPr>
              <w:t xml:space="preserve">Planning </w:t>
            </w:r>
            <w:r w:rsidRPr="00752EFA">
              <w:rPr>
                <w:rFonts w:ascii="David" w:eastAsia="Times New Roman" w:hAnsi="David" w:cs="David"/>
                <w:color w:val="000000"/>
              </w:rPr>
              <w:t xml:space="preserve">&amp; </w:t>
            </w:r>
            <w:r w:rsidR="004B4A27" w:rsidRPr="00752EFA">
              <w:rPr>
                <w:rFonts w:ascii="David" w:eastAsia="Times New Roman" w:hAnsi="David" w:cs="David"/>
                <w:color w:val="000000"/>
              </w:rPr>
              <w:t>Proper Installation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1</w:t>
            </w:r>
            <w:r w:rsidR="00E940D6" w:rsidRPr="00752EFA">
              <w:rPr>
                <w:rFonts w:ascii="David" w:eastAsia="Times New Roman" w:hAnsi="David" w:cs="David"/>
              </w:rPr>
              <w:t>, 27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E940D6" w:rsidRPr="00752EFA" w:rsidRDefault="00E940D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גרסה 21 – חדש במקום טכנולוגיה 171.</w:t>
            </w:r>
          </w:p>
          <w:p w:rsidR="001567AE" w:rsidRPr="00752EFA" w:rsidRDefault="00E940D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גרסה 27 – שינוי שם והוספת תרגום.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6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קרינה מייננת,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דוזימטריה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Ionizing Radiation, Dosimetr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2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6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מוצרי </w:t>
            </w:r>
            <w:r w:rsidR="00884319" w:rsidRPr="00752EFA">
              <w:rPr>
                <w:rFonts w:ascii="David" w:eastAsia="Times New Roman" w:hAnsi="David" w:cs="David"/>
                <w:color w:val="000000"/>
                <w:rtl/>
              </w:rPr>
              <w:t>תעשיה</w:t>
            </w: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 לרבות חומרי גלם </w:t>
            </w:r>
            <w:proofErr w:type="spellStart"/>
            <w:r w:rsidRPr="00752EFA">
              <w:rPr>
                <w:rFonts w:ascii="David" w:eastAsia="Times New Roman" w:hAnsi="David" w:cs="David"/>
                <w:color w:val="000000"/>
                <w:rtl/>
              </w:rPr>
              <w:t>ל</w:t>
            </w:r>
            <w:r w:rsidR="00884319" w:rsidRPr="00752EFA">
              <w:rPr>
                <w:rFonts w:ascii="David" w:eastAsia="Times New Roman" w:hAnsi="David" w:cs="David"/>
                <w:color w:val="000000"/>
                <w:rtl/>
              </w:rPr>
              <w:t>תעשיה</w:t>
            </w:r>
            <w:proofErr w:type="spellEnd"/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 - בדיקות </w:t>
            </w:r>
            <w:r w:rsidR="00DB3BF7" w:rsidRPr="00752EFA">
              <w:rPr>
                <w:rFonts w:ascii="David" w:eastAsia="Times New Roman" w:hAnsi="David" w:cs="David"/>
                <w:color w:val="000000"/>
                <w:rtl/>
              </w:rPr>
              <w:t>פיזיקל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צנרת מים וביוב, צילום וזיהוי ממצא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Industrial Products and Raw </w:t>
            </w:r>
            <w:r w:rsidR="00C91F1A" w:rsidRPr="00752EFA">
              <w:rPr>
                <w:rFonts w:ascii="David" w:eastAsia="Times New Roman" w:hAnsi="David" w:cs="David"/>
              </w:rPr>
              <w:t>Materials -</w:t>
            </w:r>
            <w:r w:rsidRPr="00752EFA">
              <w:rPr>
                <w:rFonts w:ascii="David" w:eastAsia="Times New Roman" w:hAnsi="David" w:cs="David"/>
              </w:rPr>
              <w:t xml:space="preserve"> Physical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Water and Sewage Pipes, Photography and Flaw Detection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3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חדש 2016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64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מתכות וחומרים אל מתכת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ביקורת ודירוג איכות יהלומ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Metallic and Nonmetallic Material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Diamond Quality Grading Analysi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3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חדש 2016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65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פריטים הנדסיים - מבנים תשתיות ובטון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בדיקות פיזיקליות והנדסיות, מתקני משחקים וספורט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Engineering Items - Buildings, Constructions, Infrastructure and Concrete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B4A2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 xml:space="preserve">Physical and Engineering Testing, Playground &amp; Sport </w:t>
            </w:r>
            <w:r w:rsidR="004B4A27" w:rsidRPr="00752EFA">
              <w:rPr>
                <w:rFonts w:ascii="David" w:eastAsia="Times New Roman" w:hAnsi="David" w:cs="David"/>
                <w:color w:val="000000"/>
              </w:rPr>
              <w:t>Facilitie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4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חדש 2016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66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A290C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בריאות </w:t>
            </w:r>
            <w:r w:rsidR="00714841" w:rsidRPr="00752EFA">
              <w:rPr>
                <w:rFonts w:ascii="David" w:eastAsia="Times New Roman" w:hAnsi="David" w:cs="David"/>
                <w:color w:val="000000"/>
                <w:rtl/>
              </w:rPr>
              <w:t>-</w:t>
            </w: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 סביבת עובד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בדיקות כימיות, כימיה קלאס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461120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 xml:space="preserve">Health - </w:t>
            </w:r>
            <w:r w:rsidR="001567AE" w:rsidRPr="00752EFA">
              <w:rPr>
                <w:rFonts w:ascii="David" w:eastAsia="Times New Roman" w:hAnsi="David" w:cs="David"/>
                <w:color w:val="000000"/>
              </w:rPr>
              <w:t>Working Environment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Chemical Testing, Classical Chemistr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5</w:t>
            </w:r>
            <w:r w:rsidR="001A290C" w:rsidRPr="00752EFA">
              <w:rPr>
                <w:rFonts w:ascii="David" w:eastAsia="Times New Roman" w:hAnsi="David" w:cs="David"/>
              </w:rPr>
              <w:t>, 37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A290C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גרסה 25 – </w:t>
            </w:r>
            <w:r w:rsidR="001567AE" w:rsidRPr="00752EFA">
              <w:rPr>
                <w:rFonts w:ascii="David" w:eastAsia="Times New Roman" w:hAnsi="David" w:cs="David"/>
                <w:color w:val="000000"/>
                <w:rtl/>
              </w:rPr>
              <w:t>חדש 2016</w:t>
            </w:r>
            <w:r w:rsidRPr="00752EFA">
              <w:rPr>
                <w:rFonts w:ascii="David" w:eastAsia="Times New Roman" w:hAnsi="David" w:cs="David"/>
                <w:color w:val="000000"/>
                <w:rtl/>
              </w:rPr>
              <w:t>.</w:t>
            </w:r>
          </w:p>
          <w:p w:rsidR="001A290C" w:rsidRPr="00752EFA" w:rsidRDefault="001A290C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37 – המרת "אוויר בסביבת העובד" ל"סביבת עובד (2017).</w:t>
            </w:r>
          </w:p>
        </w:tc>
      </w:tr>
      <w:tr w:rsidR="001A290C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A290C" w:rsidRPr="00752EFA" w:rsidRDefault="001A290C" w:rsidP="001A290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67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A290C" w:rsidRPr="00752EFA" w:rsidRDefault="001A290C" w:rsidP="001A290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בריאות </w:t>
            </w:r>
            <w:r w:rsidR="00714841" w:rsidRPr="00752EFA">
              <w:rPr>
                <w:rFonts w:ascii="David" w:eastAsia="Times New Roman" w:hAnsi="David" w:cs="David"/>
                <w:color w:val="000000"/>
                <w:rtl/>
              </w:rPr>
              <w:t>-</w:t>
            </w: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 סביבת עובד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A290C" w:rsidRPr="00752EFA" w:rsidRDefault="001A290C" w:rsidP="001A290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בדיקות כימיות, כרומטוגר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A290C" w:rsidRPr="00752EFA" w:rsidRDefault="00461120" w:rsidP="001A290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 xml:space="preserve">Health - </w:t>
            </w:r>
            <w:r w:rsidR="001A290C" w:rsidRPr="00752EFA">
              <w:rPr>
                <w:rFonts w:ascii="David" w:eastAsia="Times New Roman" w:hAnsi="David" w:cs="David"/>
                <w:color w:val="000000"/>
              </w:rPr>
              <w:t>Working Environment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A290C" w:rsidRPr="00752EFA" w:rsidRDefault="001A290C" w:rsidP="001A290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Chemical Testing, Chromatograph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A290C" w:rsidRPr="00752EFA" w:rsidRDefault="001A290C" w:rsidP="001A290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5, 37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A290C" w:rsidRPr="00752EFA" w:rsidRDefault="001A290C" w:rsidP="001A290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גרסה 25 – חדש 2016.</w:t>
            </w:r>
          </w:p>
          <w:p w:rsidR="001A290C" w:rsidRPr="00752EFA" w:rsidRDefault="001A290C" w:rsidP="001A290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37 – המרת "אוויר בסביבת העובד" ל"סביבת עובד (2017).</w:t>
            </w:r>
          </w:p>
        </w:tc>
      </w:tr>
      <w:tr w:rsidR="001A290C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A290C" w:rsidRPr="00752EFA" w:rsidRDefault="001A290C" w:rsidP="001A290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68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A290C" w:rsidRPr="00752EFA" w:rsidRDefault="001A290C" w:rsidP="001A290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בריאות </w:t>
            </w:r>
            <w:r w:rsidR="00714841" w:rsidRPr="00752EFA">
              <w:rPr>
                <w:rFonts w:ascii="David" w:eastAsia="Times New Roman" w:hAnsi="David" w:cs="David"/>
                <w:color w:val="000000"/>
                <w:rtl/>
              </w:rPr>
              <w:t>-</w:t>
            </w: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 סביבת עובד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A290C" w:rsidRPr="00752EFA" w:rsidRDefault="001A290C" w:rsidP="001A290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בדיקות כימיות, ספקטרוסקו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A290C" w:rsidRPr="00752EFA" w:rsidRDefault="00461120" w:rsidP="001A290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 xml:space="preserve">Health - </w:t>
            </w:r>
            <w:r w:rsidR="001A290C" w:rsidRPr="00752EFA">
              <w:rPr>
                <w:rFonts w:ascii="David" w:eastAsia="Times New Roman" w:hAnsi="David" w:cs="David"/>
                <w:color w:val="000000"/>
              </w:rPr>
              <w:t>Working Environment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A290C" w:rsidRPr="00752EFA" w:rsidRDefault="001A290C" w:rsidP="001A290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Chemical Testing, Spectroscop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A290C" w:rsidRPr="00752EFA" w:rsidRDefault="001A290C" w:rsidP="001A290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5, 37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A290C" w:rsidRPr="00752EFA" w:rsidRDefault="001A290C" w:rsidP="001A290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גרסה 25 – חדש 2016.</w:t>
            </w:r>
          </w:p>
          <w:p w:rsidR="001A290C" w:rsidRPr="00752EFA" w:rsidRDefault="001A290C" w:rsidP="001A290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37 – המרת "אוויר בסביבת העובד" ל"סביבת עובד (2017).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6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פריטים הנדסיים - מכלים וצנרת לחץ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פליטות/דליפה לקרקע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gineering Items: Pressure Vessels and Pip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Leakage to Soil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6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6 - פיצול מ-112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7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פריטים הנדסיים - מכלים וצנרת לחץ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פליטות לאוויר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gineering Items: Pressure Vessels and Pip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Emission to Air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6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6 - פיצול מ-112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7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color w:val="000000"/>
                <w:rtl/>
              </w:rPr>
              <w:t xml:space="preserve"> - קרקע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דיגום קרקע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Environment - Soil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Soil Sampl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6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6</w:t>
            </w:r>
          </w:p>
        </w:tc>
      </w:tr>
      <w:tr w:rsidR="006A7FFC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6A7FFC" w:rsidRPr="00752EFA" w:rsidRDefault="006A7FFC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72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6A7FFC" w:rsidRPr="00752EFA" w:rsidRDefault="007E57BC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בריאות, רפואה - אימונולוגיה ופרמקולוגיה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6A7FFC" w:rsidRPr="00752EFA" w:rsidRDefault="007E57BC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בדיקות ביולוגיות, שיטות </w:t>
            </w:r>
            <w:proofErr w:type="spellStart"/>
            <w:r w:rsidRPr="00752EFA">
              <w:rPr>
                <w:rFonts w:ascii="David" w:eastAsia="Times New Roman" w:hAnsi="David" w:cs="David"/>
                <w:color w:val="000000"/>
                <w:rtl/>
              </w:rPr>
              <w:t>באוטואנלייזרים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</w:tcPr>
          <w:p w:rsidR="006A7FFC" w:rsidRPr="00752EFA" w:rsidRDefault="007E57BC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Health, Medicine - Immunology &amp; Pharmacology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6A7FFC" w:rsidRPr="00752EFA" w:rsidRDefault="007E57BC" w:rsidP="00E07FD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 xml:space="preserve">Biological Testing, </w:t>
            </w:r>
            <w:proofErr w:type="spellStart"/>
            <w:r w:rsidRPr="00752EFA">
              <w:rPr>
                <w:rFonts w:ascii="David" w:eastAsia="Times New Roman" w:hAnsi="David" w:cs="David"/>
                <w:color w:val="000000"/>
              </w:rPr>
              <w:t>Autoanaly</w:t>
            </w:r>
            <w:r w:rsidR="00E07FD6" w:rsidRPr="00752EFA">
              <w:rPr>
                <w:rFonts w:ascii="David" w:eastAsia="Times New Roman" w:hAnsi="David" w:cs="David"/>
                <w:color w:val="000000"/>
              </w:rPr>
              <w:t>s</w:t>
            </w:r>
            <w:r w:rsidRPr="00752EFA">
              <w:rPr>
                <w:rFonts w:ascii="David" w:eastAsia="Times New Roman" w:hAnsi="David" w:cs="David"/>
                <w:color w:val="000000"/>
              </w:rPr>
              <w:t>ers</w:t>
            </w:r>
            <w:proofErr w:type="spellEnd"/>
          </w:p>
        </w:tc>
        <w:tc>
          <w:tcPr>
            <w:tcW w:w="889" w:type="dxa"/>
            <w:shd w:val="clear" w:color="auto" w:fill="auto"/>
            <w:vAlign w:val="center"/>
          </w:tcPr>
          <w:p w:rsidR="006A7FFC" w:rsidRPr="00752EFA" w:rsidRDefault="007E57BC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7</w:t>
            </w:r>
            <w:r w:rsidR="00E07FD6" w:rsidRPr="00752EFA">
              <w:rPr>
                <w:rFonts w:ascii="David" w:eastAsia="Times New Roman" w:hAnsi="David" w:cs="David"/>
              </w:rPr>
              <w:t>, 32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6A7FFC" w:rsidRPr="00752EFA" w:rsidRDefault="00E07FD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גרסה 27 – </w:t>
            </w:r>
            <w:r w:rsidR="007E57BC"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6</w:t>
            </w:r>
          </w:p>
          <w:p w:rsidR="00E07FD6" w:rsidRPr="00752EFA" w:rsidRDefault="00E07FD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גרסה 32 – שינוי שם ה</w:t>
            </w:r>
            <w:r w:rsidR="00BC0221" w:rsidRPr="00752EFA">
              <w:rPr>
                <w:rFonts w:ascii="David" w:eastAsia="Times New Roman" w:hAnsi="David" w:cs="David"/>
                <w:color w:val="000000"/>
                <w:rtl/>
              </w:rPr>
              <w:t>בדיקה</w:t>
            </w: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 באנגלית מ-</w:t>
            </w:r>
            <w:proofErr w:type="spellStart"/>
            <w:r w:rsidRPr="00752EFA">
              <w:rPr>
                <w:rFonts w:ascii="David" w:eastAsia="Times New Roman" w:hAnsi="David" w:cs="David"/>
                <w:color w:val="000000"/>
              </w:rPr>
              <w:t>autoanalyzers</w:t>
            </w:r>
            <w:proofErr w:type="spellEnd"/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 ל-</w:t>
            </w:r>
            <w:proofErr w:type="spellStart"/>
            <w:r w:rsidRPr="00752EFA">
              <w:rPr>
                <w:rFonts w:ascii="David" w:eastAsia="Times New Roman" w:hAnsi="David" w:cs="David"/>
                <w:color w:val="000000"/>
              </w:rPr>
              <w:t>autoanalysers</w:t>
            </w:r>
            <w:proofErr w:type="spellEnd"/>
          </w:p>
        </w:tc>
      </w:tr>
      <w:tr w:rsidR="00C818D1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C818D1" w:rsidRPr="00752EFA" w:rsidRDefault="00C818D1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73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C818D1" w:rsidRPr="00752EFA" w:rsidRDefault="00C818D1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מוצרי תעשיה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C818D1" w:rsidRPr="00752EFA" w:rsidRDefault="00C818D1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בדיקות הנדסיות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C818D1" w:rsidRPr="00752EFA" w:rsidRDefault="00C818D1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Industrial Produc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C818D1" w:rsidRPr="00752EFA" w:rsidRDefault="00C818D1" w:rsidP="007E57B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Engineering Testing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C818D1" w:rsidRPr="00752EFA" w:rsidRDefault="00C818D1" w:rsidP="002A7324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</w:t>
            </w:r>
            <w:r w:rsidR="002A7324" w:rsidRPr="00752EFA">
              <w:rPr>
                <w:rFonts w:ascii="David" w:eastAsia="Times New Roman" w:hAnsi="David" w:cs="David"/>
              </w:rPr>
              <w:t>8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C818D1" w:rsidRPr="00752EFA" w:rsidRDefault="00C818D1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6</w:t>
            </w:r>
          </w:p>
        </w:tc>
      </w:tr>
      <w:tr w:rsidR="00DB3BF7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DB3BF7" w:rsidRPr="00752EFA" w:rsidRDefault="00DB3BF7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74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DB3BF7" w:rsidRPr="00752EFA" w:rsidRDefault="00DB3BF7" w:rsidP="00DB3BF7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תכשירים רפואיים ואביזרים רפואיים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DB3BF7" w:rsidRPr="00752EFA" w:rsidRDefault="00DB3BF7" w:rsidP="00DB3BF7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פיזיקליות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DB3BF7" w:rsidRPr="00752EFA" w:rsidRDefault="00DB3BF7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Medical Products &amp; Medical Device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DB3BF7" w:rsidRPr="00752EFA" w:rsidRDefault="00DB3BF7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</w:rPr>
              <w:t>Physical Testing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DB3BF7" w:rsidRPr="00752EFA" w:rsidRDefault="00DB3BF7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9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DB3BF7" w:rsidRPr="00752EFA" w:rsidRDefault="00DB3BF7" w:rsidP="00DB3BF7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6</w:t>
            </w:r>
          </w:p>
        </w:tc>
      </w:tr>
      <w:tr w:rsidR="00562226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562226" w:rsidRPr="00752EFA" w:rsidRDefault="00562226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75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562226" w:rsidRPr="00752EFA" w:rsidRDefault="00562226" w:rsidP="00DB3BF7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פריטים הנדסיים – מבנים, תשתיות ובטון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562226" w:rsidRPr="00752EFA" w:rsidRDefault="00562226" w:rsidP="00DB3BF7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ת מתקני משחקים מתנפחים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562226" w:rsidRPr="00752EFA" w:rsidRDefault="00562226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Engineering Items – Buildings, Constructions, Infrastructure and Concrete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562226" w:rsidRPr="00752EFA" w:rsidRDefault="00562226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bookmarkStart w:id="2" w:name="OLE_LINK1"/>
            <w:bookmarkStart w:id="3" w:name="OLE_LINK2"/>
            <w:r w:rsidRPr="00752EFA">
              <w:rPr>
                <w:rFonts w:ascii="David" w:eastAsia="Times New Roman" w:hAnsi="David" w:cs="David"/>
              </w:rPr>
              <w:t>Inflatable Play Facilities Testing</w:t>
            </w:r>
            <w:bookmarkEnd w:id="2"/>
            <w:bookmarkEnd w:id="3"/>
          </w:p>
        </w:tc>
        <w:tc>
          <w:tcPr>
            <w:tcW w:w="889" w:type="dxa"/>
            <w:shd w:val="clear" w:color="auto" w:fill="auto"/>
            <w:vAlign w:val="center"/>
          </w:tcPr>
          <w:p w:rsidR="00562226" w:rsidRPr="00752EFA" w:rsidRDefault="00562226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0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562226" w:rsidRPr="00752EFA" w:rsidRDefault="00562226" w:rsidP="00DB3BF7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6</w:t>
            </w:r>
          </w:p>
        </w:tc>
      </w:tr>
      <w:tr w:rsidR="001815B1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1815B1" w:rsidRPr="00752EFA" w:rsidRDefault="001815B1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76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1815B1" w:rsidRPr="00752EFA" w:rsidRDefault="001815B1" w:rsidP="00DB3BF7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פתולוגיה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1815B1" w:rsidRPr="00752EFA" w:rsidRDefault="001815B1" w:rsidP="00DB3BF7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ביולוגיות, צביעות קלאסיות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1815B1" w:rsidRPr="00752EFA" w:rsidRDefault="001815B1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Health, Medicine - Pathology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1815B1" w:rsidRPr="00752EFA" w:rsidRDefault="001815B1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, Biological Testing, Classical Stains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1815B1" w:rsidRPr="00752EFA" w:rsidRDefault="001815B1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0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1815B1" w:rsidRPr="00752EFA" w:rsidRDefault="001815B1" w:rsidP="00DB3BF7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6 – מחליפה את טכנולוגיות 167, 169, 166.</w:t>
            </w:r>
          </w:p>
        </w:tc>
      </w:tr>
      <w:tr w:rsidR="001815B1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1815B1" w:rsidRPr="00752EFA" w:rsidRDefault="001815B1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77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1815B1" w:rsidRPr="00752EFA" w:rsidRDefault="001815B1" w:rsidP="00DB3BF7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פתולוגיה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1815B1" w:rsidRPr="00752EFA" w:rsidRDefault="001815B1" w:rsidP="00DB3BF7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שיטות מולקולריות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1815B1" w:rsidRPr="00752EFA" w:rsidRDefault="001815B1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Health, Medicine - Pathology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1815B1" w:rsidRPr="00752EFA" w:rsidRDefault="001815B1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Molecular Methods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1815B1" w:rsidRPr="00752EFA" w:rsidRDefault="001815B1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0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1815B1" w:rsidRPr="00752EFA" w:rsidRDefault="001815B1" w:rsidP="001815B1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6 – מחליפה את טכנולוגיות 168, 170.</w:t>
            </w:r>
          </w:p>
        </w:tc>
      </w:tr>
      <w:tr w:rsidR="007951BA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7951BA" w:rsidRPr="00752EFA" w:rsidRDefault="007951BA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78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7951BA" w:rsidRPr="00752EFA" w:rsidRDefault="007951BA" w:rsidP="00DB3BF7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 - אוויר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7951BA" w:rsidRPr="00752EFA" w:rsidRDefault="007951BA" w:rsidP="00DB3BF7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דיגום ריח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7951BA" w:rsidRPr="00752EFA" w:rsidRDefault="007951BA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Environment - Air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7951BA" w:rsidRPr="00752EFA" w:rsidRDefault="007951BA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Odor Sampling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7951BA" w:rsidRPr="00752EFA" w:rsidRDefault="007951BA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1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7951BA" w:rsidRPr="00752EFA" w:rsidRDefault="00A67D15" w:rsidP="001815B1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6</w:t>
            </w:r>
          </w:p>
        </w:tc>
      </w:tr>
      <w:tr w:rsidR="00F77178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F77178" w:rsidRPr="00752EFA" w:rsidRDefault="00F77178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79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F77178" w:rsidRPr="00752EFA" w:rsidRDefault="00DD468B" w:rsidP="00DB3BF7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המטולוגיה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F77178" w:rsidRPr="00752EFA" w:rsidRDefault="00DD468B" w:rsidP="00DB3BF7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שיטות מולקולריות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F77178" w:rsidRPr="00752EFA" w:rsidRDefault="00DD468B" w:rsidP="00DD468B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Health, Medicine - Hematology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F77178" w:rsidRPr="00752EFA" w:rsidRDefault="00DD468B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Molecular Methods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F77178" w:rsidRPr="00752EFA" w:rsidRDefault="00DD468B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1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F77178" w:rsidRPr="00752EFA" w:rsidRDefault="00DD468B" w:rsidP="001815B1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6</w:t>
            </w:r>
          </w:p>
        </w:tc>
      </w:tr>
      <w:tr w:rsidR="009A7472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9A7472" w:rsidRPr="00752EFA" w:rsidRDefault="009A7472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80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9A7472" w:rsidRPr="00752EFA" w:rsidRDefault="009A7472" w:rsidP="00DB3BF7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גנטיקה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9A7472" w:rsidRPr="00752EFA" w:rsidRDefault="009A7472" w:rsidP="00DB3BF7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שיטות מולקולריות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9A7472" w:rsidRPr="00752EFA" w:rsidRDefault="009A7472" w:rsidP="00DD468B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Health, Medicine - Genetic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9A7472" w:rsidRPr="00752EFA" w:rsidRDefault="009A7472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Molecular Methods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9A7472" w:rsidRPr="00752EFA" w:rsidRDefault="009A7472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5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9A7472" w:rsidRPr="00752EFA" w:rsidRDefault="009A7472" w:rsidP="009A74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7</w:t>
            </w:r>
          </w:p>
        </w:tc>
      </w:tr>
      <w:tr w:rsidR="00016FFD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016FFD" w:rsidRPr="00752EFA" w:rsidRDefault="00016FFD" w:rsidP="00016FFD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81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016FFD" w:rsidRPr="00752EFA" w:rsidRDefault="00016FFD" w:rsidP="00016FF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ניה - בדיקות הנדסיות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016FFD" w:rsidRPr="00752EFA" w:rsidRDefault="00016FFD" w:rsidP="00016FF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קרת תכן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016FFD" w:rsidRPr="00752EFA" w:rsidRDefault="00016FFD" w:rsidP="00016FFD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</w:rPr>
              <w:t xml:space="preserve">Construction </w:t>
            </w:r>
            <w:proofErr w:type="gramStart"/>
            <w:r w:rsidRPr="00752EFA">
              <w:rPr>
                <w:rFonts w:ascii="David" w:eastAsia="Times New Roman" w:hAnsi="David" w:cs="David"/>
              </w:rPr>
              <w:t>-  Engineering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Testing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016FFD" w:rsidRPr="00752EFA" w:rsidRDefault="00016FFD" w:rsidP="00016FFD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Design Review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016FFD" w:rsidRPr="00752EFA" w:rsidRDefault="00016FFD" w:rsidP="00016FFD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6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016FFD" w:rsidRPr="00752EFA" w:rsidRDefault="00016FFD" w:rsidP="00016FF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7</w:t>
            </w:r>
          </w:p>
        </w:tc>
      </w:tr>
      <w:tr w:rsidR="00016FFD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016FFD" w:rsidRPr="00752EFA" w:rsidRDefault="00016FFD" w:rsidP="00016FFD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bookmarkStart w:id="4" w:name="_Hlk517360715"/>
            <w:r w:rsidRPr="00752EFA">
              <w:rPr>
                <w:rFonts w:ascii="David" w:eastAsia="Times New Roman" w:hAnsi="David" w:cs="David"/>
                <w:color w:val="000000"/>
              </w:rPr>
              <w:t>282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016FFD" w:rsidRPr="00752EFA" w:rsidRDefault="00016FFD" w:rsidP="00016FF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ניה - בדיקות הנדסיות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016FFD" w:rsidRPr="00752EFA" w:rsidRDefault="003F4BD3" w:rsidP="00016FF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קרת ביצוע - </w:t>
            </w:r>
            <w:r w:rsidR="00016FFD" w:rsidRPr="00752EFA">
              <w:rPr>
                <w:rFonts w:ascii="David" w:eastAsia="Times New Roman" w:hAnsi="David" w:cs="David"/>
                <w:rtl/>
              </w:rPr>
              <w:t>עד שלב שלד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016FFD" w:rsidRPr="00752EFA" w:rsidRDefault="00016FFD" w:rsidP="00016FFD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</w:rPr>
              <w:t xml:space="preserve">Construction </w:t>
            </w:r>
            <w:proofErr w:type="gramStart"/>
            <w:r w:rsidRPr="00752EFA">
              <w:rPr>
                <w:rFonts w:ascii="David" w:eastAsia="Times New Roman" w:hAnsi="David" w:cs="David"/>
              </w:rPr>
              <w:t>-  Engineering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Testing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016FFD" w:rsidRPr="00752EFA" w:rsidRDefault="003F4BD3" w:rsidP="00F10F6E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Implementation Control - </w:t>
            </w:r>
            <w:r w:rsidR="00016FFD" w:rsidRPr="00752EFA">
              <w:rPr>
                <w:rFonts w:ascii="David" w:eastAsia="Times New Roman" w:hAnsi="David" w:cs="David"/>
              </w:rPr>
              <w:t xml:space="preserve">Building Frame </w:t>
            </w:r>
            <w:r w:rsidRPr="00752EFA">
              <w:rPr>
                <w:rFonts w:ascii="David" w:eastAsia="Times New Roman" w:hAnsi="David" w:cs="David"/>
              </w:rPr>
              <w:t>Phase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016FFD" w:rsidRPr="00752EFA" w:rsidRDefault="00016FFD" w:rsidP="00016FFD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6</w:t>
            </w:r>
            <w:r w:rsidR="003F4BD3" w:rsidRPr="00752EFA">
              <w:rPr>
                <w:rFonts w:ascii="David" w:eastAsia="Times New Roman" w:hAnsi="David" w:cs="David"/>
              </w:rPr>
              <w:t>, 51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016FFD" w:rsidRPr="00752EFA" w:rsidRDefault="003F4BD3" w:rsidP="00016FF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גרסה 36 - </w:t>
            </w:r>
            <w:r w:rsidR="00016FFD"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7</w:t>
            </w:r>
          </w:p>
          <w:p w:rsidR="003F4BD3" w:rsidRPr="00752EFA" w:rsidRDefault="003F4BD3" w:rsidP="00016FF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גרסה 51 - שם קודם לסוג הבדיקה: בקרה-עד שלב שלד</w:t>
            </w:r>
          </w:p>
        </w:tc>
      </w:tr>
      <w:tr w:rsidR="00016FFD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016FFD" w:rsidRPr="00752EFA" w:rsidRDefault="00016FFD" w:rsidP="00016FFD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83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016FFD" w:rsidRPr="00752EFA" w:rsidRDefault="00016FFD" w:rsidP="00016FF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ניה - בדיקות הנדסיות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016FFD" w:rsidRPr="00752EFA" w:rsidRDefault="003F4BD3" w:rsidP="00016FF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קרת ביצוע - </w:t>
            </w:r>
            <w:r w:rsidR="00016FFD" w:rsidRPr="00752EFA">
              <w:rPr>
                <w:rFonts w:ascii="David" w:eastAsia="Times New Roman" w:hAnsi="David" w:cs="David"/>
                <w:rtl/>
              </w:rPr>
              <w:t>עד שלב גמר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016FFD" w:rsidRPr="00752EFA" w:rsidRDefault="00016FFD" w:rsidP="00016FFD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</w:rPr>
              <w:t xml:space="preserve">Construction </w:t>
            </w:r>
            <w:proofErr w:type="gramStart"/>
            <w:r w:rsidRPr="00752EFA">
              <w:rPr>
                <w:rFonts w:ascii="David" w:eastAsia="Times New Roman" w:hAnsi="David" w:cs="David"/>
              </w:rPr>
              <w:t>-  Engineering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Testing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016FFD" w:rsidRPr="00752EFA" w:rsidRDefault="003F4BD3" w:rsidP="00F10F6E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Implementation Control – Building </w:t>
            </w:r>
            <w:r w:rsidR="00F10F6E" w:rsidRPr="00752EFA">
              <w:rPr>
                <w:rFonts w:ascii="David" w:eastAsia="Times New Roman" w:hAnsi="David" w:cs="David"/>
              </w:rPr>
              <w:t xml:space="preserve">Completion </w:t>
            </w:r>
            <w:r w:rsidRPr="00752EFA">
              <w:rPr>
                <w:rFonts w:ascii="David" w:eastAsia="Times New Roman" w:hAnsi="David" w:cs="David"/>
              </w:rPr>
              <w:t>Phase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016FFD" w:rsidRPr="00752EFA" w:rsidRDefault="00016FFD" w:rsidP="00016FFD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6</w:t>
            </w:r>
            <w:r w:rsidR="003F4BD3" w:rsidRPr="00752EFA">
              <w:rPr>
                <w:rFonts w:ascii="David" w:eastAsia="Times New Roman" w:hAnsi="David" w:cs="David"/>
              </w:rPr>
              <w:t>, 51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016FFD" w:rsidRPr="00752EFA" w:rsidRDefault="003F4BD3" w:rsidP="00016FF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גרסה 36 - </w:t>
            </w:r>
            <w:r w:rsidR="00016FFD"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7</w:t>
            </w:r>
          </w:p>
          <w:p w:rsidR="003F4BD3" w:rsidRPr="00752EFA" w:rsidRDefault="003F4BD3" w:rsidP="00016FF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גרסה 51 - שם קודם לסוג הבדיקה: בקרה-עד שלב גמר</w:t>
            </w:r>
          </w:p>
        </w:tc>
      </w:tr>
      <w:bookmarkEnd w:id="4"/>
      <w:tr w:rsidR="008976EC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8976EC" w:rsidRPr="00752EFA" w:rsidRDefault="008976EC" w:rsidP="008976E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84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8976EC" w:rsidRPr="00752EFA" w:rsidRDefault="00330479" w:rsidP="008976E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ז טבעי – בחינה הנדסית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8976EC" w:rsidRPr="00752EFA" w:rsidRDefault="008976EC" w:rsidP="008976E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קרת תכן והערכת סיכונים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8976EC" w:rsidRPr="00752EFA" w:rsidRDefault="00330479" w:rsidP="008976E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Natural Gas – </w:t>
            </w:r>
            <w:r w:rsidR="008976EC" w:rsidRPr="00752EFA">
              <w:rPr>
                <w:rFonts w:ascii="David" w:eastAsia="Times New Roman" w:hAnsi="David" w:cs="David"/>
              </w:rPr>
              <w:t xml:space="preserve">Engineering </w:t>
            </w:r>
            <w:r w:rsidRPr="00752EFA">
              <w:rPr>
                <w:rFonts w:ascii="David" w:eastAsia="Times New Roman" w:hAnsi="David" w:cs="David"/>
              </w:rPr>
              <w:t>Inspection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8976EC" w:rsidRPr="00752EFA" w:rsidRDefault="008976EC" w:rsidP="008976E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Design Review and Risk Assessment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8976EC" w:rsidRPr="00752EFA" w:rsidRDefault="008976EC" w:rsidP="008976E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6</w:t>
            </w:r>
            <w:r w:rsidR="00330479" w:rsidRPr="00752EFA">
              <w:rPr>
                <w:rFonts w:ascii="David" w:eastAsia="Times New Roman" w:hAnsi="David" w:cs="David"/>
              </w:rPr>
              <w:t>, 39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8976EC" w:rsidRPr="00752EFA" w:rsidRDefault="00330479" w:rsidP="00330479">
            <w:pPr>
              <w:spacing w:after="0" w:line="0" w:lineRule="atLeast"/>
              <w:contextualSpacing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גרסה 36 - </w:t>
            </w:r>
            <w:r w:rsidR="008976EC"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7</w:t>
            </w:r>
          </w:p>
          <w:p w:rsidR="00330479" w:rsidRPr="00752EFA" w:rsidRDefault="00330479" w:rsidP="00330479">
            <w:pPr>
              <w:spacing w:after="0" w:line="0" w:lineRule="atLeast"/>
              <w:contextualSpacing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גרסה 39 – שם קודם למשפחת מוצרים: פריטים הנדסיים ובדיקות לא הורסות (</w:t>
            </w:r>
            <w:r w:rsidRPr="00752EFA">
              <w:rPr>
                <w:rFonts w:ascii="David" w:eastAsia="Times New Roman" w:hAnsi="David" w:cs="David"/>
                <w:color w:val="000000"/>
              </w:rPr>
              <w:t>NDT</w:t>
            </w:r>
            <w:r w:rsidRPr="00752EFA">
              <w:rPr>
                <w:rFonts w:ascii="David" w:eastAsia="Times New Roman" w:hAnsi="David" w:cs="David"/>
                <w:color w:val="000000"/>
                <w:rtl/>
              </w:rPr>
              <w:t>). שם קודם לסוג הבדיקה: גז טבעי – בקרת תכן והערכת סיכונים</w:t>
            </w:r>
          </w:p>
        </w:tc>
      </w:tr>
      <w:tr w:rsidR="008976EC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8976EC" w:rsidRPr="00752EFA" w:rsidRDefault="008976EC" w:rsidP="008976E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85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8976EC" w:rsidRPr="00752EFA" w:rsidRDefault="00330479" w:rsidP="008976E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ז טבעי – בחינה הנדסית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8976EC" w:rsidRPr="00752EFA" w:rsidRDefault="00330479" w:rsidP="008976E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קרת התקנה ובדיקות</w:t>
            </w:r>
            <w:r w:rsidR="008976EC" w:rsidRPr="00752EFA">
              <w:rPr>
                <w:rFonts w:ascii="David" w:eastAsia="Times New Roman" w:hAnsi="David" w:cs="David"/>
                <w:rtl/>
              </w:rPr>
              <w:t xml:space="preserve"> עד שלב הגזה קרה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8976EC" w:rsidRPr="00752EFA" w:rsidRDefault="00330479" w:rsidP="008976E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Natural Gas – Engineering Inspection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8976EC" w:rsidRPr="00752EFA" w:rsidRDefault="00330479" w:rsidP="008976E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Installation and Test Review to Cold Commissioning Phase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8976EC" w:rsidRPr="00752EFA" w:rsidRDefault="008976EC" w:rsidP="008976E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6</w:t>
            </w:r>
            <w:r w:rsidR="00330479" w:rsidRPr="00752EFA">
              <w:rPr>
                <w:rFonts w:ascii="David" w:eastAsia="Times New Roman" w:hAnsi="David" w:cs="David"/>
              </w:rPr>
              <w:t>, 39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330479" w:rsidRPr="00752EFA" w:rsidRDefault="00330479" w:rsidP="00330479">
            <w:pPr>
              <w:spacing w:after="0" w:line="0" w:lineRule="atLeast"/>
              <w:contextualSpacing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גרסה 36 - טכנולוגיה חדשה 2017</w:t>
            </w:r>
          </w:p>
          <w:p w:rsidR="008976EC" w:rsidRPr="00752EFA" w:rsidRDefault="00330479" w:rsidP="00330479">
            <w:pPr>
              <w:spacing w:after="0" w:line="0" w:lineRule="atLeast"/>
              <w:contextualSpacing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גרסה 39 – שם קודם למשפחת מוצרים: פריטים הנדסיים ובדיקות לא הורסות (</w:t>
            </w:r>
            <w:r w:rsidRPr="00752EFA">
              <w:rPr>
                <w:rFonts w:ascii="David" w:eastAsia="Times New Roman" w:hAnsi="David" w:cs="David"/>
                <w:color w:val="000000"/>
              </w:rPr>
              <w:t>NDT</w:t>
            </w: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). שם קודם לסוג הבדיקה: </w:t>
            </w:r>
            <w:r w:rsidRPr="00752EFA">
              <w:rPr>
                <w:rFonts w:ascii="David" w:eastAsia="Times New Roman" w:hAnsi="David" w:cs="David"/>
                <w:rtl/>
              </w:rPr>
              <w:t>גז טבעי – בקרה עד שלב הגזה קרה</w:t>
            </w:r>
          </w:p>
        </w:tc>
      </w:tr>
      <w:tr w:rsidR="008976EC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8976EC" w:rsidRPr="00752EFA" w:rsidRDefault="008976EC" w:rsidP="008976E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86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8976EC" w:rsidRPr="00752EFA" w:rsidRDefault="00330479" w:rsidP="008976E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ז טבעי – בחינה הנדסית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8976EC" w:rsidRPr="00752EFA" w:rsidRDefault="00330479" w:rsidP="008976E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קרת התקנה ובדיקות עד שלב הגזה חמה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8976EC" w:rsidRPr="00752EFA" w:rsidRDefault="00330479" w:rsidP="008976E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Natural Gas – Engineering Inspection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8976EC" w:rsidRPr="00752EFA" w:rsidRDefault="00330479" w:rsidP="008976E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Installation and Test Review to Hot Commissioning Phase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8976EC" w:rsidRPr="00752EFA" w:rsidRDefault="00330479" w:rsidP="008976E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6, 39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330479" w:rsidRPr="00752EFA" w:rsidRDefault="00330479" w:rsidP="00330479">
            <w:pPr>
              <w:spacing w:after="0" w:line="0" w:lineRule="atLeast"/>
              <w:contextualSpacing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גרסה 36 - טכנולוגיה חדשה 2017</w:t>
            </w:r>
          </w:p>
          <w:p w:rsidR="008976EC" w:rsidRPr="00752EFA" w:rsidRDefault="00330479" w:rsidP="00330479">
            <w:pPr>
              <w:spacing w:after="0" w:line="0" w:lineRule="atLeast"/>
              <w:contextualSpacing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גרסה 39 – שם קודם למשפחת מוצרים: פריטים הנדסיים ובדיקות לא הורסות (</w:t>
            </w:r>
            <w:r w:rsidRPr="00752EFA">
              <w:rPr>
                <w:rFonts w:ascii="David" w:eastAsia="Times New Roman" w:hAnsi="David" w:cs="David"/>
                <w:color w:val="000000"/>
              </w:rPr>
              <w:t>NDT</w:t>
            </w: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). שם קודם לסוג הבדיקה: </w:t>
            </w:r>
            <w:r w:rsidRPr="00752EFA">
              <w:rPr>
                <w:rFonts w:ascii="David" w:eastAsia="Times New Roman" w:hAnsi="David" w:cs="David"/>
                <w:rtl/>
              </w:rPr>
              <w:t>גז טבעי – בקרה עד שלב הגזה חמה</w:t>
            </w:r>
          </w:p>
        </w:tc>
      </w:tr>
      <w:tr w:rsidR="006643E6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6643E6" w:rsidRPr="00752EFA" w:rsidRDefault="006643E6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87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6643E6" w:rsidRPr="00752EFA" w:rsidRDefault="006643E6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תכשירים רפואיים ואביזרים רפואיים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6643E6" w:rsidRPr="00752EFA" w:rsidRDefault="006643E6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דיגום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6643E6" w:rsidRPr="00752EFA" w:rsidRDefault="006643E6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Medical Products &amp; Medical Device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6643E6" w:rsidRPr="00752EFA" w:rsidRDefault="006643E6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Sampling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6643E6" w:rsidRPr="00752EFA" w:rsidRDefault="006643E6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6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6643E6" w:rsidRPr="00752EFA" w:rsidRDefault="006643E6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7</w:t>
            </w:r>
          </w:p>
        </w:tc>
      </w:tr>
      <w:tr w:rsidR="00AF7D25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AF7D25" w:rsidRPr="00752EFA" w:rsidRDefault="00AF7D25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88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AF7D25" w:rsidRPr="00752EFA" w:rsidRDefault="00156E76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בחני השוואת מיומנות בין מעבדתיים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AF7D25" w:rsidRPr="00752EFA" w:rsidRDefault="00156E76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תוכניות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גנטיקה מולקולרית – ריצוף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AF7D25" w:rsidRPr="00752EFA" w:rsidRDefault="00156E76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Proficiency Testing (PT)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AF7D25" w:rsidRPr="00752EFA" w:rsidRDefault="00156E76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Molecular Genetics Schemes – Sequencing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AF7D25" w:rsidRPr="00752EFA" w:rsidRDefault="00AF7D25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8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AF7D25" w:rsidRPr="00752EFA" w:rsidRDefault="00AF7D25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7</w:t>
            </w:r>
          </w:p>
        </w:tc>
      </w:tr>
      <w:tr w:rsidR="00AF7D25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AF7D25" w:rsidRPr="00752EFA" w:rsidRDefault="00E9598A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90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AF7D25" w:rsidRPr="00752EFA" w:rsidRDefault="00156E76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בחני השוואת מיומנות בין מעבדתיים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AF7D25" w:rsidRPr="00752EFA" w:rsidRDefault="00156E76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תוכניות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גנטיקה מולקולרית – שיטות מבוססות </w:t>
            </w:r>
            <w:r w:rsidRPr="00752EFA">
              <w:rPr>
                <w:rFonts w:ascii="David" w:eastAsia="Times New Roman" w:hAnsi="David" w:cs="David"/>
              </w:rPr>
              <w:t>PCR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AF7D25" w:rsidRPr="00752EFA" w:rsidRDefault="00156E76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Proficiency Testing (PT)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AF7D25" w:rsidRPr="00752EFA" w:rsidRDefault="00156E76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Molecular Genetics Schemes – PCR Based Methods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AF7D25" w:rsidRPr="00752EFA" w:rsidRDefault="00AF7D25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8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AF7D25" w:rsidRPr="00752EFA" w:rsidRDefault="00AF7D25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7</w:t>
            </w:r>
          </w:p>
        </w:tc>
      </w:tr>
      <w:tr w:rsidR="00EC050B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EC050B" w:rsidRPr="00752EFA" w:rsidRDefault="00EC050B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91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EC050B" w:rsidRPr="00752EFA" w:rsidRDefault="00EC050B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וצרי תעשיה לרבות חומרי גלם לתעשייה - אקוסטיקה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EC050B" w:rsidRPr="00752EFA" w:rsidRDefault="00EC050B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פיזיקליות והנדסיות מדידות רעש במבנה ממקור רעש  חיצוני למבנה</w:t>
            </w:r>
            <w:r w:rsidR="00BF2A14" w:rsidRPr="00752EFA">
              <w:rPr>
                <w:rFonts w:ascii="David" w:eastAsia="Times New Roman" w:hAnsi="David" w:cs="David"/>
                <w:rtl/>
              </w:rPr>
              <w:t xml:space="preserve"> </w:t>
            </w:r>
            <w:r w:rsidRPr="00752EFA">
              <w:rPr>
                <w:rFonts w:ascii="David" w:eastAsia="Times New Roman" w:hAnsi="David" w:cs="David"/>
                <w:rtl/>
              </w:rPr>
              <w:t xml:space="preserve"> ובתוך המבנה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EC050B" w:rsidRPr="00752EFA" w:rsidRDefault="00EC050B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Acoustics - Industrial Products and Raw Material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EC050B" w:rsidRPr="00752EFA" w:rsidRDefault="00EC050B" w:rsidP="00EC050B">
            <w:pPr>
              <w:spacing w:after="0" w:line="0" w:lineRule="atLeast"/>
              <w:contextualSpacing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hysical and Engineering Testing- Building Sound Measurement</w:t>
            </w:r>
          </w:p>
          <w:p w:rsidR="00EC050B" w:rsidRPr="00752EFA" w:rsidRDefault="00EC050B" w:rsidP="00EC050B">
            <w:pPr>
              <w:spacing w:after="0" w:line="0" w:lineRule="atLeast"/>
              <w:contextualSpacing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from Outside Noise Source</w:t>
            </w:r>
          </w:p>
          <w:p w:rsidR="00EC050B" w:rsidRPr="00752EFA" w:rsidRDefault="00EC050B" w:rsidP="00EC050B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and Inside Noise Source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EC050B" w:rsidRPr="00752EFA" w:rsidRDefault="00EC050B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0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EC050B" w:rsidRPr="00752EFA" w:rsidRDefault="00EC050B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7 (מחליפה את טכנולוגיות מס' 62-63).</w:t>
            </w:r>
          </w:p>
        </w:tc>
      </w:tr>
      <w:tr w:rsidR="00722678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722678" w:rsidRPr="00752EFA" w:rsidRDefault="00722678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92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722678" w:rsidRPr="00752EFA" w:rsidRDefault="00722678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תחום התחבורה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722678" w:rsidRPr="00752EFA" w:rsidRDefault="007E548C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התרעת תזכורת נהג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722678" w:rsidRPr="00752EFA" w:rsidRDefault="007E548C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Transportation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722678" w:rsidRPr="00752EFA" w:rsidRDefault="007E548C" w:rsidP="007E548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Driver Alarm Reminder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722678" w:rsidRPr="00752EFA" w:rsidRDefault="007E548C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1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722678" w:rsidRPr="00752EFA" w:rsidRDefault="007E548C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7</w:t>
            </w:r>
          </w:p>
        </w:tc>
      </w:tr>
      <w:tr w:rsidR="00CC0FD8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CC0FD8" w:rsidRPr="00752EFA" w:rsidRDefault="00CC0FD8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93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CC0FD8" w:rsidRPr="00752EFA" w:rsidRDefault="00CC0FD8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CC0FD8" w:rsidRPr="00752EFA" w:rsidRDefault="00CC0FD8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פיזיקליים – קרינה מייננת, מקורות קרינה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CC0FD8" w:rsidRPr="00752EFA" w:rsidRDefault="00CC0FD8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CC0FD8" w:rsidRPr="00752EFA" w:rsidRDefault="00CC0FD8" w:rsidP="007E548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hysical Quantities – Ionizing Radiation, Radiation Sources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CC0FD8" w:rsidRPr="00752EFA" w:rsidRDefault="002626D4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2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CC0FD8" w:rsidRPr="00752EFA" w:rsidRDefault="002626D4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7</w:t>
            </w:r>
          </w:p>
        </w:tc>
      </w:tr>
      <w:tr w:rsidR="00871B7A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871B7A" w:rsidRPr="00752EFA" w:rsidRDefault="00871B7A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94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871B7A" w:rsidRPr="00752EFA" w:rsidRDefault="00871B7A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תחום התחבורה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871B7A" w:rsidRPr="00752EFA" w:rsidRDefault="00871B7A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לימה ויציבות כלי הרכב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871B7A" w:rsidRPr="00752EFA" w:rsidRDefault="00871B7A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Transportation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871B7A" w:rsidRPr="00752EFA" w:rsidRDefault="00871B7A" w:rsidP="007E548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Wheel Vehicles – Breaking and Stability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871B7A" w:rsidRPr="00752EFA" w:rsidRDefault="00871B7A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3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871B7A" w:rsidRPr="00752EFA" w:rsidRDefault="00871B7A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7</w:t>
            </w:r>
          </w:p>
        </w:tc>
      </w:tr>
      <w:tr w:rsidR="00363BC4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363BC4" w:rsidRPr="00752EFA" w:rsidRDefault="00363BC4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95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363BC4" w:rsidRPr="00752EFA" w:rsidRDefault="00363BC4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 - קרקע, אגרגטים ומים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363BC4" w:rsidRPr="00752EFA" w:rsidRDefault="00363BC4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מונוכימיה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</w:tcPr>
          <w:p w:rsidR="00363BC4" w:rsidRPr="00752EFA" w:rsidRDefault="00363BC4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</w:rPr>
              <w:t>Environment - Soil, Aggregates and Water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363BC4" w:rsidRPr="00752EFA" w:rsidRDefault="00363BC4" w:rsidP="007E548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Immunochemistry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363BC4" w:rsidRPr="00752EFA" w:rsidRDefault="00363BC4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3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363BC4" w:rsidRPr="00752EFA" w:rsidRDefault="00363BC4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7</w:t>
            </w:r>
          </w:p>
        </w:tc>
      </w:tr>
      <w:tr w:rsidR="00DB6C8C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DB6C8C" w:rsidRPr="00752EFA" w:rsidRDefault="00DB6C8C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96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DB6C8C" w:rsidRPr="00752EFA" w:rsidRDefault="00DB6C8C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נוזלי גוף ורקמות של בעלי</w:t>
            </w:r>
            <w:r w:rsidR="00D52CE8" w:rsidRPr="00752EFA">
              <w:rPr>
                <w:rFonts w:ascii="David" w:eastAsia="Times New Roman" w:hAnsi="David" w:cs="David"/>
                <w:rtl/>
              </w:rPr>
              <w:t>-</w:t>
            </w:r>
            <w:r w:rsidRPr="00752EFA">
              <w:rPr>
                <w:rFonts w:ascii="David" w:eastAsia="Times New Roman" w:hAnsi="David" w:cs="David"/>
                <w:rtl/>
              </w:rPr>
              <w:t>חיים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DB6C8C" w:rsidRPr="00752EFA" w:rsidRDefault="00DB6C8C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ספקטרוסקופיה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DB6C8C" w:rsidRPr="00752EFA" w:rsidRDefault="00D52CE8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Animal Body Fluids and Tissue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DB6C8C" w:rsidRPr="00752EFA" w:rsidRDefault="00DB6C8C" w:rsidP="007E548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Spectroscopy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DB6C8C" w:rsidRPr="00752EFA" w:rsidRDefault="00DB6C8C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4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DB6C8C" w:rsidRPr="00752EFA" w:rsidRDefault="00DB6C8C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7</w:t>
            </w:r>
          </w:p>
        </w:tc>
      </w:tr>
      <w:tr w:rsidR="00342BFE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342BFE" w:rsidRPr="00752EFA" w:rsidRDefault="00342BFE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97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342BFE" w:rsidRPr="00752EFA" w:rsidRDefault="00342BFE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רי תעשיה לרבות חומרי גל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לתעשיה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</w:tcPr>
          <w:p w:rsidR="00342BFE" w:rsidRPr="00752EFA" w:rsidRDefault="00342BFE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hAnsi="David" w:cs="David"/>
                <w:color w:val="000000"/>
                <w:rtl/>
              </w:rPr>
              <w:t>בדיקות פיזיקליות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342BFE" w:rsidRPr="00752EFA" w:rsidRDefault="00342BFE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Indust</w:t>
            </w:r>
            <w:r w:rsidR="008A4170" w:rsidRPr="00752EFA">
              <w:rPr>
                <w:rFonts w:ascii="David" w:eastAsia="Times New Roman" w:hAnsi="David" w:cs="David"/>
              </w:rPr>
              <w:t>rial Products and Raw Material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342BFE" w:rsidRPr="00752EFA" w:rsidRDefault="00342BFE" w:rsidP="007E548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hAnsi="David" w:cs="David"/>
              </w:rPr>
              <w:t>Physical Testing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342BFE" w:rsidRPr="00752EFA" w:rsidRDefault="00342BFE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5</w:t>
            </w:r>
            <w:r w:rsidR="00D603FC" w:rsidRPr="00752EFA">
              <w:rPr>
                <w:rFonts w:ascii="David" w:eastAsia="Times New Roman" w:hAnsi="David" w:cs="David"/>
              </w:rPr>
              <w:t>, 47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342BFE" w:rsidRPr="00752EFA" w:rsidRDefault="00D603FC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גרסה 45 - טכנולוגיה חדשה 2017</w:t>
            </w:r>
          </w:p>
          <w:p w:rsidR="00D603FC" w:rsidRPr="00752EFA" w:rsidRDefault="00D603FC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גרסה 47 </w:t>
            </w:r>
            <w:r w:rsidR="008A4170" w:rsidRPr="00752EFA">
              <w:rPr>
                <w:rFonts w:ascii="David" w:eastAsia="Times New Roman" w:hAnsi="David" w:cs="David"/>
                <w:color w:val="000000"/>
                <w:rtl/>
              </w:rPr>
              <w:t>- מחיקת "בדיקות פיזיקליות" ממשפחת המוצרים (כפילות)</w:t>
            </w:r>
          </w:p>
        </w:tc>
      </w:tr>
      <w:tr w:rsidR="00342BFE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342BFE" w:rsidRPr="00752EFA" w:rsidRDefault="00342BFE" w:rsidP="00342BFE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98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342BFE" w:rsidRPr="00752EFA" w:rsidRDefault="00E9214A" w:rsidP="00342BFE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נוזלי גוף ורקמות של בעלי-חיים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342BFE" w:rsidRPr="00752EFA" w:rsidRDefault="004901B1" w:rsidP="00342BFE">
            <w:pPr>
              <w:spacing w:after="0" w:line="0" w:lineRule="atLeast"/>
              <w:contextualSpacing/>
              <w:jc w:val="center"/>
              <w:rPr>
                <w:rFonts w:ascii="David" w:hAnsi="David" w:cs="David"/>
                <w:color w:val="000000"/>
                <w:rtl/>
              </w:rPr>
            </w:pPr>
            <w:r w:rsidRPr="00752EFA">
              <w:rPr>
                <w:rFonts w:ascii="David" w:hAnsi="David" w:cs="David"/>
                <w:color w:val="000000"/>
                <w:rtl/>
              </w:rPr>
              <w:t>בדיקות ביולוגיות בבעלי-חיים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342BFE" w:rsidRPr="00752EFA" w:rsidRDefault="004901B1" w:rsidP="00342BFE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Animal Body Fluids and Tissue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342BFE" w:rsidRPr="00752EFA" w:rsidRDefault="004901B1" w:rsidP="00342BFE">
            <w:pPr>
              <w:bidi w:val="0"/>
              <w:spacing w:after="0" w:line="0" w:lineRule="atLeast"/>
              <w:contextualSpacing/>
              <w:jc w:val="center"/>
              <w:rPr>
                <w:rFonts w:ascii="David" w:hAnsi="David" w:cs="David"/>
              </w:rPr>
            </w:pPr>
            <w:r w:rsidRPr="00752EFA">
              <w:rPr>
                <w:rFonts w:ascii="David" w:hAnsi="David" w:cs="David"/>
              </w:rPr>
              <w:t>Biological Testing in Animals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342BFE" w:rsidRPr="00752EFA" w:rsidRDefault="00342BFE" w:rsidP="00342BFE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5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342BFE" w:rsidRPr="00752EFA" w:rsidRDefault="00342BFE" w:rsidP="00342BFE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7</w:t>
            </w:r>
          </w:p>
        </w:tc>
      </w:tr>
      <w:tr w:rsidR="00342BFE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342BFE" w:rsidRPr="00752EFA" w:rsidRDefault="00342BFE" w:rsidP="00342BFE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99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342BFE" w:rsidRPr="00752EFA" w:rsidRDefault="004901B1" w:rsidP="00342BFE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זון, מים ומשקאות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342BFE" w:rsidRPr="00752EFA" w:rsidRDefault="004901B1" w:rsidP="00342BFE">
            <w:pPr>
              <w:spacing w:after="0" w:line="0" w:lineRule="atLeast"/>
              <w:contextualSpacing/>
              <w:jc w:val="center"/>
              <w:rPr>
                <w:rFonts w:ascii="David" w:hAnsi="David" w:cs="David"/>
                <w:color w:val="000000"/>
                <w:rtl/>
              </w:rPr>
            </w:pPr>
            <w:r w:rsidRPr="00752EFA">
              <w:rPr>
                <w:rFonts w:ascii="David" w:hAnsi="David" w:cs="David"/>
                <w:color w:val="000000"/>
                <w:rtl/>
              </w:rPr>
              <w:t>בדיקות ביולוגיות בבעלי-חיים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342BFE" w:rsidRPr="00752EFA" w:rsidRDefault="004901B1" w:rsidP="00342BFE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Food, Water and Beverage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342BFE" w:rsidRPr="00752EFA" w:rsidRDefault="004901B1" w:rsidP="00342BFE">
            <w:pPr>
              <w:bidi w:val="0"/>
              <w:spacing w:after="0" w:line="0" w:lineRule="atLeast"/>
              <w:contextualSpacing/>
              <w:jc w:val="center"/>
              <w:rPr>
                <w:rFonts w:ascii="David" w:hAnsi="David" w:cs="David"/>
              </w:rPr>
            </w:pPr>
            <w:r w:rsidRPr="00752EFA">
              <w:rPr>
                <w:rFonts w:ascii="David" w:hAnsi="David" w:cs="David"/>
              </w:rPr>
              <w:t>Biological Testing in Animals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342BFE" w:rsidRPr="00752EFA" w:rsidRDefault="00342BFE" w:rsidP="00342BFE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5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342BFE" w:rsidRPr="00752EFA" w:rsidRDefault="00342BFE" w:rsidP="00342BFE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7</w:t>
            </w:r>
          </w:p>
        </w:tc>
      </w:tr>
      <w:tr w:rsidR="00A4046C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A4046C" w:rsidRPr="00752EFA" w:rsidRDefault="00A4046C" w:rsidP="00342BFE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300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A4046C" w:rsidRPr="00752EFA" w:rsidRDefault="00A4046C" w:rsidP="00342BFE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רי תעשיה, אריזות להובל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חומ"ס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</w:tcPr>
          <w:p w:rsidR="00A4046C" w:rsidRPr="00752EFA" w:rsidRDefault="00A4046C" w:rsidP="00342BFE">
            <w:pPr>
              <w:spacing w:after="0" w:line="0" w:lineRule="atLeast"/>
              <w:contextualSpacing/>
              <w:jc w:val="center"/>
              <w:rPr>
                <w:rFonts w:ascii="David" w:hAnsi="David" w:cs="David"/>
                <w:color w:val="000000"/>
                <w:rtl/>
              </w:rPr>
            </w:pPr>
            <w:r w:rsidRPr="00752EFA">
              <w:rPr>
                <w:rFonts w:ascii="David" w:hAnsi="David" w:cs="David"/>
                <w:color w:val="000000"/>
                <w:rtl/>
              </w:rPr>
              <w:t>בדיקות פיזיקליות, אריזות עד 400 ק"ג</w:t>
            </w:r>
            <w:r w:rsidR="00F47568">
              <w:rPr>
                <w:rFonts w:ascii="David" w:hAnsi="David" w:cs="David" w:hint="cs"/>
                <w:color w:val="000000"/>
                <w:rtl/>
              </w:rPr>
              <w:t xml:space="preserve"> </w:t>
            </w:r>
            <w:r w:rsidR="00F47568" w:rsidRPr="001F338D">
              <w:rPr>
                <w:rFonts w:ascii="David" w:hAnsi="David" w:cs="David" w:hint="cs"/>
                <w:color w:val="000000"/>
                <w:rtl/>
              </w:rPr>
              <w:t>או עד 450 ליטרים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A4046C" w:rsidRPr="00752EFA" w:rsidRDefault="00304365" w:rsidP="00342BFE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Industrial products package, Transport of dangerous goods  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A4046C" w:rsidRPr="00752EFA" w:rsidRDefault="00BC452A" w:rsidP="00342BFE">
            <w:pPr>
              <w:bidi w:val="0"/>
              <w:spacing w:after="0" w:line="0" w:lineRule="atLeast"/>
              <w:contextualSpacing/>
              <w:jc w:val="center"/>
              <w:rPr>
                <w:rFonts w:ascii="David" w:hAnsi="David" w:cs="David"/>
              </w:rPr>
            </w:pPr>
            <w:r w:rsidRPr="00752EFA">
              <w:rPr>
                <w:rFonts w:ascii="David" w:hAnsi="David" w:cs="David"/>
              </w:rPr>
              <w:t>Physical test, regular package up to 400 kg.</w:t>
            </w:r>
            <w:r w:rsidR="001F338D">
              <w:rPr>
                <w:rFonts w:ascii="David" w:hAnsi="David" w:cs="David"/>
              </w:rPr>
              <w:t xml:space="preserve"> </w:t>
            </w:r>
            <w:bookmarkStart w:id="5" w:name="OLE_LINK3"/>
            <w:bookmarkStart w:id="6" w:name="OLE_LINK4"/>
            <w:r w:rsidR="001F338D" w:rsidRPr="001F338D">
              <w:rPr>
                <w:rFonts w:ascii="David" w:hAnsi="David" w:cs="David"/>
              </w:rPr>
              <w:t>or up to 450 liters</w:t>
            </w:r>
            <w:bookmarkEnd w:id="5"/>
            <w:bookmarkEnd w:id="6"/>
          </w:p>
        </w:tc>
        <w:tc>
          <w:tcPr>
            <w:tcW w:w="889" w:type="dxa"/>
            <w:shd w:val="clear" w:color="auto" w:fill="auto"/>
            <w:vAlign w:val="center"/>
          </w:tcPr>
          <w:p w:rsidR="00A4046C" w:rsidRPr="00752EFA" w:rsidRDefault="00BC452A" w:rsidP="00342BFE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6</w:t>
            </w:r>
            <w:r w:rsidR="001F338D">
              <w:rPr>
                <w:rFonts w:ascii="David" w:eastAsia="Times New Roman" w:hAnsi="David" w:cs="David"/>
              </w:rPr>
              <w:t>, 55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A4046C" w:rsidRDefault="001F338D" w:rsidP="00342BFE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Fonts w:ascii="David" w:eastAsia="Times New Roman" w:hAnsi="David" w:cs="David" w:hint="cs"/>
                <w:color w:val="000000"/>
                <w:rtl/>
              </w:rPr>
              <w:t xml:space="preserve">46 - </w:t>
            </w:r>
            <w:r w:rsidR="00BC452A"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7</w:t>
            </w:r>
          </w:p>
          <w:p w:rsidR="001F338D" w:rsidRPr="00752EFA" w:rsidRDefault="001F338D" w:rsidP="00342BFE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Fonts w:ascii="David" w:eastAsia="Times New Roman" w:hAnsi="David" w:cs="David" w:hint="cs"/>
                <w:color w:val="000000"/>
                <w:rtl/>
              </w:rPr>
              <w:t>55 - עדכון טווח ל"</w:t>
            </w:r>
            <w:r w:rsidRPr="001F338D">
              <w:rPr>
                <w:rFonts w:ascii="David" w:hAnsi="David" w:cs="David" w:hint="cs"/>
                <w:color w:val="000000"/>
                <w:rtl/>
              </w:rPr>
              <w:t xml:space="preserve"> או עד 450 ליטרים</w:t>
            </w:r>
            <w:r>
              <w:rPr>
                <w:rFonts w:ascii="David" w:hAnsi="David" w:cs="David" w:hint="cs"/>
                <w:color w:val="000000"/>
                <w:rtl/>
              </w:rPr>
              <w:t>"</w:t>
            </w:r>
          </w:p>
        </w:tc>
      </w:tr>
      <w:tr w:rsidR="00BC452A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BC452A" w:rsidRPr="00752EFA" w:rsidRDefault="00BC452A" w:rsidP="00BC452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301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BC452A" w:rsidRPr="00752EFA" w:rsidRDefault="00BC452A" w:rsidP="00BC452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רי תעשיה, אריזות להובל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חומ"ס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</w:tcPr>
          <w:p w:rsidR="00BC452A" w:rsidRPr="00752EFA" w:rsidRDefault="00BC452A" w:rsidP="00BC452A">
            <w:pPr>
              <w:spacing w:after="0" w:line="0" w:lineRule="atLeast"/>
              <w:contextualSpacing/>
              <w:jc w:val="center"/>
              <w:rPr>
                <w:rFonts w:ascii="David" w:hAnsi="David" w:cs="David"/>
                <w:color w:val="000000"/>
                <w:rtl/>
              </w:rPr>
            </w:pPr>
            <w:r w:rsidRPr="00752EFA">
              <w:rPr>
                <w:rFonts w:ascii="David" w:hAnsi="David" w:cs="David"/>
                <w:color w:val="000000"/>
                <w:rtl/>
              </w:rPr>
              <w:t>בדיקות פיזיקליות, אריזות מעל 400 ק"ג</w:t>
            </w:r>
            <w:r w:rsidR="001F338D">
              <w:rPr>
                <w:rFonts w:ascii="David" w:hAnsi="David" w:cs="David" w:hint="cs"/>
                <w:color w:val="000000"/>
                <w:rtl/>
              </w:rPr>
              <w:t xml:space="preserve"> </w:t>
            </w:r>
            <w:r w:rsidR="001F338D" w:rsidRPr="001F338D">
              <w:rPr>
                <w:rFonts w:ascii="David" w:hAnsi="David" w:cs="David" w:hint="cs"/>
                <w:color w:val="000000"/>
                <w:rtl/>
              </w:rPr>
              <w:t>או מעל 450 ליטרים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BC452A" w:rsidRPr="00752EFA" w:rsidRDefault="00BC452A" w:rsidP="00BC452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Industrial products package, Transport of dangerous goods  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BC452A" w:rsidRPr="00752EFA" w:rsidRDefault="00BC452A" w:rsidP="00BC452A">
            <w:pPr>
              <w:bidi w:val="0"/>
              <w:spacing w:after="0" w:line="0" w:lineRule="atLeast"/>
              <w:contextualSpacing/>
              <w:jc w:val="center"/>
              <w:rPr>
                <w:rFonts w:ascii="David" w:hAnsi="David" w:cs="David"/>
              </w:rPr>
            </w:pPr>
            <w:r w:rsidRPr="00752EFA">
              <w:rPr>
                <w:rFonts w:ascii="David" w:hAnsi="David" w:cs="David"/>
              </w:rPr>
              <w:t xml:space="preserve">Physical test, </w:t>
            </w:r>
            <w:r w:rsidRPr="001F338D">
              <w:rPr>
                <w:rFonts w:ascii="David" w:eastAsia="Times New Roman" w:hAnsi="David" w:cs="David"/>
              </w:rPr>
              <w:t>large package above 400 kg.</w:t>
            </w:r>
            <w:r w:rsidR="001F338D" w:rsidRPr="001F338D">
              <w:rPr>
                <w:rFonts w:ascii="David" w:eastAsia="Times New Roman" w:hAnsi="David" w:cs="David"/>
              </w:rPr>
              <w:t xml:space="preserve"> or 450 litters and above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BC452A" w:rsidRPr="00752EFA" w:rsidRDefault="00BC452A" w:rsidP="00BC452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6</w:t>
            </w:r>
            <w:r w:rsidR="001F338D">
              <w:rPr>
                <w:rFonts w:ascii="David" w:eastAsia="Times New Roman" w:hAnsi="David" w:cs="David"/>
              </w:rPr>
              <w:t>, 55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BC452A" w:rsidRDefault="001F338D" w:rsidP="00BC452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Fonts w:ascii="David" w:eastAsia="Times New Roman" w:hAnsi="David" w:cs="David" w:hint="cs"/>
                <w:color w:val="000000"/>
                <w:rtl/>
              </w:rPr>
              <w:t xml:space="preserve">46 - </w:t>
            </w:r>
            <w:r w:rsidR="00BC452A"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7</w:t>
            </w:r>
          </w:p>
          <w:p w:rsidR="001F338D" w:rsidRPr="00752EFA" w:rsidRDefault="001F338D" w:rsidP="00BC452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Fonts w:ascii="David" w:eastAsia="Times New Roman" w:hAnsi="David" w:cs="David" w:hint="cs"/>
                <w:color w:val="000000"/>
                <w:rtl/>
              </w:rPr>
              <w:t xml:space="preserve">55 </w:t>
            </w:r>
            <w:r>
              <w:rPr>
                <w:rFonts w:ascii="David" w:eastAsia="Times New Roman" w:hAnsi="David" w:cs="David"/>
                <w:color w:val="000000"/>
                <w:rtl/>
              </w:rPr>
              <w:t>–</w:t>
            </w:r>
            <w:r>
              <w:rPr>
                <w:rFonts w:ascii="David" w:eastAsia="Times New Roman" w:hAnsi="David" w:cs="David" w:hint="cs"/>
                <w:color w:val="000000"/>
                <w:rtl/>
              </w:rPr>
              <w:t xml:space="preserve"> עדכון טווח ל"</w:t>
            </w:r>
            <w:r w:rsidRPr="001F338D">
              <w:rPr>
                <w:rFonts w:ascii="David" w:hAnsi="David" w:cs="David" w:hint="cs"/>
                <w:color w:val="000000"/>
                <w:rtl/>
              </w:rPr>
              <w:t xml:space="preserve"> או מעל 450 ליטרים</w:t>
            </w:r>
            <w:r>
              <w:rPr>
                <w:rFonts w:ascii="David" w:hAnsi="David" w:cs="David" w:hint="cs"/>
                <w:color w:val="000000"/>
                <w:rtl/>
              </w:rPr>
              <w:t>"</w:t>
            </w:r>
          </w:p>
        </w:tc>
      </w:tr>
      <w:tr w:rsidR="00BC452A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BC452A" w:rsidRPr="00752EFA" w:rsidRDefault="00BC452A" w:rsidP="00BC452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302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BC452A" w:rsidRPr="00752EFA" w:rsidRDefault="00BC452A" w:rsidP="00BC452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רי תעשיה, אריזות להובל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חומ"ס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</w:tcPr>
          <w:p w:rsidR="00BC452A" w:rsidRPr="00752EFA" w:rsidRDefault="00BC452A" w:rsidP="00BC452A">
            <w:pPr>
              <w:spacing w:after="0" w:line="0" w:lineRule="atLeast"/>
              <w:contextualSpacing/>
              <w:jc w:val="center"/>
              <w:rPr>
                <w:rFonts w:ascii="David" w:hAnsi="David" w:cs="David"/>
                <w:color w:val="000000"/>
                <w:rtl/>
              </w:rPr>
            </w:pPr>
            <w:r w:rsidRPr="00752EFA">
              <w:rPr>
                <w:rFonts w:ascii="David" w:hAnsi="David" w:cs="David"/>
                <w:color w:val="000000"/>
                <w:rtl/>
              </w:rPr>
              <w:t xml:space="preserve">בדיקות פיזיקליות, אריזות </w:t>
            </w:r>
            <w:r w:rsidRPr="00752EFA">
              <w:rPr>
                <w:rFonts w:ascii="David" w:hAnsi="David" w:cs="David"/>
                <w:color w:val="000000"/>
              </w:rPr>
              <w:t>IBC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BC452A" w:rsidRPr="00752EFA" w:rsidRDefault="00BC452A" w:rsidP="00BC452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Industrial products package, Transport of dangerous goods  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BC452A" w:rsidRPr="00752EFA" w:rsidRDefault="00BC452A" w:rsidP="00BC452A">
            <w:pPr>
              <w:bidi w:val="0"/>
              <w:spacing w:after="0" w:line="0" w:lineRule="atLeast"/>
              <w:contextualSpacing/>
              <w:jc w:val="center"/>
              <w:rPr>
                <w:rFonts w:ascii="David" w:hAnsi="David" w:cs="David"/>
              </w:rPr>
            </w:pPr>
            <w:r w:rsidRPr="00752EFA">
              <w:rPr>
                <w:rFonts w:ascii="David" w:hAnsi="David" w:cs="David"/>
              </w:rPr>
              <w:t>Physical test, IBC package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BC452A" w:rsidRPr="00752EFA" w:rsidRDefault="00E143AF" w:rsidP="00BC452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6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BC452A" w:rsidRPr="00752EFA" w:rsidRDefault="00BC452A" w:rsidP="00BC452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7</w:t>
            </w:r>
          </w:p>
        </w:tc>
      </w:tr>
      <w:tr w:rsidR="00F63C66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F63C66" w:rsidRPr="00752EFA" w:rsidRDefault="00F63C66" w:rsidP="00F63C6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303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F63C66" w:rsidRPr="00752EFA" w:rsidRDefault="00F63C66" w:rsidP="00F63C6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קלאות, מוצרים חקלאיים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F63C66" w:rsidRPr="00752EFA" w:rsidRDefault="00F63C66" w:rsidP="00F63C66">
            <w:pPr>
              <w:spacing w:after="0" w:line="0" w:lineRule="atLeast"/>
              <w:contextualSpacing/>
              <w:jc w:val="center"/>
              <w:rPr>
                <w:rFonts w:ascii="David" w:hAnsi="David" w:cs="David"/>
                <w:color w:val="000000"/>
                <w:rtl/>
              </w:rPr>
            </w:pPr>
            <w:r w:rsidRPr="00752EFA">
              <w:rPr>
                <w:rFonts w:ascii="David" w:hAnsi="David" w:cs="David"/>
                <w:rtl/>
              </w:rPr>
              <w:t>בדיקות כימיות, ספקטרוסקופיה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F63C66" w:rsidRPr="00752EFA" w:rsidRDefault="001255C2" w:rsidP="00F63C6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hAnsi="David" w:cs="David"/>
              </w:rPr>
              <w:t>Agriculture, Agricultural Produc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F63C66" w:rsidRPr="00752EFA" w:rsidRDefault="00F63C66" w:rsidP="00F63C66">
            <w:pPr>
              <w:bidi w:val="0"/>
              <w:spacing w:after="0" w:line="0" w:lineRule="atLeast"/>
              <w:contextualSpacing/>
              <w:jc w:val="center"/>
              <w:rPr>
                <w:rFonts w:ascii="David" w:hAnsi="David" w:cs="David"/>
              </w:rPr>
            </w:pPr>
            <w:r w:rsidRPr="00752EFA">
              <w:rPr>
                <w:rFonts w:ascii="David" w:hAnsi="David" w:cs="David"/>
              </w:rPr>
              <w:t>Chemical Testing, Spectroscopy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F63C66" w:rsidRPr="00752EFA" w:rsidRDefault="00F63C66" w:rsidP="00F63C6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7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F63C66" w:rsidRPr="00752EFA" w:rsidRDefault="00F63C66" w:rsidP="00F63C6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7</w:t>
            </w:r>
          </w:p>
        </w:tc>
      </w:tr>
      <w:tr w:rsidR="009731FA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9731FA" w:rsidRPr="00752EFA" w:rsidRDefault="009731FA" w:rsidP="00F63C6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304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9731FA" w:rsidRPr="00752EFA" w:rsidRDefault="009731FA" w:rsidP="00F63C6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קירות מסך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9731FA" w:rsidRPr="00752EFA" w:rsidRDefault="009731FA" w:rsidP="00F63C66">
            <w:pPr>
              <w:spacing w:after="0" w:line="0" w:lineRule="atLeast"/>
              <w:contextualSpacing/>
              <w:jc w:val="center"/>
              <w:rPr>
                <w:rFonts w:ascii="David" w:hAnsi="David" w:cs="David"/>
                <w:rtl/>
              </w:rPr>
            </w:pPr>
            <w:r w:rsidRPr="00752EFA">
              <w:rPr>
                <w:rFonts w:ascii="David" w:hAnsi="David" w:cs="David"/>
                <w:rtl/>
              </w:rPr>
              <w:t>בדיקות תכן ותפקוד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9731FA" w:rsidRPr="00752EFA" w:rsidRDefault="009731FA" w:rsidP="00F63C6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urtain Wall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9731FA" w:rsidRPr="00752EFA" w:rsidRDefault="009731FA" w:rsidP="00F63C66">
            <w:pPr>
              <w:bidi w:val="0"/>
              <w:spacing w:after="0" w:line="0" w:lineRule="atLeast"/>
              <w:contextualSpacing/>
              <w:jc w:val="center"/>
              <w:rPr>
                <w:rFonts w:ascii="David" w:hAnsi="David" w:cs="David"/>
              </w:rPr>
            </w:pPr>
            <w:r w:rsidRPr="00752EFA">
              <w:rPr>
                <w:rFonts w:ascii="David" w:hAnsi="David" w:cs="David"/>
              </w:rPr>
              <w:t>Design and Performance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9731FA" w:rsidRPr="00752EFA" w:rsidRDefault="009731FA" w:rsidP="00F63C6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8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9731FA" w:rsidRPr="00752EFA" w:rsidRDefault="009731FA" w:rsidP="00F63C6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8</w:t>
            </w:r>
          </w:p>
        </w:tc>
      </w:tr>
      <w:tr w:rsidR="00BA3742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BA3742" w:rsidRPr="00752EFA" w:rsidRDefault="00BA3742" w:rsidP="00BA374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305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BA3742" w:rsidRPr="00752EFA" w:rsidRDefault="00BA3742" w:rsidP="00BA374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קלאות, מוצרים חקלאיים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BA3742" w:rsidRPr="00752EFA" w:rsidRDefault="00BA3742" w:rsidP="00BA374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 זרעים וצמחים,</w:t>
            </w:r>
            <w:r w:rsidRPr="00752EFA">
              <w:rPr>
                <w:rFonts w:ascii="David" w:eastAsia="Times New Roman" w:hAnsi="David" w:cs="David"/>
                <w:rtl/>
              </w:rPr>
              <w:br/>
              <w:t>שיטות בתרבית וצמחי בוחן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BA3742" w:rsidRPr="00752EFA" w:rsidRDefault="00BA3742" w:rsidP="00BA3742">
            <w:pPr>
              <w:bidi w:val="0"/>
              <w:jc w:val="center"/>
              <w:rPr>
                <w:rFonts w:ascii="David" w:hAnsi="David" w:cs="David"/>
                <w:rtl/>
              </w:rPr>
            </w:pPr>
            <w:r w:rsidRPr="00752EFA">
              <w:rPr>
                <w:rFonts w:ascii="David" w:hAnsi="David" w:cs="David"/>
              </w:rPr>
              <w:t>Agriculture, Agricultural Produc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BA3742" w:rsidRPr="00752EFA" w:rsidRDefault="00BA3742" w:rsidP="00BA3742">
            <w:pPr>
              <w:bidi w:val="0"/>
              <w:jc w:val="center"/>
              <w:rPr>
                <w:rFonts w:ascii="David" w:hAnsi="David" w:cs="David"/>
                <w:rtl/>
              </w:rPr>
            </w:pPr>
            <w:r w:rsidRPr="00752EFA">
              <w:rPr>
                <w:rFonts w:ascii="David" w:hAnsi="David" w:cs="David"/>
              </w:rPr>
              <w:t xml:space="preserve">Seeds &amp; </w:t>
            </w:r>
            <w:r w:rsidR="005B1053" w:rsidRPr="00752EFA">
              <w:rPr>
                <w:rFonts w:ascii="David" w:hAnsi="David" w:cs="David"/>
              </w:rPr>
              <w:t>P</w:t>
            </w:r>
            <w:r w:rsidRPr="00752EFA">
              <w:rPr>
                <w:rFonts w:ascii="David" w:hAnsi="David" w:cs="David"/>
              </w:rPr>
              <w:t xml:space="preserve">lants </w:t>
            </w:r>
            <w:r w:rsidR="005B1053" w:rsidRPr="00752EFA">
              <w:rPr>
                <w:rFonts w:ascii="David" w:hAnsi="David" w:cs="David"/>
              </w:rPr>
              <w:t>H</w:t>
            </w:r>
            <w:r w:rsidRPr="00752EFA">
              <w:rPr>
                <w:rFonts w:ascii="David" w:hAnsi="David" w:cs="David"/>
              </w:rPr>
              <w:t xml:space="preserve">ealth, Culture </w:t>
            </w:r>
            <w:r w:rsidR="005B1053" w:rsidRPr="00752EFA">
              <w:rPr>
                <w:rFonts w:ascii="David" w:hAnsi="David" w:cs="David"/>
              </w:rPr>
              <w:t>M</w:t>
            </w:r>
            <w:r w:rsidRPr="00752EFA">
              <w:rPr>
                <w:rFonts w:ascii="David" w:hAnsi="David" w:cs="David"/>
              </w:rPr>
              <w:t xml:space="preserve">ethods and </w:t>
            </w:r>
            <w:r w:rsidR="005B1053" w:rsidRPr="00752EFA">
              <w:rPr>
                <w:rFonts w:ascii="David" w:hAnsi="David" w:cs="David"/>
              </w:rPr>
              <w:t>B</w:t>
            </w:r>
            <w:r w:rsidRPr="00752EFA">
              <w:rPr>
                <w:rFonts w:ascii="David" w:hAnsi="David" w:cs="David"/>
              </w:rPr>
              <w:t>ioassay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BA3742" w:rsidRPr="00752EFA" w:rsidRDefault="00BA3742" w:rsidP="00BA374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9</w:t>
            </w:r>
          </w:p>
        </w:tc>
        <w:tc>
          <w:tcPr>
            <w:tcW w:w="2482" w:type="dxa"/>
            <w:vMerge w:val="restart"/>
            <w:shd w:val="clear" w:color="auto" w:fill="auto"/>
            <w:vAlign w:val="center"/>
          </w:tcPr>
          <w:p w:rsidR="00BA3742" w:rsidRPr="00752EFA" w:rsidRDefault="00BA3742" w:rsidP="00BA374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ות חדשות 2018 – מחליפות את 95, 96</w:t>
            </w:r>
          </w:p>
        </w:tc>
      </w:tr>
      <w:tr w:rsidR="00BA3742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BA3742" w:rsidRPr="00752EFA" w:rsidRDefault="00BA3742" w:rsidP="00BA374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306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BA3742" w:rsidRPr="00752EFA" w:rsidRDefault="00BA3742" w:rsidP="00BA374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קלאות, מוצרים חקלאיים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BA3742" w:rsidRPr="00752EFA" w:rsidRDefault="00BA3742" w:rsidP="00BA374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ריאות זרעים וצמחים,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מונוכימיה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</w:tcPr>
          <w:p w:rsidR="00BA3742" w:rsidRPr="00752EFA" w:rsidRDefault="00BA3742" w:rsidP="00BA3742">
            <w:pPr>
              <w:bidi w:val="0"/>
              <w:jc w:val="center"/>
              <w:rPr>
                <w:rFonts w:ascii="David" w:hAnsi="David" w:cs="David"/>
                <w:rtl/>
              </w:rPr>
            </w:pPr>
            <w:r w:rsidRPr="00752EFA">
              <w:rPr>
                <w:rFonts w:ascii="David" w:hAnsi="David" w:cs="David"/>
              </w:rPr>
              <w:t>Agriculture, Agricultural Produc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BA3742" w:rsidRPr="00752EFA" w:rsidRDefault="00BA3742" w:rsidP="00BA3742">
            <w:pPr>
              <w:bidi w:val="0"/>
              <w:jc w:val="center"/>
              <w:rPr>
                <w:rFonts w:ascii="David" w:hAnsi="David" w:cs="David"/>
                <w:rtl/>
              </w:rPr>
            </w:pPr>
            <w:r w:rsidRPr="00752EFA">
              <w:rPr>
                <w:rFonts w:ascii="David" w:hAnsi="David" w:cs="David"/>
              </w:rPr>
              <w:t xml:space="preserve">Seeds &amp; </w:t>
            </w:r>
            <w:r w:rsidR="005B1053" w:rsidRPr="00752EFA">
              <w:rPr>
                <w:rFonts w:ascii="David" w:hAnsi="David" w:cs="David"/>
              </w:rPr>
              <w:t>Pl</w:t>
            </w:r>
            <w:r w:rsidRPr="00752EFA">
              <w:rPr>
                <w:rFonts w:ascii="David" w:hAnsi="David" w:cs="David"/>
              </w:rPr>
              <w:t xml:space="preserve">ants </w:t>
            </w:r>
            <w:r w:rsidR="005B1053" w:rsidRPr="00752EFA">
              <w:rPr>
                <w:rFonts w:ascii="David" w:hAnsi="David" w:cs="David"/>
              </w:rPr>
              <w:t>H</w:t>
            </w:r>
            <w:r w:rsidRPr="00752EFA">
              <w:rPr>
                <w:rFonts w:ascii="David" w:hAnsi="David" w:cs="David"/>
              </w:rPr>
              <w:t>ealth, Immunochemistry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BA3742" w:rsidRPr="00752EFA" w:rsidRDefault="00BA3742" w:rsidP="00BA374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9</w:t>
            </w:r>
          </w:p>
        </w:tc>
        <w:tc>
          <w:tcPr>
            <w:tcW w:w="2482" w:type="dxa"/>
            <w:vMerge/>
            <w:shd w:val="clear" w:color="auto" w:fill="auto"/>
            <w:vAlign w:val="center"/>
          </w:tcPr>
          <w:p w:rsidR="00BA3742" w:rsidRPr="00752EFA" w:rsidRDefault="00BA3742" w:rsidP="00BA374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</w:p>
        </w:tc>
      </w:tr>
      <w:tr w:rsidR="00BA3742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BA3742" w:rsidRPr="00752EFA" w:rsidRDefault="00BA3742" w:rsidP="00BA374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307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BA3742" w:rsidRPr="00752EFA" w:rsidRDefault="00BA3742" w:rsidP="00BA374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קלאות, מוצרים חקלאיים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BA3742" w:rsidRPr="00752EFA" w:rsidRDefault="00BA3742" w:rsidP="00BA374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ריאות זרעים וצמחים, </w:t>
            </w:r>
            <w:r w:rsidRPr="00752EFA">
              <w:rPr>
                <w:rFonts w:ascii="David" w:eastAsia="Times New Roman" w:hAnsi="David" w:cs="David"/>
                <w:rtl/>
              </w:rPr>
              <w:br/>
              <w:t>שיטות מולקולריות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BA3742" w:rsidRPr="00752EFA" w:rsidRDefault="00BA3742" w:rsidP="00BA3742">
            <w:pPr>
              <w:bidi w:val="0"/>
              <w:jc w:val="center"/>
              <w:rPr>
                <w:rFonts w:ascii="David" w:hAnsi="David" w:cs="David"/>
                <w:rtl/>
              </w:rPr>
            </w:pPr>
            <w:r w:rsidRPr="00752EFA">
              <w:rPr>
                <w:rFonts w:ascii="David" w:hAnsi="David" w:cs="David"/>
              </w:rPr>
              <w:t>Agriculture, Agricultural Produc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BA3742" w:rsidRPr="00752EFA" w:rsidRDefault="00BA3742" w:rsidP="00BA3742">
            <w:pPr>
              <w:bidi w:val="0"/>
              <w:jc w:val="center"/>
              <w:rPr>
                <w:rFonts w:ascii="David" w:hAnsi="David" w:cs="David"/>
              </w:rPr>
            </w:pPr>
            <w:r w:rsidRPr="00752EFA">
              <w:rPr>
                <w:rFonts w:ascii="David" w:hAnsi="David" w:cs="David"/>
              </w:rPr>
              <w:t xml:space="preserve">Seeds &amp; </w:t>
            </w:r>
            <w:r w:rsidR="005B1053" w:rsidRPr="00752EFA">
              <w:rPr>
                <w:rFonts w:ascii="David" w:hAnsi="David" w:cs="David"/>
              </w:rPr>
              <w:t>P</w:t>
            </w:r>
            <w:r w:rsidRPr="00752EFA">
              <w:rPr>
                <w:rFonts w:ascii="David" w:hAnsi="David" w:cs="David"/>
              </w:rPr>
              <w:t xml:space="preserve">lants </w:t>
            </w:r>
            <w:r w:rsidR="005B1053" w:rsidRPr="00752EFA">
              <w:rPr>
                <w:rFonts w:ascii="David" w:hAnsi="David" w:cs="David"/>
              </w:rPr>
              <w:t>H</w:t>
            </w:r>
            <w:r w:rsidRPr="00752EFA">
              <w:rPr>
                <w:rFonts w:ascii="David" w:hAnsi="David" w:cs="David"/>
              </w:rPr>
              <w:t xml:space="preserve">ealth, Molecular </w:t>
            </w:r>
            <w:r w:rsidR="005B1053" w:rsidRPr="00752EFA">
              <w:rPr>
                <w:rFonts w:ascii="David" w:hAnsi="David" w:cs="David"/>
              </w:rPr>
              <w:t>M</w:t>
            </w:r>
            <w:r w:rsidRPr="00752EFA">
              <w:rPr>
                <w:rFonts w:ascii="David" w:hAnsi="David" w:cs="David"/>
              </w:rPr>
              <w:t>ethods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BA3742" w:rsidRPr="00752EFA" w:rsidRDefault="00BA3742" w:rsidP="00BA374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9</w:t>
            </w:r>
          </w:p>
        </w:tc>
        <w:tc>
          <w:tcPr>
            <w:tcW w:w="2482" w:type="dxa"/>
            <w:vMerge/>
            <w:shd w:val="clear" w:color="auto" w:fill="auto"/>
            <w:vAlign w:val="center"/>
          </w:tcPr>
          <w:p w:rsidR="00BA3742" w:rsidRPr="00752EFA" w:rsidRDefault="00BA3742" w:rsidP="00BA374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</w:p>
        </w:tc>
      </w:tr>
      <w:tr w:rsidR="006006D9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6006D9" w:rsidRPr="00752EFA" w:rsidRDefault="006006D9" w:rsidP="006006D9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308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6006D9" w:rsidRPr="00752EFA" w:rsidRDefault="006006D9" w:rsidP="006006D9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גי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פורנסיים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</w:tcPr>
          <w:p w:rsidR="006006D9" w:rsidRPr="00752EFA" w:rsidRDefault="006006D9" w:rsidP="006006D9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ויזואליות,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מיקרוסקופיה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</w:tcPr>
          <w:p w:rsidR="006006D9" w:rsidRPr="00752EFA" w:rsidRDefault="006006D9" w:rsidP="006006D9">
            <w:pPr>
              <w:bidi w:val="0"/>
              <w:jc w:val="center"/>
              <w:rPr>
                <w:rFonts w:ascii="David" w:hAnsi="David" w:cs="David"/>
                <w:rtl/>
              </w:rPr>
            </w:pPr>
            <w:r w:rsidRPr="00752EFA">
              <w:rPr>
                <w:rFonts w:ascii="David" w:hAnsi="David" w:cs="David"/>
              </w:rPr>
              <w:t>Forensic Exhibi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6006D9" w:rsidRPr="00752EFA" w:rsidRDefault="006006D9" w:rsidP="006006D9">
            <w:pPr>
              <w:bidi w:val="0"/>
              <w:jc w:val="center"/>
              <w:rPr>
                <w:rFonts w:ascii="David" w:hAnsi="David" w:cs="David"/>
                <w:rtl/>
              </w:rPr>
            </w:pPr>
            <w:r w:rsidRPr="00752EFA">
              <w:rPr>
                <w:rFonts w:ascii="David" w:hAnsi="David" w:cs="David"/>
              </w:rPr>
              <w:t>Visual Testing, Microscopy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6006D9" w:rsidRPr="00752EFA" w:rsidRDefault="006006D9" w:rsidP="006006D9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0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6006D9" w:rsidRPr="00752EFA" w:rsidRDefault="006006D9" w:rsidP="006006D9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8</w:t>
            </w:r>
          </w:p>
        </w:tc>
      </w:tr>
      <w:tr w:rsidR="00DF32B1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DF32B1" w:rsidRPr="00752EFA" w:rsidRDefault="00DF32B1" w:rsidP="00DF32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bookmarkStart w:id="7" w:name="_Hlk12454573"/>
            <w:r w:rsidRPr="00752EFA">
              <w:rPr>
                <w:rFonts w:ascii="David" w:eastAsia="Times New Roman" w:hAnsi="David" w:cs="David"/>
                <w:color w:val="000000"/>
              </w:rPr>
              <w:t>309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DF32B1" w:rsidRPr="00752EFA" w:rsidRDefault="00DF32B1" w:rsidP="00DF32B1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תחום התחבורה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DF32B1" w:rsidRPr="00752EFA" w:rsidRDefault="00DF32B1" w:rsidP="00DF32B1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מימדים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ומשקל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DF32B1" w:rsidRPr="00752EFA" w:rsidRDefault="00DF32B1" w:rsidP="00DF32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Transportation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DF32B1" w:rsidRPr="00752EFA" w:rsidRDefault="00DF32B1" w:rsidP="00DF32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lang w:val="en-GB"/>
              </w:rPr>
            </w:pPr>
            <w:r w:rsidRPr="00752EFA">
              <w:rPr>
                <w:rFonts w:ascii="David" w:eastAsia="Times New Roman" w:hAnsi="David" w:cs="David"/>
              </w:rPr>
              <w:t>Dimensions and Weight test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DF32B1" w:rsidRPr="00752EFA" w:rsidRDefault="00DF32B1" w:rsidP="00DF32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1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DF32B1" w:rsidRPr="00752EFA" w:rsidRDefault="00DF32B1" w:rsidP="00DF32B1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8</w:t>
            </w:r>
          </w:p>
        </w:tc>
      </w:tr>
      <w:tr w:rsidR="00DF32B1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DF32B1" w:rsidRPr="00752EFA" w:rsidRDefault="00DF32B1" w:rsidP="00DF32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310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DF32B1" w:rsidRPr="00752EFA" w:rsidRDefault="00DF32B1" w:rsidP="00DF32B1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תחום התחבורה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DF32B1" w:rsidRPr="00752EFA" w:rsidRDefault="00DF32B1" w:rsidP="00DF32B1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רכב, בדיקות רעש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DF32B1" w:rsidRPr="00752EFA" w:rsidRDefault="00DF32B1" w:rsidP="00DF32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Transportation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DF32B1" w:rsidRPr="00752EFA" w:rsidRDefault="00DF32B1" w:rsidP="00DF32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lang w:val="en-GB"/>
              </w:rPr>
            </w:pPr>
            <w:r w:rsidRPr="00752EFA">
              <w:rPr>
                <w:rFonts w:ascii="David" w:eastAsia="Times New Roman" w:hAnsi="David" w:cs="David"/>
              </w:rPr>
              <w:t>Vehicle</w:t>
            </w:r>
            <w:r w:rsidRPr="00752EFA">
              <w:rPr>
                <w:rFonts w:ascii="David" w:eastAsia="Times New Roman" w:hAnsi="David" w:cs="David"/>
                <w:lang w:val="en-GB"/>
              </w:rPr>
              <w:t>, Noise testing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DF32B1" w:rsidRPr="00752EFA" w:rsidRDefault="00DF32B1" w:rsidP="00DF32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1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DF32B1" w:rsidRPr="00752EFA" w:rsidRDefault="00DF32B1" w:rsidP="00DF32B1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8</w:t>
            </w:r>
          </w:p>
        </w:tc>
      </w:tr>
      <w:tr w:rsidR="00DF32B1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DF32B1" w:rsidRPr="00752EFA" w:rsidRDefault="00DF32B1" w:rsidP="00DF32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311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DF32B1" w:rsidRPr="00752EFA" w:rsidRDefault="00DF32B1" w:rsidP="00DF32B1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וצרי תעשיה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DF32B1" w:rsidRPr="00752EFA" w:rsidRDefault="00DF32B1" w:rsidP="00DF32B1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סריקה איכותית אבחנתית, ספקטרוסקופיה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DF32B1" w:rsidRPr="00752EFA" w:rsidRDefault="00DF32B1" w:rsidP="00DF32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Industrial Produc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DF32B1" w:rsidRPr="00752EFA" w:rsidRDefault="00DF32B1" w:rsidP="00DF32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lang w:val="en-GB"/>
              </w:rPr>
            </w:pPr>
            <w:r w:rsidRPr="00752EFA">
              <w:rPr>
                <w:rFonts w:ascii="David" w:eastAsia="Times New Roman" w:hAnsi="David" w:cs="David"/>
              </w:rPr>
              <w:t xml:space="preserve">Chemical Testing, </w:t>
            </w:r>
            <w:r w:rsidR="00764E8E" w:rsidRPr="00752EFA">
              <w:rPr>
                <w:rFonts w:ascii="David" w:eastAsia="Times New Roman" w:hAnsi="David" w:cs="David"/>
              </w:rPr>
              <w:t>Qualitative Diagnosis Screening, Spectroscopy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DF32B1" w:rsidRPr="00752EFA" w:rsidRDefault="00764E8E" w:rsidP="00DF32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lang w:val="en-GB"/>
              </w:rPr>
            </w:pPr>
            <w:r w:rsidRPr="00752EFA">
              <w:rPr>
                <w:rFonts w:ascii="David" w:eastAsia="Times New Roman" w:hAnsi="David" w:cs="David"/>
                <w:lang w:val="en-GB"/>
              </w:rPr>
              <w:t>51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DF32B1" w:rsidRPr="00752EFA" w:rsidRDefault="00764E8E" w:rsidP="00DF32B1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8</w:t>
            </w:r>
          </w:p>
        </w:tc>
      </w:tr>
      <w:tr w:rsidR="007F56A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7F56A3" w:rsidRPr="00752EFA" w:rsidRDefault="007F56A3" w:rsidP="006006D9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312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7F56A3" w:rsidRPr="00752EFA" w:rsidRDefault="00DF32B1" w:rsidP="006006D9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וצרי תעשיה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7F56A3" w:rsidRPr="00752EFA" w:rsidRDefault="00DF32B1" w:rsidP="006006D9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סריקה איכותית אבחנתית, כרומטוגרפיה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7F56A3" w:rsidRPr="00752EFA" w:rsidRDefault="00DF32B1" w:rsidP="006006D9">
            <w:pPr>
              <w:bidi w:val="0"/>
              <w:jc w:val="center"/>
              <w:rPr>
                <w:rFonts w:ascii="David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Industrial Produc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7F56A3" w:rsidRPr="00752EFA" w:rsidRDefault="00764E8E" w:rsidP="006006D9">
            <w:pPr>
              <w:bidi w:val="0"/>
              <w:jc w:val="center"/>
              <w:rPr>
                <w:rFonts w:ascii="David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Chemical Testing, Qualitative Diagnosis Screening, </w:t>
            </w:r>
            <w:r w:rsidR="00DF32B1" w:rsidRPr="00752EFA">
              <w:rPr>
                <w:rFonts w:ascii="David" w:eastAsia="Times New Roman" w:hAnsi="David" w:cs="David"/>
              </w:rPr>
              <w:t>Chromatography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7F56A3" w:rsidRPr="00752EFA" w:rsidRDefault="00764E8E" w:rsidP="006006D9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1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7F56A3" w:rsidRPr="00752EFA" w:rsidRDefault="00764E8E" w:rsidP="006006D9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8</w:t>
            </w:r>
          </w:p>
        </w:tc>
      </w:tr>
      <w:tr w:rsidR="00D360AD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D360AD" w:rsidRPr="00752EFA" w:rsidRDefault="00D360AD" w:rsidP="00D360AD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lang w:val="en-GB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31</w:t>
            </w:r>
            <w:r w:rsidRPr="00752EFA">
              <w:rPr>
                <w:rFonts w:ascii="David" w:eastAsia="Times New Roman" w:hAnsi="David" w:cs="David"/>
                <w:color w:val="000000"/>
                <w:lang w:val="en-GB"/>
              </w:rPr>
              <w:t>3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D360AD" w:rsidRPr="00752EFA" w:rsidRDefault="00D360AD" w:rsidP="00D360A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D360AD" w:rsidRPr="00752EFA" w:rsidRDefault="00D360AD" w:rsidP="00D360A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כימיות, מנייה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וספקטרומטריה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</w:tcPr>
          <w:p w:rsidR="00D360AD" w:rsidRPr="00752EFA" w:rsidRDefault="00D360AD" w:rsidP="00D360AD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D360AD" w:rsidRPr="00752EFA" w:rsidRDefault="00D360AD" w:rsidP="00D360AD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ounting and Spectrometry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D360AD" w:rsidRPr="00752EFA" w:rsidRDefault="00D360AD" w:rsidP="00D360AD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1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D360AD" w:rsidRPr="00752EFA" w:rsidRDefault="00D360AD" w:rsidP="00D360A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8</w:t>
            </w:r>
          </w:p>
        </w:tc>
      </w:tr>
      <w:tr w:rsidR="00D360AD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D360AD" w:rsidRPr="00752EFA" w:rsidRDefault="00D360AD" w:rsidP="00D360AD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314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D360AD" w:rsidRPr="00752EFA" w:rsidRDefault="00D360AD" w:rsidP="00D360A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סביבת עובד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D360AD" w:rsidRPr="00752EFA" w:rsidRDefault="00D360AD" w:rsidP="00D360A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כימיות, מנייה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וספקטרומטריה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</w:tcPr>
          <w:p w:rsidR="00D360AD" w:rsidRPr="00752EFA" w:rsidRDefault="00D360AD" w:rsidP="00D360AD">
            <w:pPr>
              <w:bidi w:val="0"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Health - Working Environment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D360AD" w:rsidRPr="00752EFA" w:rsidRDefault="00D360AD" w:rsidP="00D360AD">
            <w:pPr>
              <w:bidi w:val="0"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ounting and Spectrometry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D360AD" w:rsidRPr="00752EFA" w:rsidRDefault="00D360AD" w:rsidP="00D360AD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1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D360AD" w:rsidRPr="00752EFA" w:rsidRDefault="00D360AD" w:rsidP="00D360A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8</w:t>
            </w:r>
          </w:p>
        </w:tc>
      </w:tr>
      <w:tr w:rsidR="00AC4915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AC4915" w:rsidRPr="00752EFA" w:rsidRDefault="00AC4915" w:rsidP="00D360AD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315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AC4915" w:rsidRPr="00752EFA" w:rsidRDefault="00AC4915" w:rsidP="00D360A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קלאות, מוצרים חקלאיים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AC4915" w:rsidRPr="00752EFA" w:rsidRDefault="00AC4915" w:rsidP="00D360A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ימיה קלאסית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AC4915" w:rsidRPr="00752EFA" w:rsidRDefault="00AC4915" w:rsidP="00D360AD">
            <w:pPr>
              <w:bidi w:val="0"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Agriculture, Agricultural Produc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AC4915" w:rsidRPr="00752EFA" w:rsidRDefault="00AC4915" w:rsidP="00D360AD">
            <w:pPr>
              <w:bidi w:val="0"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Chemical Testing, Classical Chemistry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AC4915" w:rsidRPr="00752EFA" w:rsidRDefault="00AC4915" w:rsidP="00D360AD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2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AC4915" w:rsidRPr="00752EFA" w:rsidRDefault="00AC4915" w:rsidP="00D360A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8</w:t>
            </w:r>
          </w:p>
        </w:tc>
      </w:tr>
      <w:tr w:rsidR="00C24390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C24390" w:rsidRPr="00752EFA" w:rsidRDefault="00C24390" w:rsidP="00D360AD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316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C24390" w:rsidRPr="00752EFA" w:rsidRDefault="00C24390" w:rsidP="00D360A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תכות וחומרים אל מתכתיים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C24390" w:rsidRPr="00752EFA" w:rsidRDefault="00C24390" w:rsidP="00D360A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סריקה איכותית אבחנתית, ספקטרוסקופיה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C24390" w:rsidRPr="00752EFA" w:rsidRDefault="00C24390" w:rsidP="00D360AD">
            <w:pPr>
              <w:bidi w:val="0"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Metallic and Nonmetallic Material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C24390" w:rsidRPr="00752EFA" w:rsidRDefault="00C24390" w:rsidP="00D360AD">
            <w:pPr>
              <w:bidi w:val="0"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</w:rPr>
              <w:t>Chemical Testing, Qualitative Diagnosis Screening, Spectroscopy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C24390" w:rsidRPr="00752EFA" w:rsidRDefault="00C24390" w:rsidP="00D360AD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3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C24390" w:rsidRPr="00752EFA" w:rsidRDefault="00C24390" w:rsidP="00D360A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8</w:t>
            </w:r>
          </w:p>
        </w:tc>
      </w:tr>
      <w:tr w:rsidR="009446B5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9446B5" w:rsidRPr="00752EFA" w:rsidRDefault="009446B5" w:rsidP="009446B5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>
              <w:rPr>
                <w:rFonts w:ascii="David" w:eastAsia="Times New Roman" w:hAnsi="David" w:cs="David"/>
                <w:color w:val="000000"/>
              </w:rPr>
              <w:t>317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9446B5" w:rsidRPr="00752EFA" w:rsidRDefault="009446B5" w:rsidP="009446B5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תחום התחבורה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9446B5" w:rsidRPr="00B0774B" w:rsidRDefault="00B0774B" w:rsidP="00B0774B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B0774B">
              <w:rPr>
                <w:rFonts w:ascii="David" w:eastAsia="Times New Roman" w:hAnsi="David" w:cs="David"/>
                <w:rtl/>
              </w:rPr>
              <w:t xml:space="preserve">בדיקות פרטניות לרכב הבנוי בשלבים בסווג </w:t>
            </w:r>
            <w:r w:rsidRPr="00B0774B">
              <w:rPr>
                <w:rFonts w:ascii="David" w:eastAsia="Times New Roman" w:hAnsi="David" w:cs="David"/>
              </w:rPr>
              <w:t>N</w:t>
            </w:r>
            <w:r>
              <w:rPr>
                <w:rFonts w:ascii="David" w:eastAsia="Times New Roman" w:hAnsi="David" w:cs="David" w:hint="cs"/>
                <w:rtl/>
              </w:rPr>
              <w:t xml:space="preserve"> </w:t>
            </w:r>
            <w:r w:rsidR="00ED5225" w:rsidRPr="00ED5225">
              <w:rPr>
                <w:rFonts w:ascii="David" w:eastAsia="Times New Roman" w:hAnsi="David" w:cs="David" w:hint="cs"/>
                <w:rtl/>
              </w:rPr>
              <w:t>עם</w:t>
            </w:r>
            <w:r w:rsidR="00ED5225" w:rsidRPr="00ED5225">
              <w:rPr>
                <w:rFonts w:ascii="David" w:eastAsia="Times New Roman" w:hAnsi="David" w:cs="David"/>
                <w:rtl/>
              </w:rPr>
              <w:t xml:space="preserve"> </w:t>
            </w:r>
            <w:r w:rsidR="00ED5225" w:rsidRPr="00ED5225">
              <w:rPr>
                <w:rFonts w:ascii="David" w:eastAsia="Times New Roman" w:hAnsi="David" w:cs="David" w:hint="cs"/>
                <w:rtl/>
              </w:rPr>
              <w:t>שני</w:t>
            </w:r>
            <w:r w:rsidR="00ED5225" w:rsidRPr="00ED5225">
              <w:rPr>
                <w:rFonts w:ascii="David" w:eastAsia="Times New Roman" w:hAnsi="David" w:cs="David"/>
                <w:rtl/>
              </w:rPr>
              <w:t xml:space="preserve"> </w:t>
            </w:r>
            <w:r w:rsidR="00ED5225" w:rsidRPr="00ED5225">
              <w:rPr>
                <w:rFonts w:ascii="David" w:eastAsia="Times New Roman" w:hAnsi="David" w:cs="David" w:hint="cs"/>
                <w:rtl/>
              </w:rPr>
              <w:t>סרנים</w:t>
            </w:r>
            <w:r w:rsidR="00ED5225" w:rsidRPr="00ED5225">
              <w:rPr>
                <w:rFonts w:ascii="David" w:eastAsia="Times New Roman" w:hAnsi="David" w:cs="David"/>
                <w:rtl/>
              </w:rPr>
              <w:t xml:space="preserve"> </w:t>
            </w:r>
            <w:r>
              <w:rPr>
                <w:rFonts w:ascii="David" w:eastAsia="Times New Roman" w:hAnsi="David" w:cs="David" w:hint="cs"/>
                <w:rtl/>
              </w:rPr>
              <w:t xml:space="preserve">- </w:t>
            </w:r>
            <w:r w:rsidRPr="00B0774B">
              <w:rPr>
                <w:rFonts w:ascii="David" w:eastAsia="Times New Roman" w:hAnsi="David" w:cs="David"/>
                <w:rtl/>
              </w:rPr>
              <w:t>דרישות חובה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9446B5" w:rsidRPr="00752EFA" w:rsidRDefault="009446B5" w:rsidP="009446B5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Transportation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9446B5" w:rsidRPr="00B0774B" w:rsidRDefault="00B0774B" w:rsidP="009446B5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B0774B">
              <w:rPr>
                <w:rFonts w:ascii="David" w:eastAsia="Times New Roman" w:hAnsi="David" w:cs="David"/>
              </w:rPr>
              <w:t xml:space="preserve">Individual </w:t>
            </w:r>
            <w:r w:rsidR="00ED5225">
              <w:rPr>
                <w:rFonts w:ascii="David" w:eastAsia="Times New Roman" w:hAnsi="David" w:cs="David"/>
              </w:rPr>
              <w:t>T</w:t>
            </w:r>
            <w:r w:rsidRPr="00B0774B">
              <w:rPr>
                <w:rFonts w:ascii="David" w:eastAsia="Times New Roman" w:hAnsi="David" w:cs="David"/>
              </w:rPr>
              <w:t xml:space="preserve">ests for </w:t>
            </w:r>
            <w:r w:rsidR="00ED5225">
              <w:rPr>
                <w:rFonts w:ascii="David" w:eastAsia="Times New Roman" w:hAnsi="David" w:cs="David"/>
              </w:rPr>
              <w:t>V</w:t>
            </w:r>
            <w:r w:rsidRPr="00B0774B">
              <w:rPr>
                <w:rFonts w:ascii="David" w:eastAsia="Times New Roman" w:hAnsi="David" w:cs="David"/>
              </w:rPr>
              <w:t xml:space="preserve">ehicles </w:t>
            </w:r>
            <w:r w:rsidR="00ED5225">
              <w:rPr>
                <w:rFonts w:ascii="David" w:eastAsia="Times New Roman" w:hAnsi="David" w:cs="David"/>
              </w:rPr>
              <w:t>B</w:t>
            </w:r>
            <w:r w:rsidRPr="00B0774B">
              <w:rPr>
                <w:rFonts w:ascii="David" w:eastAsia="Times New Roman" w:hAnsi="David" w:cs="David"/>
              </w:rPr>
              <w:t xml:space="preserve">uilt in </w:t>
            </w:r>
            <w:r w:rsidR="00ED5225">
              <w:rPr>
                <w:rFonts w:ascii="David" w:eastAsia="Times New Roman" w:hAnsi="David" w:cs="David"/>
              </w:rPr>
              <w:t>S</w:t>
            </w:r>
            <w:r w:rsidRPr="00B0774B">
              <w:rPr>
                <w:rFonts w:ascii="David" w:eastAsia="Times New Roman" w:hAnsi="David" w:cs="David"/>
              </w:rPr>
              <w:t xml:space="preserve">tages </w:t>
            </w:r>
            <w:r w:rsidR="00ED5225">
              <w:rPr>
                <w:rFonts w:ascii="David" w:eastAsia="Times New Roman" w:hAnsi="David" w:cs="David"/>
              </w:rPr>
              <w:t>C</w:t>
            </w:r>
            <w:r w:rsidRPr="00B0774B">
              <w:rPr>
                <w:rFonts w:ascii="David" w:eastAsia="Times New Roman" w:hAnsi="David" w:cs="David"/>
              </w:rPr>
              <w:t>lassified as N</w:t>
            </w:r>
            <w:r w:rsidR="00ED5225">
              <w:rPr>
                <w:rFonts w:ascii="David" w:eastAsia="Times New Roman" w:hAnsi="David" w:cs="David"/>
              </w:rPr>
              <w:t xml:space="preserve"> w</w:t>
            </w:r>
            <w:r w:rsidR="00ED5225" w:rsidRPr="00ED5225">
              <w:rPr>
                <w:rFonts w:ascii="David" w:eastAsia="Times New Roman" w:hAnsi="David" w:cs="David"/>
              </w:rPr>
              <w:t xml:space="preserve">ith two </w:t>
            </w:r>
            <w:r w:rsidR="00FB7565">
              <w:rPr>
                <w:rFonts w:ascii="David" w:eastAsia="Times New Roman" w:hAnsi="David" w:cs="David"/>
              </w:rPr>
              <w:t>A</w:t>
            </w:r>
            <w:r w:rsidR="00FB7565" w:rsidRPr="00ED5225">
              <w:rPr>
                <w:rFonts w:ascii="David" w:eastAsia="Times New Roman" w:hAnsi="David" w:cs="David"/>
              </w:rPr>
              <w:t xml:space="preserve">xles </w:t>
            </w:r>
            <w:r w:rsidR="00FB7565">
              <w:rPr>
                <w:rFonts w:ascii="David" w:eastAsia="Times New Roman" w:hAnsi="David" w:cs="David"/>
              </w:rPr>
              <w:t>-</w:t>
            </w:r>
            <w:r>
              <w:rPr>
                <w:rFonts w:ascii="David" w:eastAsia="Times New Roman" w:hAnsi="David" w:cs="David"/>
              </w:rPr>
              <w:t xml:space="preserve"> </w:t>
            </w:r>
            <w:r w:rsidRPr="00B0774B">
              <w:rPr>
                <w:rFonts w:ascii="David" w:eastAsia="Times New Roman" w:hAnsi="David" w:cs="David"/>
              </w:rPr>
              <w:t>Mandatory requirements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9446B5" w:rsidRPr="00752EFA" w:rsidRDefault="009446B5" w:rsidP="009446B5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>
              <w:rPr>
                <w:rFonts w:ascii="David" w:eastAsia="Times New Roman" w:hAnsi="David" w:cs="David"/>
              </w:rPr>
              <w:t>56</w:t>
            </w:r>
            <w:r w:rsidR="00ED5225">
              <w:rPr>
                <w:rFonts w:ascii="David" w:eastAsia="Times New Roman" w:hAnsi="David" w:cs="David"/>
              </w:rPr>
              <w:t>, 58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9446B5" w:rsidRDefault="00ED5225" w:rsidP="009446B5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Fonts w:ascii="David" w:eastAsia="Times New Roman" w:hAnsi="David" w:cs="David" w:hint="cs"/>
                <w:color w:val="000000"/>
                <w:rtl/>
              </w:rPr>
              <w:t xml:space="preserve">56 - </w:t>
            </w:r>
            <w:r w:rsidR="009446B5">
              <w:rPr>
                <w:rFonts w:ascii="David" w:eastAsia="Times New Roman" w:hAnsi="David" w:cs="David" w:hint="cs"/>
                <w:color w:val="000000"/>
                <w:rtl/>
              </w:rPr>
              <w:t>טכנולוגיה חדשה 2019</w:t>
            </w:r>
            <w:r>
              <w:rPr>
                <w:rFonts w:ascii="David" w:eastAsia="Times New Roman" w:hAnsi="David" w:cs="David" w:hint="cs"/>
                <w:color w:val="000000"/>
                <w:rtl/>
              </w:rPr>
              <w:t>.</w:t>
            </w:r>
          </w:p>
          <w:p w:rsidR="00ED5225" w:rsidRPr="00752EFA" w:rsidRDefault="00ED5225" w:rsidP="009446B5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Fonts w:ascii="David" w:eastAsia="Times New Roman" w:hAnsi="David" w:cs="David" w:hint="cs"/>
                <w:color w:val="000000"/>
                <w:rtl/>
              </w:rPr>
              <w:t>58 - עדכון סוג הבדיקה (הוספת "שני סרנים")</w:t>
            </w:r>
          </w:p>
        </w:tc>
      </w:tr>
      <w:tr w:rsidR="00E35692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E35692" w:rsidRDefault="00E35692" w:rsidP="009446B5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>
              <w:rPr>
                <w:rFonts w:ascii="David" w:eastAsia="Times New Roman" w:hAnsi="David" w:cs="David"/>
                <w:color w:val="000000"/>
              </w:rPr>
              <w:t>318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E35692" w:rsidRPr="00752EFA" w:rsidRDefault="00E35692" w:rsidP="009446B5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קלאות, מוצרים חקלאיים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E35692" w:rsidRPr="00B0774B" w:rsidRDefault="00E35692" w:rsidP="00B0774B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bookmarkStart w:id="8" w:name="OLE_LINK5"/>
            <w:r w:rsidRPr="00752EFA">
              <w:rPr>
                <w:rFonts w:ascii="David" w:eastAsia="Times New Roman" w:hAnsi="David" w:cs="David"/>
                <w:rtl/>
              </w:rPr>
              <w:t>בריאות זרעים וצמחים,</w:t>
            </w:r>
            <w:r w:rsidRPr="00752EFA">
              <w:rPr>
                <w:rFonts w:ascii="David" w:eastAsia="Times New Roman" w:hAnsi="David" w:cs="David"/>
                <w:rtl/>
              </w:rPr>
              <w:br/>
            </w:r>
            <w:r>
              <w:rPr>
                <w:rFonts w:ascii="David" w:eastAsia="Times New Roman" w:hAnsi="David" w:cs="David" w:hint="cs"/>
                <w:rtl/>
              </w:rPr>
              <w:t>בדיקות כימיות</w:t>
            </w:r>
            <w:bookmarkEnd w:id="8"/>
          </w:p>
        </w:tc>
        <w:tc>
          <w:tcPr>
            <w:tcW w:w="3210" w:type="dxa"/>
            <w:shd w:val="clear" w:color="auto" w:fill="auto"/>
            <w:vAlign w:val="center"/>
          </w:tcPr>
          <w:p w:rsidR="00E35692" w:rsidRPr="00752EFA" w:rsidRDefault="00E35692" w:rsidP="009446B5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hAnsi="David" w:cs="David"/>
              </w:rPr>
              <w:t>Agriculture, Agricultural Produc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E35692" w:rsidRPr="00B0774B" w:rsidRDefault="00E35692" w:rsidP="009446B5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hAnsi="David" w:cs="David"/>
              </w:rPr>
              <w:t>Seeds &amp; Plants Health,</w:t>
            </w:r>
            <w:r>
              <w:rPr>
                <w:rFonts w:ascii="David" w:eastAsia="Times New Roman" w:hAnsi="David" w:cs="David"/>
              </w:rPr>
              <w:t xml:space="preserve"> Chemical </w:t>
            </w:r>
            <w:r w:rsidRPr="00752EFA">
              <w:rPr>
                <w:rFonts w:ascii="David" w:eastAsia="Times New Roman" w:hAnsi="David" w:cs="David"/>
              </w:rPr>
              <w:t>Testing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E35692" w:rsidRDefault="00E35692" w:rsidP="009446B5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>
              <w:rPr>
                <w:rFonts w:ascii="David" w:eastAsia="Times New Roman" w:hAnsi="David" w:cs="David"/>
              </w:rPr>
              <w:t>57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E35692" w:rsidRDefault="00E35692" w:rsidP="009446B5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Fonts w:ascii="David" w:eastAsia="Times New Roman" w:hAnsi="David" w:cs="David" w:hint="cs"/>
                <w:color w:val="000000"/>
                <w:rtl/>
              </w:rPr>
              <w:t>טכנולוגיה חדשה 2019</w:t>
            </w:r>
          </w:p>
        </w:tc>
      </w:tr>
      <w:tr w:rsidR="0028779D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28779D" w:rsidRDefault="0028779D" w:rsidP="0028779D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>
              <w:rPr>
                <w:rFonts w:ascii="David" w:eastAsia="Times New Roman" w:hAnsi="David" w:cs="David"/>
                <w:color w:val="000000"/>
              </w:rPr>
              <w:t>319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28779D" w:rsidRPr="00752EFA" w:rsidRDefault="0028779D" w:rsidP="0028779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28779D">
              <w:rPr>
                <w:rFonts w:ascii="David" w:eastAsia="Times New Roman" w:hAnsi="David" w:cs="David"/>
                <w:rtl/>
              </w:rPr>
              <w:t>בניה בת קיימ</w:t>
            </w:r>
            <w:r w:rsidR="00F43A80">
              <w:rPr>
                <w:rFonts w:ascii="David" w:eastAsia="Times New Roman" w:hAnsi="David" w:cs="David" w:hint="cs"/>
                <w:rtl/>
              </w:rPr>
              <w:t>א</w:t>
            </w:r>
            <w:bookmarkStart w:id="9" w:name="_GoBack"/>
            <w:bookmarkEnd w:id="9"/>
            <w:r w:rsidRPr="0028779D">
              <w:rPr>
                <w:rFonts w:ascii="David" w:eastAsia="Times New Roman" w:hAnsi="David" w:cs="David"/>
                <w:rtl/>
              </w:rPr>
              <w:t xml:space="preserve"> (בניה ירוקה)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28779D" w:rsidRPr="00752EFA" w:rsidRDefault="0028779D" w:rsidP="0028779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>
              <w:rPr>
                <w:rFonts w:ascii="David" w:eastAsia="Times New Roman" w:hAnsi="David" w:cs="David" w:hint="cs"/>
                <w:rtl/>
              </w:rPr>
              <w:t>דירוג בניינים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28779D" w:rsidRPr="00752EFA" w:rsidRDefault="0028779D" w:rsidP="0028779D">
            <w:pPr>
              <w:bidi w:val="0"/>
              <w:spacing w:after="0" w:line="0" w:lineRule="atLeast"/>
              <w:contextualSpacing/>
              <w:jc w:val="center"/>
              <w:rPr>
                <w:rFonts w:ascii="David" w:hAnsi="David" w:cs="David"/>
              </w:rPr>
            </w:pPr>
            <w:r w:rsidRPr="0028779D">
              <w:rPr>
                <w:rFonts w:ascii="David" w:hAnsi="David" w:cs="David"/>
              </w:rPr>
              <w:t xml:space="preserve">Sustainable </w:t>
            </w:r>
            <w:r w:rsidR="008B5111">
              <w:rPr>
                <w:rFonts w:ascii="David" w:hAnsi="David" w:cs="David" w:hint="cs"/>
              </w:rPr>
              <w:t>B</w:t>
            </w:r>
            <w:r w:rsidRPr="0028779D">
              <w:rPr>
                <w:rFonts w:ascii="David" w:hAnsi="David" w:cs="David"/>
              </w:rPr>
              <w:t xml:space="preserve">uilding (Green </w:t>
            </w:r>
            <w:r w:rsidR="008B5111">
              <w:rPr>
                <w:rFonts w:ascii="David" w:hAnsi="David" w:cs="David" w:hint="cs"/>
              </w:rPr>
              <w:t>B</w:t>
            </w:r>
            <w:r w:rsidRPr="0028779D">
              <w:rPr>
                <w:rFonts w:ascii="David" w:hAnsi="David" w:cs="David"/>
              </w:rPr>
              <w:t>uilding)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28779D" w:rsidRPr="00752EFA" w:rsidRDefault="008B5111" w:rsidP="0028779D">
            <w:pPr>
              <w:bidi w:val="0"/>
              <w:spacing w:after="0" w:line="0" w:lineRule="atLeast"/>
              <w:contextualSpacing/>
              <w:jc w:val="center"/>
              <w:rPr>
                <w:rFonts w:ascii="David" w:hAnsi="David" w:cs="David"/>
              </w:rPr>
            </w:pPr>
            <w:r>
              <w:rPr>
                <w:rFonts w:ascii="David" w:hAnsi="David" w:cs="David" w:hint="cs"/>
              </w:rPr>
              <w:t>R</w:t>
            </w:r>
            <w:r w:rsidR="0028779D" w:rsidRPr="0028779D">
              <w:rPr>
                <w:rFonts w:ascii="David" w:hAnsi="David" w:cs="David"/>
              </w:rPr>
              <w:t xml:space="preserve">ating of </w:t>
            </w:r>
            <w:r>
              <w:rPr>
                <w:rFonts w:ascii="David" w:hAnsi="David" w:cs="David" w:hint="cs"/>
              </w:rPr>
              <w:t>B</w:t>
            </w:r>
            <w:r w:rsidR="0028779D" w:rsidRPr="0028779D">
              <w:rPr>
                <w:rFonts w:ascii="David" w:hAnsi="David" w:cs="David"/>
              </w:rPr>
              <w:t>uildings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28779D" w:rsidRDefault="0028779D" w:rsidP="0028779D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>
              <w:rPr>
                <w:rFonts w:ascii="David" w:eastAsia="Times New Roman" w:hAnsi="David" w:cs="David"/>
              </w:rPr>
              <w:t>59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28779D" w:rsidRDefault="0028779D" w:rsidP="0028779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Fonts w:ascii="David" w:eastAsia="Times New Roman" w:hAnsi="David" w:cs="David" w:hint="cs"/>
                <w:color w:val="000000"/>
                <w:rtl/>
              </w:rPr>
              <w:t>טכנולוגיה חדשה 2019</w:t>
            </w:r>
          </w:p>
        </w:tc>
      </w:tr>
      <w:bookmarkEnd w:id="7"/>
    </w:tbl>
    <w:p w:rsidR="00EB591D" w:rsidRPr="00752EFA" w:rsidRDefault="00EB591D" w:rsidP="00BC039E">
      <w:pPr>
        <w:spacing w:line="0" w:lineRule="atLeast"/>
        <w:contextualSpacing/>
        <w:rPr>
          <w:rFonts w:ascii="David" w:hAnsi="David" w:cs="David"/>
          <w:rtl/>
        </w:rPr>
      </w:pPr>
    </w:p>
    <w:p w:rsidR="00EB591D" w:rsidRPr="00752EFA" w:rsidRDefault="00EB591D" w:rsidP="00EB591D">
      <w:pPr>
        <w:jc w:val="center"/>
        <w:rPr>
          <w:rFonts w:ascii="David" w:hAnsi="David" w:cs="David"/>
          <w:b/>
          <w:bCs/>
          <w:sz w:val="24"/>
          <w:szCs w:val="24"/>
          <w:u w:val="single"/>
          <w:rtl/>
        </w:rPr>
      </w:pPr>
      <w:r w:rsidRPr="00752EFA">
        <w:rPr>
          <w:rFonts w:ascii="David" w:hAnsi="David" w:cs="David"/>
          <w:b/>
          <w:bCs/>
          <w:sz w:val="24"/>
          <w:szCs w:val="24"/>
          <w:u w:val="single"/>
          <w:rtl/>
        </w:rPr>
        <w:t xml:space="preserve">תחומי הכרה/ </w:t>
      </w:r>
      <w:r w:rsidRPr="00752EFA">
        <w:rPr>
          <w:rFonts w:ascii="David" w:hAnsi="David" w:cs="David"/>
          <w:b/>
          <w:bCs/>
          <w:sz w:val="24"/>
          <w:szCs w:val="24"/>
          <w:u w:val="single"/>
        </w:rPr>
        <w:t>Fields of Recognition</w:t>
      </w:r>
    </w:p>
    <w:tbl>
      <w:tblPr>
        <w:tblStyle w:val="TableGrid"/>
        <w:tblW w:w="15501" w:type="dxa"/>
        <w:tblLook w:val="04A0" w:firstRow="1" w:lastRow="0" w:firstColumn="1" w:lastColumn="0" w:noHBand="0" w:noVBand="1"/>
      </w:tblPr>
      <w:tblGrid>
        <w:gridCol w:w="1788"/>
        <w:gridCol w:w="6468"/>
        <w:gridCol w:w="3242"/>
        <w:gridCol w:w="4003"/>
      </w:tblGrid>
      <w:tr w:rsidR="00EB591D" w:rsidRPr="00752EFA" w:rsidTr="00440C8B">
        <w:trPr>
          <w:tblHeader/>
        </w:trPr>
        <w:tc>
          <w:tcPr>
            <w:tcW w:w="1788" w:type="dxa"/>
          </w:tcPr>
          <w:p w:rsidR="00EB591D" w:rsidRPr="00752EFA" w:rsidRDefault="00EB591D" w:rsidP="00440C8B">
            <w:pPr>
              <w:spacing w:line="0" w:lineRule="atLeast"/>
              <w:contextualSpacing/>
              <w:jc w:val="center"/>
              <w:rPr>
                <w:rFonts w:ascii="David" w:hAnsi="David" w:cs="David"/>
                <w:b/>
                <w:bCs/>
                <w:rtl/>
              </w:rPr>
            </w:pPr>
            <w:r w:rsidRPr="00752EFA">
              <w:rPr>
                <w:rFonts w:ascii="David" w:hAnsi="David" w:cs="David"/>
                <w:b/>
                <w:bCs/>
                <w:rtl/>
              </w:rPr>
              <w:t>מספר הטכנולוגיה</w:t>
            </w:r>
          </w:p>
        </w:tc>
        <w:tc>
          <w:tcPr>
            <w:tcW w:w="6468" w:type="dxa"/>
          </w:tcPr>
          <w:p w:rsidR="00EB591D" w:rsidRPr="00752EFA" w:rsidRDefault="00EB591D" w:rsidP="00440C8B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b/>
                <w:bCs/>
                <w:rtl/>
              </w:rPr>
            </w:pPr>
            <w:r w:rsidRPr="00752EFA">
              <w:rPr>
                <w:rFonts w:ascii="David" w:eastAsia="Times New Roman" w:hAnsi="David" w:cs="David"/>
                <w:b/>
                <w:bCs/>
                <w:rtl/>
              </w:rPr>
              <w:t>תחום התמחות (המחקר)/</w:t>
            </w:r>
            <w:r w:rsidRPr="00752EFA">
              <w:rPr>
                <w:rFonts w:ascii="David" w:eastAsia="Times New Roman" w:hAnsi="David" w:cs="David"/>
                <w:b/>
                <w:bCs/>
              </w:rPr>
              <w:t xml:space="preserve"> Areas of expertise</w:t>
            </w:r>
          </w:p>
        </w:tc>
        <w:tc>
          <w:tcPr>
            <w:tcW w:w="3242" w:type="dxa"/>
          </w:tcPr>
          <w:p w:rsidR="00EB591D" w:rsidRPr="00752EFA" w:rsidRDefault="00EB591D" w:rsidP="00440C8B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b/>
                <w:bCs/>
                <w:rtl/>
              </w:rPr>
            </w:pPr>
            <w:r w:rsidRPr="00752EFA">
              <w:rPr>
                <w:rFonts w:ascii="David" w:eastAsia="Times New Roman" w:hAnsi="David" w:cs="David"/>
                <w:b/>
                <w:bCs/>
                <w:rtl/>
              </w:rPr>
              <w:t>מספר גרסת הטבלה בה בוצע השינוי</w:t>
            </w:r>
          </w:p>
        </w:tc>
        <w:tc>
          <w:tcPr>
            <w:tcW w:w="4003" w:type="dxa"/>
          </w:tcPr>
          <w:p w:rsidR="00EB591D" w:rsidRPr="00752EFA" w:rsidRDefault="00EB591D" w:rsidP="00440C8B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b/>
                <w:bCs/>
                <w:rtl/>
              </w:rPr>
            </w:pPr>
            <w:r w:rsidRPr="00752EFA">
              <w:rPr>
                <w:rFonts w:ascii="David" w:eastAsia="Times New Roman" w:hAnsi="David" w:cs="David"/>
                <w:b/>
                <w:bCs/>
                <w:rtl/>
              </w:rPr>
              <w:t>תיאור השינוי/</w:t>
            </w:r>
            <w:r w:rsidRPr="00752EFA">
              <w:rPr>
                <w:rFonts w:ascii="David" w:eastAsia="Times New Roman" w:hAnsi="David" w:cs="David"/>
                <w:b/>
                <w:bCs/>
                <w:color w:val="00B0F0"/>
                <w:rtl/>
              </w:rPr>
              <w:t>שנת השינוי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23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hysical-Chemical Testing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24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Analytical and Clinical Chemistry Testing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25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Toxicity Studies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26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Mutagenicity testing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27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Environmental toxicity studies on aquatic and terrestrial organisms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28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Studies on Behavior in Water, Soil and Air; Bioaccumulation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29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Residue Studies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30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Studies on effects on mesocosms and natural ecosystems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31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Other studies:</w:t>
            </w:r>
          </w:p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Analytical Chemistry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32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Other studies:</w:t>
            </w:r>
          </w:p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harmacodynamics studies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33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Other studies:</w:t>
            </w:r>
          </w:p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In Vitro Testing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34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Other studies:</w:t>
            </w:r>
          </w:p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Test for Microbial Contamination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35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Other studies:</w:t>
            </w:r>
          </w:p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Medical Devices Packages - Accelerated Aging and Shelf Life Studies - Microbiological Testing; and Package Integrity Testing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37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Other studies:</w:t>
            </w:r>
          </w:p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cidal Efficacy Testing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38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Other studies:</w:t>
            </w:r>
          </w:p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Studies on Behavior in Water; Soil and Air; Bioaccumulation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39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Other studies:</w:t>
            </w:r>
          </w:p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Studies on Animals for Biological Activity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40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Other studies:</w:t>
            </w:r>
          </w:p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Histopathology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41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Other studies:</w:t>
            </w:r>
          </w:p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Samples Testing (fluids and tissues) from Animals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42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Other studies:</w:t>
            </w:r>
          </w:p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Microbiological Testing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43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Other studies:</w:t>
            </w:r>
          </w:p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Genetic Studies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44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Other studies:</w:t>
            </w:r>
          </w:p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harmacokinetics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51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Other studies:</w:t>
            </w:r>
          </w:p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Toxicology Pathology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52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Other studies:</w:t>
            </w:r>
          </w:p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compatibility Medical Devices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54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Other studies:</w:t>
            </w:r>
          </w:p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Samples Testing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55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Other studies:</w:t>
            </w:r>
          </w:p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ontract Archive in Pharmaceuticals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</w:tbl>
    <w:p w:rsidR="00440C8B" w:rsidRPr="00752EFA" w:rsidRDefault="00440C8B" w:rsidP="00EB591D">
      <w:pPr>
        <w:bidi w:val="0"/>
        <w:spacing w:line="0" w:lineRule="atLeast"/>
        <w:contextualSpacing/>
        <w:rPr>
          <w:rFonts w:ascii="David" w:hAnsi="David" w:cs="David"/>
        </w:rPr>
      </w:pPr>
    </w:p>
    <w:p w:rsidR="00365089" w:rsidRPr="00752EFA" w:rsidRDefault="00365089" w:rsidP="00674609">
      <w:pPr>
        <w:bidi w:val="0"/>
        <w:rPr>
          <w:rFonts w:ascii="David" w:hAnsi="David" w:cs="David"/>
        </w:rPr>
      </w:pPr>
    </w:p>
    <w:sectPr w:rsidR="00365089" w:rsidRPr="00752EFA" w:rsidSect="001567AE">
      <w:headerReference w:type="default" r:id="rId7"/>
      <w:footerReference w:type="default" r:id="rId8"/>
      <w:pgSz w:w="16838" w:h="11906" w:orient="landscape"/>
      <w:pgMar w:top="720" w:right="720" w:bottom="720" w:left="72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2267E" w:rsidRDefault="0022267E" w:rsidP="001567AE">
      <w:pPr>
        <w:spacing w:after="0" w:line="240" w:lineRule="auto"/>
      </w:pPr>
      <w:r>
        <w:separator/>
      </w:r>
    </w:p>
  </w:endnote>
  <w:endnote w:type="continuationSeparator" w:id="0">
    <w:p w:rsidR="0022267E" w:rsidRDefault="0022267E" w:rsidP="001567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048EE" w:rsidRPr="001567AE" w:rsidRDefault="006048EE" w:rsidP="001567AE">
    <w:pPr>
      <w:pStyle w:val="Footer"/>
      <w:rPr>
        <w:rFonts w:asciiTheme="majorBidi" w:hAnsiTheme="majorBidi" w:cstheme="majorBidi"/>
        <w:b/>
        <w:bCs/>
        <w:rtl/>
      </w:rPr>
    </w:pPr>
    <w:r w:rsidRPr="001567AE">
      <w:rPr>
        <w:rFonts w:asciiTheme="majorBidi" w:hAnsiTheme="majorBidi" w:cstheme="majorBidi"/>
        <w:b/>
        <w:bCs/>
        <w:rtl/>
      </w:rPr>
      <w:t xml:space="preserve">טופס </w:t>
    </w:r>
    <w:r w:rsidRPr="001567AE">
      <w:rPr>
        <w:rFonts w:asciiTheme="majorBidi" w:hAnsiTheme="majorBidi" w:cstheme="majorBidi"/>
        <w:b/>
        <w:bCs/>
      </w:rPr>
      <w:t>T1-000016-03</w:t>
    </w:r>
    <w:r w:rsidRPr="001567AE">
      <w:rPr>
        <w:rFonts w:asciiTheme="majorBidi" w:hAnsiTheme="majorBidi" w:cstheme="majorBidi"/>
        <w:b/>
        <w:bCs/>
        <w:rtl/>
      </w:rPr>
      <w:t xml:space="preserve"> </w:t>
    </w:r>
    <w:r w:rsidRPr="001567AE">
      <w:rPr>
        <w:rFonts w:asciiTheme="majorBidi" w:hAnsiTheme="majorBidi" w:cstheme="majorBidi"/>
        <w:b/>
        <w:bCs/>
        <w:rtl/>
      </w:rPr>
      <w:tab/>
    </w:r>
    <w:r w:rsidRPr="001567AE">
      <w:rPr>
        <w:rFonts w:asciiTheme="majorBidi" w:hAnsiTheme="majorBidi" w:cstheme="majorBidi"/>
        <w:b/>
        <w:bCs/>
        <w:rtl/>
      </w:rPr>
      <w:tab/>
    </w:r>
    <w:r w:rsidRPr="001567AE">
      <w:rPr>
        <w:rFonts w:asciiTheme="majorBidi" w:hAnsiTheme="majorBidi" w:cstheme="majorBidi"/>
        <w:b/>
        <w:bCs/>
        <w:rtl/>
      </w:rPr>
      <w:tab/>
      <w:t xml:space="preserve">פרסום באתר: </w:t>
    </w:r>
    <w:r w:rsidRPr="001567AE">
      <w:rPr>
        <w:rFonts w:asciiTheme="majorBidi" w:hAnsiTheme="majorBidi" w:cstheme="majorBidi"/>
        <w:b/>
        <w:bCs/>
      </w:rPr>
      <w:t>YES</w:t>
    </w:r>
  </w:p>
  <w:p w:rsidR="006048EE" w:rsidRPr="001567AE" w:rsidRDefault="006048EE" w:rsidP="00C352BF">
    <w:pPr>
      <w:pStyle w:val="Footer"/>
      <w:rPr>
        <w:rFonts w:asciiTheme="majorBidi" w:hAnsiTheme="majorBidi" w:cstheme="majorBidi"/>
        <w:b/>
        <w:bCs/>
        <w:rtl/>
      </w:rPr>
    </w:pPr>
    <w:r w:rsidRPr="001567AE">
      <w:rPr>
        <w:rFonts w:asciiTheme="majorBidi" w:hAnsiTheme="majorBidi" w:cstheme="majorBidi"/>
        <w:b/>
        <w:bCs/>
        <w:rtl/>
      </w:rPr>
      <w:t xml:space="preserve">גרסה מספר: </w:t>
    </w:r>
    <w:r w:rsidR="00C449AA">
      <w:rPr>
        <w:rFonts w:asciiTheme="majorBidi" w:hAnsiTheme="majorBidi" w:cstheme="majorBidi" w:hint="cs"/>
        <w:b/>
        <w:bCs/>
        <w:rtl/>
      </w:rPr>
      <w:t>59</w:t>
    </w:r>
    <w:r w:rsidR="00ED5225" w:rsidRPr="001567AE">
      <w:rPr>
        <w:rFonts w:asciiTheme="majorBidi" w:hAnsiTheme="majorBidi" w:cstheme="majorBidi"/>
        <w:b/>
        <w:bCs/>
        <w:rtl/>
      </w:rPr>
      <w:t xml:space="preserve"> </w:t>
    </w:r>
    <w:r w:rsidRPr="001567AE">
      <w:rPr>
        <w:rFonts w:asciiTheme="majorBidi" w:hAnsiTheme="majorBidi" w:cstheme="majorBidi"/>
        <w:b/>
        <w:bCs/>
        <w:rtl/>
      </w:rPr>
      <w:t xml:space="preserve">בתוקף מ: </w:t>
    </w:r>
    <w:r w:rsidR="00C449AA">
      <w:rPr>
        <w:rFonts w:asciiTheme="majorBidi" w:hAnsiTheme="majorBidi" w:cstheme="majorBidi" w:hint="cs"/>
        <w:b/>
        <w:bCs/>
        <w:rtl/>
      </w:rPr>
      <w:t>03</w:t>
    </w:r>
    <w:r>
      <w:rPr>
        <w:rFonts w:asciiTheme="majorBidi" w:hAnsiTheme="majorBidi" w:cstheme="majorBidi" w:hint="cs"/>
        <w:b/>
        <w:bCs/>
        <w:rtl/>
      </w:rPr>
      <w:t>.</w:t>
    </w:r>
    <w:r w:rsidR="00C449AA">
      <w:rPr>
        <w:rFonts w:asciiTheme="majorBidi" w:hAnsiTheme="majorBidi" w:cstheme="majorBidi" w:hint="cs"/>
        <w:b/>
        <w:bCs/>
        <w:rtl/>
      </w:rPr>
      <w:t>09</w:t>
    </w:r>
    <w:r>
      <w:rPr>
        <w:rFonts w:asciiTheme="majorBidi" w:hAnsiTheme="majorBidi" w:cstheme="majorBidi" w:hint="cs"/>
        <w:b/>
        <w:bCs/>
        <w:rtl/>
      </w:rPr>
      <w:t>.2019</w:t>
    </w:r>
    <w:r w:rsidRPr="001567AE">
      <w:rPr>
        <w:rFonts w:asciiTheme="majorBidi" w:hAnsiTheme="majorBidi" w:cstheme="majorBidi"/>
        <w:b/>
        <w:bCs/>
        <w:rtl/>
      </w:rPr>
      <w:t xml:space="preserve"> </w:t>
    </w:r>
  </w:p>
  <w:p w:rsidR="006048EE" w:rsidRPr="001567AE" w:rsidRDefault="006048EE" w:rsidP="001567AE">
    <w:pPr>
      <w:pStyle w:val="Footer"/>
      <w:rPr>
        <w:rFonts w:asciiTheme="majorBidi" w:hAnsiTheme="majorBidi" w:cstheme="majorBidi"/>
        <w:b/>
        <w:bCs/>
      </w:rPr>
    </w:pPr>
    <w:r w:rsidRPr="001567AE">
      <w:rPr>
        <w:rFonts w:asciiTheme="majorBidi" w:hAnsiTheme="majorBidi" w:cstheme="majorBidi"/>
        <w:b/>
        <w:bCs/>
        <w:rtl/>
        <w:lang w:val="he-IL"/>
      </w:rPr>
      <w:t xml:space="preserve">עמוד </w:t>
    </w:r>
    <w:r w:rsidRPr="001567AE">
      <w:rPr>
        <w:rFonts w:asciiTheme="majorBidi" w:hAnsiTheme="majorBidi" w:cstheme="majorBidi"/>
        <w:b/>
        <w:bCs/>
      </w:rPr>
      <w:fldChar w:fldCharType="begin"/>
    </w:r>
    <w:r w:rsidRPr="001567AE">
      <w:rPr>
        <w:rFonts w:asciiTheme="majorBidi" w:hAnsiTheme="majorBidi" w:cstheme="majorBidi"/>
        <w:b/>
        <w:bCs/>
      </w:rPr>
      <w:instrText>PAGE  \* Arabic  \* MERGEFORMAT</w:instrText>
    </w:r>
    <w:r w:rsidRPr="001567AE">
      <w:rPr>
        <w:rFonts w:asciiTheme="majorBidi" w:hAnsiTheme="majorBidi" w:cstheme="majorBidi"/>
        <w:b/>
        <w:bCs/>
      </w:rPr>
      <w:fldChar w:fldCharType="separate"/>
    </w:r>
    <w:r w:rsidRPr="008C7EF5">
      <w:rPr>
        <w:rFonts w:asciiTheme="majorBidi" w:hAnsiTheme="majorBidi" w:cs="Times New Roman"/>
        <w:b/>
        <w:bCs/>
        <w:noProof/>
        <w:lang w:val="he-IL"/>
      </w:rPr>
      <w:t>77</w:t>
    </w:r>
    <w:r w:rsidRPr="001567AE">
      <w:rPr>
        <w:rFonts w:asciiTheme="majorBidi" w:hAnsiTheme="majorBidi" w:cstheme="majorBidi"/>
        <w:b/>
        <w:bCs/>
      </w:rPr>
      <w:fldChar w:fldCharType="end"/>
    </w:r>
    <w:r w:rsidRPr="001567AE">
      <w:rPr>
        <w:rFonts w:asciiTheme="majorBidi" w:hAnsiTheme="majorBidi" w:cstheme="majorBidi"/>
        <w:b/>
        <w:bCs/>
        <w:rtl/>
        <w:lang w:val="he-IL"/>
      </w:rPr>
      <w:t xml:space="preserve"> מתוך </w:t>
    </w:r>
    <w:r w:rsidRPr="001567AE">
      <w:rPr>
        <w:rFonts w:asciiTheme="majorBidi" w:hAnsiTheme="majorBidi" w:cstheme="majorBidi"/>
        <w:b/>
        <w:bCs/>
      </w:rPr>
      <w:fldChar w:fldCharType="begin"/>
    </w:r>
    <w:r w:rsidRPr="001567AE">
      <w:rPr>
        <w:rFonts w:asciiTheme="majorBidi" w:hAnsiTheme="majorBidi" w:cstheme="majorBidi"/>
        <w:b/>
        <w:bCs/>
      </w:rPr>
      <w:instrText>NUMPAGES  \* Arabic  \* MERGEFORMAT</w:instrText>
    </w:r>
    <w:r w:rsidRPr="001567AE">
      <w:rPr>
        <w:rFonts w:asciiTheme="majorBidi" w:hAnsiTheme="majorBidi" w:cstheme="majorBidi"/>
        <w:b/>
        <w:bCs/>
      </w:rPr>
      <w:fldChar w:fldCharType="separate"/>
    </w:r>
    <w:r w:rsidRPr="008C7EF5">
      <w:rPr>
        <w:rFonts w:asciiTheme="majorBidi" w:hAnsiTheme="majorBidi" w:cs="Times New Roman"/>
        <w:b/>
        <w:bCs/>
        <w:noProof/>
        <w:lang w:val="he-IL"/>
      </w:rPr>
      <w:t>77</w:t>
    </w:r>
    <w:r w:rsidRPr="001567AE">
      <w:rPr>
        <w:rFonts w:asciiTheme="majorBidi" w:hAnsiTheme="majorBidi" w:cstheme="majorBidi"/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2267E" w:rsidRDefault="0022267E" w:rsidP="001567AE">
      <w:pPr>
        <w:spacing w:after="0" w:line="240" w:lineRule="auto"/>
      </w:pPr>
      <w:r>
        <w:separator/>
      </w:r>
    </w:p>
  </w:footnote>
  <w:footnote w:type="continuationSeparator" w:id="0">
    <w:p w:rsidR="0022267E" w:rsidRDefault="0022267E" w:rsidP="001567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048EE" w:rsidRDefault="006048EE" w:rsidP="001567AE">
    <w:pPr>
      <w:pStyle w:val="Header"/>
      <w:jc w:val="center"/>
      <w:rPr>
        <w:rtl/>
      </w:rPr>
    </w:pPr>
    <w:r>
      <w:rPr>
        <w:rFonts w:cs="Arial"/>
        <w:noProof/>
        <w:rtl/>
        <w:lang w:eastAsia="en-US"/>
      </w:rPr>
      <w:drawing>
        <wp:inline distT="0" distB="0" distL="0" distR="0" wp14:anchorId="3600905F" wp14:editId="4EAF5B7C">
          <wp:extent cx="6605433" cy="1178576"/>
          <wp:effectExtent l="0" t="0" r="5080" b="2540"/>
          <wp:docPr id="1" name="תמונה 1" descr="C:\Users\goliel\Desktop\לוגו מעודכן לרשות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goliel\Desktop\לוגו מעודכן לרשות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16592" cy="11805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6048EE" w:rsidRPr="00AC4915" w:rsidRDefault="006048EE" w:rsidP="001567AE">
    <w:pPr>
      <w:pStyle w:val="Header"/>
      <w:jc w:val="center"/>
      <w:rPr>
        <w:sz w:val="16"/>
        <w:szCs w:val="16"/>
        <w:rtl/>
      </w:rPr>
    </w:pPr>
  </w:p>
  <w:p w:rsidR="006048EE" w:rsidRPr="001567AE" w:rsidRDefault="006048EE" w:rsidP="001567AE">
    <w:pPr>
      <w:pStyle w:val="Header"/>
      <w:jc w:val="center"/>
      <w:rPr>
        <w:rFonts w:cs="David"/>
        <w:b/>
        <w:bCs/>
        <w:sz w:val="36"/>
        <w:szCs w:val="36"/>
      </w:rPr>
    </w:pPr>
    <w:r w:rsidRPr="001567AE">
      <w:rPr>
        <w:rFonts w:cs="David" w:hint="cs"/>
        <w:b/>
        <w:bCs/>
        <w:sz w:val="36"/>
        <w:szCs w:val="36"/>
        <w:rtl/>
      </w:rPr>
      <w:t>טבלת טכנולוגיות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ytDAytDA3NzE2NzBU0lEKTi0uzszPAykwMqoFAG9eBjstAAAA"/>
  </w:docVars>
  <w:rsids>
    <w:rsidRoot w:val="001567AE"/>
    <w:rsid w:val="000027A1"/>
    <w:rsid w:val="00016FFD"/>
    <w:rsid w:val="0005303B"/>
    <w:rsid w:val="00070AF2"/>
    <w:rsid w:val="0008443F"/>
    <w:rsid w:val="00093293"/>
    <w:rsid w:val="000A176A"/>
    <w:rsid w:val="000F66B1"/>
    <w:rsid w:val="00115CC2"/>
    <w:rsid w:val="001174CF"/>
    <w:rsid w:val="00123D6C"/>
    <w:rsid w:val="001255C2"/>
    <w:rsid w:val="00135FC1"/>
    <w:rsid w:val="001567AE"/>
    <w:rsid w:val="00156E76"/>
    <w:rsid w:val="0016762C"/>
    <w:rsid w:val="00171D3A"/>
    <w:rsid w:val="001815B1"/>
    <w:rsid w:val="001A24DD"/>
    <w:rsid w:val="001A290C"/>
    <w:rsid w:val="001A54D7"/>
    <w:rsid w:val="001F338D"/>
    <w:rsid w:val="001F62BC"/>
    <w:rsid w:val="00206160"/>
    <w:rsid w:val="0022267E"/>
    <w:rsid w:val="00234206"/>
    <w:rsid w:val="00240288"/>
    <w:rsid w:val="00246028"/>
    <w:rsid w:val="002607AA"/>
    <w:rsid w:val="0026114C"/>
    <w:rsid w:val="002626D4"/>
    <w:rsid w:val="0028779D"/>
    <w:rsid w:val="00290977"/>
    <w:rsid w:val="002A7324"/>
    <w:rsid w:val="002B23F8"/>
    <w:rsid w:val="002C40DC"/>
    <w:rsid w:val="002D7A36"/>
    <w:rsid w:val="002E2483"/>
    <w:rsid w:val="002E3BBA"/>
    <w:rsid w:val="002F5DBA"/>
    <w:rsid w:val="00304365"/>
    <w:rsid w:val="00315240"/>
    <w:rsid w:val="00330479"/>
    <w:rsid w:val="003374B6"/>
    <w:rsid w:val="00342BFE"/>
    <w:rsid w:val="00350248"/>
    <w:rsid w:val="00363BC4"/>
    <w:rsid w:val="00365089"/>
    <w:rsid w:val="00373202"/>
    <w:rsid w:val="003737A0"/>
    <w:rsid w:val="003738DD"/>
    <w:rsid w:val="003C50C5"/>
    <w:rsid w:val="003F1D48"/>
    <w:rsid w:val="003F4BD3"/>
    <w:rsid w:val="00421F95"/>
    <w:rsid w:val="00424FF7"/>
    <w:rsid w:val="00440C8B"/>
    <w:rsid w:val="00461120"/>
    <w:rsid w:val="0047593F"/>
    <w:rsid w:val="004901B1"/>
    <w:rsid w:val="004B4A27"/>
    <w:rsid w:val="004F1EBA"/>
    <w:rsid w:val="00506AD5"/>
    <w:rsid w:val="00507B20"/>
    <w:rsid w:val="00532E86"/>
    <w:rsid w:val="00562226"/>
    <w:rsid w:val="00595FC5"/>
    <w:rsid w:val="005A61D6"/>
    <w:rsid w:val="005B1053"/>
    <w:rsid w:val="005C7594"/>
    <w:rsid w:val="005C7E18"/>
    <w:rsid w:val="005D363B"/>
    <w:rsid w:val="005D3A08"/>
    <w:rsid w:val="005F2234"/>
    <w:rsid w:val="0060048B"/>
    <w:rsid w:val="006006D9"/>
    <w:rsid w:val="006048EE"/>
    <w:rsid w:val="006076B2"/>
    <w:rsid w:val="006262BD"/>
    <w:rsid w:val="0063477B"/>
    <w:rsid w:val="00636FE2"/>
    <w:rsid w:val="0064684A"/>
    <w:rsid w:val="00655455"/>
    <w:rsid w:val="00661FCA"/>
    <w:rsid w:val="006643E6"/>
    <w:rsid w:val="00671C35"/>
    <w:rsid w:val="006745DF"/>
    <w:rsid w:val="00674609"/>
    <w:rsid w:val="00675F5C"/>
    <w:rsid w:val="00695505"/>
    <w:rsid w:val="006A7FFC"/>
    <w:rsid w:val="006B2265"/>
    <w:rsid w:val="006E136B"/>
    <w:rsid w:val="006E4499"/>
    <w:rsid w:val="00702153"/>
    <w:rsid w:val="007032F7"/>
    <w:rsid w:val="00705042"/>
    <w:rsid w:val="00706446"/>
    <w:rsid w:val="00714841"/>
    <w:rsid w:val="00714B5D"/>
    <w:rsid w:val="00720F5C"/>
    <w:rsid w:val="00722678"/>
    <w:rsid w:val="00722DD3"/>
    <w:rsid w:val="007428BA"/>
    <w:rsid w:val="00752EFA"/>
    <w:rsid w:val="00764E8E"/>
    <w:rsid w:val="00790A48"/>
    <w:rsid w:val="007951BA"/>
    <w:rsid w:val="007C1323"/>
    <w:rsid w:val="007E3725"/>
    <w:rsid w:val="007E4929"/>
    <w:rsid w:val="007E548C"/>
    <w:rsid w:val="007E57BC"/>
    <w:rsid w:val="007F56A3"/>
    <w:rsid w:val="00817DE7"/>
    <w:rsid w:val="00862E08"/>
    <w:rsid w:val="00871B7A"/>
    <w:rsid w:val="00872ECB"/>
    <w:rsid w:val="0088133A"/>
    <w:rsid w:val="00881C64"/>
    <w:rsid w:val="00883503"/>
    <w:rsid w:val="00884319"/>
    <w:rsid w:val="00890904"/>
    <w:rsid w:val="00892A28"/>
    <w:rsid w:val="008976EC"/>
    <w:rsid w:val="008A08A1"/>
    <w:rsid w:val="008A4170"/>
    <w:rsid w:val="008B5111"/>
    <w:rsid w:val="008C7EF5"/>
    <w:rsid w:val="008F4372"/>
    <w:rsid w:val="00901F0C"/>
    <w:rsid w:val="00940E7E"/>
    <w:rsid w:val="009446B5"/>
    <w:rsid w:val="009566B3"/>
    <w:rsid w:val="00965B25"/>
    <w:rsid w:val="009731FA"/>
    <w:rsid w:val="00980A17"/>
    <w:rsid w:val="00981000"/>
    <w:rsid w:val="00982BE8"/>
    <w:rsid w:val="009873BA"/>
    <w:rsid w:val="0099325C"/>
    <w:rsid w:val="009A1160"/>
    <w:rsid w:val="009A2F22"/>
    <w:rsid w:val="009A7472"/>
    <w:rsid w:val="009D37C7"/>
    <w:rsid w:val="00A0345E"/>
    <w:rsid w:val="00A07390"/>
    <w:rsid w:val="00A4046C"/>
    <w:rsid w:val="00A61DDF"/>
    <w:rsid w:val="00A67D15"/>
    <w:rsid w:val="00A74340"/>
    <w:rsid w:val="00A83E2A"/>
    <w:rsid w:val="00AA71B3"/>
    <w:rsid w:val="00AB13FB"/>
    <w:rsid w:val="00AC4915"/>
    <w:rsid w:val="00AD20F8"/>
    <w:rsid w:val="00AE4735"/>
    <w:rsid w:val="00AF7D25"/>
    <w:rsid w:val="00B05691"/>
    <w:rsid w:val="00B0774B"/>
    <w:rsid w:val="00B15770"/>
    <w:rsid w:val="00B30152"/>
    <w:rsid w:val="00B32659"/>
    <w:rsid w:val="00B8321E"/>
    <w:rsid w:val="00B87E1D"/>
    <w:rsid w:val="00BA3742"/>
    <w:rsid w:val="00BB284D"/>
    <w:rsid w:val="00BB6B80"/>
    <w:rsid w:val="00BC0221"/>
    <w:rsid w:val="00BC039E"/>
    <w:rsid w:val="00BC3AB3"/>
    <w:rsid w:val="00BC452A"/>
    <w:rsid w:val="00BC4773"/>
    <w:rsid w:val="00BD0639"/>
    <w:rsid w:val="00BD6AA4"/>
    <w:rsid w:val="00BF2A14"/>
    <w:rsid w:val="00C116FA"/>
    <w:rsid w:val="00C11A4C"/>
    <w:rsid w:val="00C1225D"/>
    <w:rsid w:val="00C24390"/>
    <w:rsid w:val="00C352BF"/>
    <w:rsid w:val="00C40B2E"/>
    <w:rsid w:val="00C449AA"/>
    <w:rsid w:val="00C818D1"/>
    <w:rsid w:val="00C91F1A"/>
    <w:rsid w:val="00C97CA2"/>
    <w:rsid w:val="00CC0FD8"/>
    <w:rsid w:val="00CF1B0E"/>
    <w:rsid w:val="00CF4B53"/>
    <w:rsid w:val="00D02602"/>
    <w:rsid w:val="00D1661A"/>
    <w:rsid w:val="00D360AD"/>
    <w:rsid w:val="00D37E0B"/>
    <w:rsid w:val="00D52CE8"/>
    <w:rsid w:val="00D56858"/>
    <w:rsid w:val="00D603FC"/>
    <w:rsid w:val="00D65FA0"/>
    <w:rsid w:val="00D856D6"/>
    <w:rsid w:val="00D91E49"/>
    <w:rsid w:val="00D97884"/>
    <w:rsid w:val="00DB0CB0"/>
    <w:rsid w:val="00DB3BF7"/>
    <w:rsid w:val="00DB6C8C"/>
    <w:rsid w:val="00DC33A1"/>
    <w:rsid w:val="00DD468B"/>
    <w:rsid w:val="00DF32B1"/>
    <w:rsid w:val="00E07FD6"/>
    <w:rsid w:val="00E101A6"/>
    <w:rsid w:val="00E143AF"/>
    <w:rsid w:val="00E17101"/>
    <w:rsid w:val="00E344E9"/>
    <w:rsid w:val="00E35692"/>
    <w:rsid w:val="00E67B0C"/>
    <w:rsid w:val="00E911D5"/>
    <w:rsid w:val="00E9214A"/>
    <w:rsid w:val="00E940D6"/>
    <w:rsid w:val="00E953FF"/>
    <w:rsid w:val="00E9598A"/>
    <w:rsid w:val="00EB591D"/>
    <w:rsid w:val="00EC050B"/>
    <w:rsid w:val="00EC3895"/>
    <w:rsid w:val="00ED1820"/>
    <w:rsid w:val="00ED475A"/>
    <w:rsid w:val="00ED5225"/>
    <w:rsid w:val="00ED569A"/>
    <w:rsid w:val="00EE4D80"/>
    <w:rsid w:val="00EF7BA2"/>
    <w:rsid w:val="00F03A30"/>
    <w:rsid w:val="00F10F6E"/>
    <w:rsid w:val="00F30479"/>
    <w:rsid w:val="00F36D13"/>
    <w:rsid w:val="00F41EA0"/>
    <w:rsid w:val="00F43A80"/>
    <w:rsid w:val="00F47568"/>
    <w:rsid w:val="00F63C66"/>
    <w:rsid w:val="00F660CD"/>
    <w:rsid w:val="00F7704E"/>
    <w:rsid w:val="00F77178"/>
    <w:rsid w:val="00F81DFA"/>
    <w:rsid w:val="00F97340"/>
    <w:rsid w:val="00FB7565"/>
    <w:rsid w:val="00FD4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60ADEEAC"/>
  <w15:chartTrackingRefBased/>
  <w15:docId w15:val="{26E26EA6-628E-4599-918E-E8F3049DC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567A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567AE"/>
    <w:rPr>
      <w:color w:val="800080"/>
      <w:u w:val="single"/>
    </w:rPr>
  </w:style>
  <w:style w:type="paragraph" w:customStyle="1" w:styleId="msonormal0">
    <w:name w:val="msonormal"/>
    <w:basedOn w:val="Normal"/>
    <w:rsid w:val="001567AE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nt5">
    <w:name w:val="font5"/>
    <w:basedOn w:val="Normal"/>
    <w:rsid w:val="001567AE"/>
    <w:pPr>
      <w:bidi w:val="0"/>
      <w:spacing w:before="100" w:beforeAutospacing="1" w:after="100" w:afterAutospacing="1" w:line="240" w:lineRule="auto"/>
    </w:pPr>
    <w:rPr>
      <w:rFonts w:ascii="Arial" w:eastAsia="Times New Roman" w:hAnsi="Arial" w:cs="Arial"/>
    </w:rPr>
  </w:style>
  <w:style w:type="paragraph" w:customStyle="1" w:styleId="font6">
    <w:name w:val="font6"/>
    <w:basedOn w:val="Normal"/>
    <w:rsid w:val="001567AE"/>
    <w:pPr>
      <w:bidi w:val="0"/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</w:rPr>
  </w:style>
  <w:style w:type="paragraph" w:customStyle="1" w:styleId="font7">
    <w:name w:val="font7"/>
    <w:basedOn w:val="Normal"/>
    <w:rsid w:val="001567AE"/>
    <w:pPr>
      <w:bidi w:val="0"/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</w:rPr>
  </w:style>
  <w:style w:type="paragraph" w:customStyle="1" w:styleId="font8">
    <w:name w:val="font8"/>
    <w:basedOn w:val="Normal"/>
    <w:rsid w:val="001567AE"/>
    <w:pPr>
      <w:bidi w:val="0"/>
      <w:spacing w:before="100" w:beforeAutospacing="1" w:after="100" w:afterAutospacing="1" w:line="240" w:lineRule="auto"/>
    </w:pPr>
    <w:rPr>
      <w:rFonts w:ascii="Arial" w:eastAsia="Times New Roman" w:hAnsi="Arial" w:cs="Arial"/>
      <w:color w:val="FF0000"/>
    </w:rPr>
  </w:style>
  <w:style w:type="paragraph" w:customStyle="1" w:styleId="font9">
    <w:name w:val="font9"/>
    <w:basedOn w:val="Normal"/>
    <w:rsid w:val="001567AE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</w:rPr>
  </w:style>
  <w:style w:type="paragraph" w:customStyle="1" w:styleId="font10">
    <w:name w:val="font10"/>
    <w:basedOn w:val="Normal"/>
    <w:rsid w:val="001567AE"/>
    <w:pPr>
      <w:bidi w:val="0"/>
      <w:spacing w:before="100" w:beforeAutospacing="1" w:after="100" w:afterAutospacing="1" w:line="240" w:lineRule="auto"/>
    </w:pPr>
    <w:rPr>
      <w:rFonts w:ascii="Arial" w:eastAsia="Times New Roman" w:hAnsi="Arial" w:cs="Arial"/>
      <w:b/>
      <w:bCs/>
    </w:rPr>
  </w:style>
  <w:style w:type="paragraph" w:customStyle="1" w:styleId="font11">
    <w:name w:val="font11"/>
    <w:basedOn w:val="Normal"/>
    <w:rsid w:val="001567AE"/>
    <w:pPr>
      <w:bidi w:val="0"/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color w:val="FF0000"/>
    </w:rPr>
  </w:style>
  <w:style w:type="paragraph" w:customStyle="1" w:styleId="font12">
    <w:name w:val="font12"/>
    <w:basedOn w:val="Normal"/>
    <w:rsid w:val="001567AE"/>
    <w:pPr>
      <w:bidi w:val="0"/>
      <w:spacing w:before="100" w:beforeAutospacing="1" w:after="100" w:afterAutospacing="1" w:line="240" w:lineRule="auto"/>
    </w:pPr>
    <w:rPr>
      <w:rFonts w:ascii="Arial" w:eastAsia="Times New Roman" w:hAnsi="Arial" w:cs="Arial"/>
      <w:color w:val="00B0F0"/>
    </w:rPr>
  </w:style>
  <w:style w:type="paragraph" w:customStyle="1" w:styleId="xl63">
    <w:name w:val="xl63"/>
    <w:basedOn w:val="Normal"/>
    <w:rsid w:val="001567AE"/>
    <w:pPr>
      <w:bidi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4">
    <w:name w:val="xl64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</w:rPr>
  </w:style>
  <w:style w:type="paragraph" w:customStyle="1" w:styleId="xl66">
    <w:name w:val="xl66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68">
    <w:name w:val="xl68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4"/>
      <w:szCs w:val="24"/>
    </w:rPr>
  </w:style>
  <w:style w:type="paragraph" w:customStyle="1" w:styleId="xl69">
    <w:name w:val="xl69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0"/>
      <w:szCs w:val="20"/>
    </w:rPr>
  </w:style>
  <w:style w:type="paragraph" w:customStyle="1" w:styleId="xl70">
    <w:name w:val="xl70"/>
    <w:basedOn w:val="Normal"/>
    <w:rsid w:val="001567AE"/>
    <w:pP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4"/>
      <w:szCs w:val="24"/>
    </w:rPr>
  </w:style>
  <w:style w:type="paragraph" w:customStyle="1" w:styleId="xl71">
    <w:name w:val="xl71"/>
    <w:basedOn w:val="Normal"/>
    <w:rsid w:val="001567AE"/>
    <w:pPr>
      <w:pBdr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2">
    <w:name w:val="xl72"/>
    <w:basedOn w:val="Normal"/>
    <w:rsid w:val="001567AE"/>
    <w:pPr>
      <w:pBdr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4"/>
      <w:szCs w:val="24"/>
    </w:rPr>
  </w:style>
  <w:style w:type="paragraph" w:customStyle="1" w:styleId="xl73">
    <w:name w:val="xl73"/>
    <w:basedOn w:val="Normal"/>
    <w:rsid w:val="001567AE"/>
    <w:pPr>
      <w:pBdr>
        <w:left w:val="single" w:sz="4" w:space="0" w:color="auto"/>
        <w:bottom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">
    <w:name w:val="xl74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5">
    <w:name w:val="xl75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xl76">
    <w:name w:val="xl76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xl77">
    <w:name w:val="xl77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xl78">
    <w:name w:val="xl78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xl79">
    <w:name w:val="xl79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0">
    <w:name w:val="xl80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top"/>
    </w:pPr>
    <w:rPr>
      <w:rFonts w:ascii="Arial" w:eastAsia="Times New Roman" w:hAnsi="Arial" w:cs="Arial"/>
      <w:color w:val="FF0000"/>
      <w:sz w:val="24"/>
      <w:szCs w:val="24"/>
    </w:rPr>
  </w:style>
  <w:style w:type="paragraph" w:customStyle="1" w:styleId="xl81">
    <w:name w:val="xl81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xl82">
    <w:name w:val="xl82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3">
    <w:name w:val="xl83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David"/>
      <w:sz w:val="24"/>
      <w:szCs w:val="24"/>
    </w:rPr>
  </w:style>
  <w:style w:type="paragraph" w:customStyle="1" w:styleId="xl84">
    <w:name w:val="xl84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5">
    <w:name w:val="xl85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top"/>
    </w:pPr>
    <w:rPr>
      <w:rFonts w:ascii="Arial" w:eastAsia="Times New Roman" w:hAnsi="Arial" w:cs="Arial"/>
      <w:sz w:val="24"/>
      <w:szCs w:val="24"/>
    </w:rPr>
  </w:style>
  <w:style w:type="paragraph" w:customStyle="1" w:styleId="xl86">
    <w:name w:val="xl86"/>
    <w:basedOn w:val="Normal"/>
    <w:rsid w:val="001567AE"/>
    <w:pPr>
      <w:pBdr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7">
    <w:name w:val="xl87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David"/>
      <w:sz w:val="24"/>
      <w:szCs w:val="24"/>
    </w:rPr>
  </w:style>
  <w:style w:type="paragraph" w:customStyle="1" w:styleId="xl88">
    <w:name w:val="xl88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9">
    <w:name w:val="xl89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0">
    <w:name w:val="xl90"/>
    <w:basedOn w:val="Normal"/>
    <w:rsid w:val="001567AE"/>
    <w:pPr>
      <w:pBdr>
        <w:top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1">
    <w:name w:val="xl91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4"/>
      <w:szCs w:val="24"/>
    </w:rPr>
  </w:style>
  <w:style w:type="paragraph" w:customStyle="1" w:styleId="xl92">
    <w:name w:val="xl92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</w:rPr>
  </w:style>
  <w:style w:type="paragraph" w:customStyle="1" w:styleId="xl93">
    <w:name w:val="xl93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xl94">
    <w:name w:val="xl94"/>
    <w:basedOn w:val="Normal"/>
    <w:rsid w:val="001567AE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</w:rPr>
  </w:style>
  <w:style w:type="paragraph" w:customStyle="1" w:styleId="xl95">
    <w:name w:val="xl95"/>
    <w:basedOn w:val="Normal"/>
    <w:rsid w:val="001567AE"/>
    <w:pPr>
      <w:pBdr>
        <w:left w:val="single" w:sz="4" w:space="0" w:color="auto"/>
        <w:bottom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</w:rPr>
  </w:style>
  <w:style w:type="paragraph" w:customStyle="1" w:styleId="xl96">
    <w:name w:val="xl96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</w:rPr>
  </w:style>
  <w:style w:type="paragraph" w:customStyle="1" w:styleId="xl97">
    <w:name w:val="xl97"/>
    <w:basedOn w:val="Normal"/>
    <w:rsid w:val="001567AE"/>
    <w:pPr>
      <w:pBdr>
        <w:left w:val="single" w:sz="8" w:space="0" w:color="auto"/>
        <w:bottom w:val="single" w:sz="8" w:space="0" w:color="auto"/>
        <w:right w:val="single" w:sz="8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</w:rPr>
  </w:style>
  <w:style w:type="paragraph" w:customStyle="1" w:styleId="xl98">
    <w:name w:val="xl98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</w:rPr>
  </w:style>
  <w:style w:type="paragraph" w:customStyle="1" w:styleId="xl99">
    <w:name w:val="xl99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</w:rPr>
  </w:style>
  <w:style w:type="paragraph" w:customStyle="1" w:styleId="xl100">
    <w:name w:val="xl100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567A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67AE"/>
  </w:style>
  <w:style w:type="paragraph" w:styleId="Footer">
    <w:name w:val="footer"/>
    <w:basedOn w:val="Normal"/>
    <w:link w:val="FooterChar"/>
    <w:uiPriority w:val="99"/>
    <w:unhideWhenUsed/>
    <w:rsid w:val="001567A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67AE"/>
  </w:style>
  <w:style w:type="character" w:styleId="CommentReference">
    <w:name w:val="annotation reference"/>
    <w:basedOn w:val="DefaultParagraphFont"/>
    <w:uiPriority w:val="99"/>
    <w:semiHidden/>
    <w:unhideWhenUsed/>
    <w:rsid w:val="00E171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71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71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71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710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17101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171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710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EB59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650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287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93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0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0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5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3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6FB919-9450-4FE1-A798-7C394C55C3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0</Pages>
  <Words>8946</Words>
  <Characters>44731</Characters>
  <Application>Microsoft Office Word</Application>
  <DocSecurity>0</DocSecurity>
  <Lines>372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ra Cohen</dc:creator>
  <cp:keywords/>
  <dc:description/>
  <cp:lastModifiedBy>Yakir Jaoui</cp:lastModifiedBy>
  <cp:revision>7</cp:revision>
  <cp:lastPrinted>2019-07-08T12:13:00Z</cp:lastPrinted>
  <dcterms:created xsi:type="dcterms:W3CDTF">2019-09-02T12:54:00Z</dcterms:created>
  <dcterms:modified xsi:type="dcterms:W3CDTF">2019-09-05T21:01:00Z</dcterms:modified>
</cp:coreProperties>
</file>